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76DBBC" w14:textId="4784AA34" w:rsidR="008C1977" w:rsidRPr="001611B0" w:rsidRDefault="00C164FF" w:rsidP="00633BAC">
      <w:pPr>
        <w:jc w:val="center"/>
        <w:rPr>
          <w:b/>
          <w:sz w:val="52"/>
        </w:rPr>
      </w:pPr>
      <w:r>
        <w:rPr>
          <w:b/>
          <w:noProof/>
          <w:sz w:val="52"/>
        </w:rPr>
        <mc:AlternateContent>
          <mc:Choice Requires="wps">
            <w:drawing>
              <wp:anchor distT="0" distB="0" distL="114300" distR="114300" simplePos="0" relativeHeight="251659264" behindDoc="0" locked="0" layoutInCell="1" allowOverlap="1" wp14:anchorId="7D4C7114" wp14:editId="24B67C2E">
                <wp:simplePos x="0" y="0"/>
                <wp:positionH relativeFrom="margin">
                  <wp:align>left</wp:align>
                </wp:positionH>
                <wp:positionV relativeFrom="paragraph">
                  <wp:posOffset>-180975</wp:posOffset>
                </wp:positionV>
                <wp:extent cx="5854700" cy="476250"/>
                <wp:effectExtent l="0" t="0" r="12700" b="19050"/>
                <wp:wrapNone/>
                <wp:docPr id="1" name="Text Box 1"/>
                <wp:cNvGraphicFramePr/>
                <a:graphic xmlns:a="http://schemas.openxmlformats.org/drawingml/2006/main">
                  <a:graphicData uri="http://schemas.microsoft.com/office/word/2010/wordprocessingShape">
                    <wps:wsp>
                      <wps:cNvSpPr txBox="1"/>
                      <wps:spPr>
                        <a:xfrm>
                          <a:off x="0" y="0"/>
                          <a:ext cx="5854700" cy="476250"/>
                        </a:xfrm>
                        <a:prstGeom prst="rect">
                          <a:avLst/>
                        </a:prstGeom>
                        <a:solidFill>
                          <a:schemeClr val="accent2">
                            <a:lumMod val="7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FA952A" w14:textId="26BFFD6F" w:rsidR="00C164FF" w:rsidRPr="001223B7" w:rsidRDefault="001223B7" w:rsidP="001223B7">
                            <w:pPr>
                              <w:jc w:val="center"/>
                              <w:rPr>
                                <w:color w:val="FFFFFF" w:themeColor="background1"/>
                                <w:sz w:val="20"/>
                                <w:szCs w:val="20"/>
                              </w:rPr>
                            </w:pPr>
                            <w:r w:rsidRPr="001223B7">
                              <w:rPr>
                                <w:b/>
                                <w:color w:val="FFFFFF" w:themeColor="background1"/>
                                <w:sz w:val="48"/>
                                <w:szCs w:val="20"/>
                              </w:rPr>
                              <w:t>Heatwave &amp; Heatstroke Awareness Toolk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4C7114" id="_x0000_t202" coordsize="21600,21600" o:spt="202" path="m,l,21600r21600,l21600,xe">
                <v:stroke joinstyle="miter"/>
                <v:path gradientshapeok="t" o:connecttype="rect"/>
              </v:shapetype>
              <v:shape id="Text Box 1" o:spid="_x0000_s1026" type="#_x0000_t202" style="position:absolute;left:0;text-align:left;margin-left:0;margin-top:-14.25pt;width:461pt;height:37.5pt;z-index:2516592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" fillcolor="#c45911 [2405]" strokeweight=".5pt">
                <v:textbox>
                  <w:txbxContent>
                    <w:p w14:paraId="70FA952A" w14:textId="26BFFD6F" w:rsidR="00C164FF" w:rsidRPr="001223B7" w:rsidRDefault="001223B7" w:rsidP="001223B7">
                      <w:pPr>
                        <w:jc w:val="center"/>
                        <w:rPr>
                          <w:color w:val="FFFFFF" w:themeColor="background1"/>
                          <w:sz w:val="20"/>
                          <w:szCs w:val="20"/>
                        </w:rPr>
                      </w:pPr>
                      <w:r w:rsidRPr="001223B7">
                        <w:rPr>
                          <w:b/>
                          <w:color w:val="FFFFFF" w:themeColor="background1"/>
                          <w:sz w:val="48"/>
                          <w:szCs w:val="20"/>
                        </w:rPr>
                        <w:t>Heatwave &amp; Heatstroke Awareness Toolkit</w:t>
                      </w:r>
                    </w:p>
                  </w:txbxContent>
                </v:textbox>
                <w10:wrap anchorx="margin"/>
              </v:shape>
            </w:pict>
          </mc:Fallback>
        </mc:AlternateContent>
      </w:r>
    </w:p>
    <w:p w14:paraId="6974BD76" w14:textId="77777777" w:rsidR="00AE4EE2" w:rsidRDefault="00AE4EE2" w:rsidP="00633BAC">
      <w:pPr>
        <w:rPr>
          <w:b/>
          <w:sz w:val="28"/>
        </w:rPr>
      </w:pPr>
    </w:p>
    <w:p w14:paraId="6D55701D" w14:textId="77777777" w:rsidR="00503098" w:rsidRPr="00D118A9" w:rsidRDefault="00503098" w:rsidP="00503098">
      <w:pPr>
        <w:jc w:val="center"/>
        <w:rPr>
          <w:b/>
          <w:bCs/>
          <w:sz w:val="28"/>
          <w:szCs w:val="28"/>
        </w:rPr>
      </w:pPr>
      <w:r w:rsidRPr="00D118A9">
        <w:rPr>
          <w:b/>
          <w:bCs/>
          <w:sz w:val="28"/>
          <w:szCs w:val="28"/>
        </w:rPr>
        <w:t>WHEN YOU SHOULD USE THIS TOOL KIT:</w:t>
      </w:r>
    </w:p>
    <w:tbl>
      <w:tblPr>
        <w:tblW w:w="0" w:type="auto"/>
        <w:tblLook w:val="04A0" w:firstRow="1" w:lastRow="0" w:firstColumn="1" w:lastColumn="0" w:noHBand="0" w:noVBand="1"/>
      </w:tblPr>
      <w:tblGrid>
        <w:gridCol w:w="1530"/>
        <w:gridCol w:w="7820"/>
      </w:tblGrid>
      <w:tr w:rsidR="00503098" w:rsidRPr="000C2FE5" w14:paraId="4F37006F" w14:textId="77777777" w:rsidTr="00B945EE">
        <w:tc>
          <w:tcPr>
            <w:tcW w:w="1530" w:type="dxa"/>
          </w:tcPr>
          <w:p w14:paraId="10A38FDE" w14:textId="77777777" w:rsidR="00503098" w:rsidRPr="000C2FE5" w:rsidRDefault="00503098" w:rsidP="00B945EE">
            <w:pPr>
              <w:jc w:val="center"/>
              <w:rPr>
                <w:b/>
                <w:bCs/>
              </w:rPr>
            </w:pPr>
            <w:r w:rsidRPr="000C2FE5">
              <w:rPr>
                <w:b/>
                <w:bCs/>
              </w:rPr>
              <w:t>YES</w:t>
            </w:r>
          </w:p>
        </w:tc>
        <w:tc>
          <w:tcPr>
            <w:tcW w:w="7820" w:type="dxa"/>
          </w:tcPr>
          <w:p w14:paraId="6DD2E8B9" w14:textId="61E3C576" w:rsidR="00503098" w:rsidRPr="000C2FE5" w:rsidRDefault="00503098" w:rsidP="001621C7">
            <w:pPr>
              <w:rPr>
                <w:b/>
                <w:bCs/>
              </w:rPr>
            </w:pPr>
            <w:r>
              <w:rPr>
                <w:b/>
                <w:bCs/>
              </w:rPr>
              <w:t xml:space="preserve">You want to </w:t>
            </w:r>
            <w:r w:rsidR="00055AF0">
              <w:rPr>
                <w:b/>
                <w:bCs/>
              </w:rPr>
              <w:t xml:space="preserve">educate clients </w:t>
            </w:r>
            <w:r w:rsidR="001621C7">
              <w:rPr>
                <w:b/>
                <w:bCs/>
              </w:rPr>
              <w:t xml:space="preserve">about </w:t>
            </w:r>
            <w:r w:rsidR="001223B7">
              <w:rPr>
                <w:b/>
                <w:bCs/>
              </w:rPr>
              <w:t>dangers of heatstroke in pets during high temperatures</w:t>
            </w:r>
            <w:r w:rsidR="00055AF0">
              <w:rPr>
                <w:b/>
                <w:bCs/>
              </w:rPr>
              <w:t xml:space="preserve">  </w:t>
            </w:r>
          </w:p>
        </w:tc>
      </w:tr>
      <w:tr w:rsidR="00055AF0" w:rsidRPr="000C2FE5" w14:paraId="035EA4A6" w14:textId="77777777" w:rsidTr="00B945EE">
        <w:tc>
          <w:tcPr>
            <w:tcW w:w="1530" w:type="dxa"/>
          </w:tcPr>
          <w:p w14:paraId="301487CB" w14:textId="587AE1A4" w:rsidR="00055AF0" w:rsidRPr="000C2FE5" w:rsidRDefault="00055AF0" w:rsidP="00055AF0">
            <w:pPr>
              <w:jc w:val="center"/>
              <w:rPr>
                <w:b/>
                <w:bCs/>
              </w:rPr>
            </w:pPr>
            <w:r w:rsidRPr="000C2FE5">
              <w:rPr>
                <w:b/>
                <w:bCs/>
              </w:rPr>
              <w:t>YES</w:t>
            </w:r>
          </w:p>
        </w:tc>
        <w:tc>
          <w:tcPr>
            <w:tcW w:w="7820" w:type="dxa"/>
          </w:tcPr>
          <w:p w14:paraId="1EAA3923" w14:textId="28BEF501" w:rsidR="00055AF0" w:rsidRDefault="001223B7" w:rsidP="00055AF0">
            <w:pPr>
              <w:rPr>
                <w:b/>
                <w:bCs/>
              </w:rPr>
            </w:pPr>
            <w:r>
              <w:rPr>
                <w:b/>
                <w:bCs/>
              </w:rPr>
              <w:t>You want to provide list of symptoms to watch for and what to do in an emergency</w:t>
            </w:r>
          </w:p>
        </w:tc>
      </w:tr>
    </w:tbl>
    <w:p w14:paraId="653996A7" w14:textId="77777777" w:rsidR="00503098" w:rsidRDefault="00503098" w:rsidP="00633BAC">
      <w:pPr>
        <w:rPr>
          <w:b/>
          <w:sz w:val="28"/>
        </w:rPr>
      </w:pPr>
    </w:p>
    <w:p w14:paraId="338EF96D" w14:textId="77777777" w:rsidR="00055AF0" w:rsidRPr="000F6289" w:rsidRDefault="00055AF0" w:rsidP="00055AF0">
      <w:pPr>
        <w:jc w:val="center"/>
        <w:rPr>
          <w:b/>
          <w:bCs/>
          <w:sz w:val="28"/>
          <w:szCs w:val="28"/>
        </w:rPr>
      </w:pPr>
      <w:r w:rsidRPr="004D5681">
        <w:rPr>
          <w:b/>
          <w:bCs/>
          <w:sz w:val="28"/>
          <w:szCs w:val="28"/>
          <w:highlight w:val="yellow"/>
        </w:rPr>
        <w:t>WHY LAUNCH THIS CAMPAIGN?</w:t>
      </w:r>
    </w:p>
    <w:p w14:paraId="0E74D7FF" w14:textId="22EB622F" w:rsidR="00055AF0" w:rsidRDefault="00F8091E" w:rsidP="00055AF0">
      <w:pPr>
        <w:rPr>
          <w:b/>
          <w:sz w:val="28"/>
        </w:rPr>
      </w:pPr>
      <w:r>
        <w:t xml:space="preserve">Many of our hospitals </w:t>
      </w:r>
      <w:proofErr w:type="gramStart"/>
      <w:r>
        <w:t>are located in</w:t>
      </w:r>
      <w:proofErr w:type="gramEnd"/>
      <w:r>
        <w:t xml:space="preserve"> areas that are prone to extremely high temperatures, especially during the Summer months. With record-setting temperatures occurring every year, we</w:t>
      </w:r>
      <w:r w:rsidR="00195271">
        <w:t xml:space="preserve"> </w:t>
      </w:r>
      <w:r>
        <w:t>want to provide you with social posts to help educate clients on best practices during excessive heatwaves and possible signs of heatstroke in your pet.</w:t>
      </w:r>
      <w:r w:rsidR="00195271">
        <w:t xml:space="preserve"> </w:t>
      </w:r>
      <w:r w:rsidR="00D804C8">
        <w:t>Educational</w:t>
      </w:r>
      <w:r w:rsidR="00195271">
        <w:t xml:space="preserve"> </w:t>
      </w:r>
      <w:r w:rsidR="00D804C8">
        <w:t>social media posts</w:t>
      </w:r>
      <w:r w:rsidR="00841A8C">
        <w:t xml:space="preserve"> and email communication </w:t>
      </w:r>
      <w:r w:rsidR="00FA571D">
        <w:t xml:space="preserve">can </w:t>
      </w:r>
      <w:r w:rsidR="00841A8C">
        <w:t>n</w:t>
      </w:r>
      <w:r w:rsidR="00D804C8">
        <w:t xml:space="preserve">ot only create </w:t>
      </w:r>
      <w:r w:rsidR="00195271">
        <w:t>engagement with pet owners</w:t>
      </w:r>
      <w:r w:rsidR="00D804C8">
        <w:t xml:space="preserve">, but also </w:t>
      </w:r>
      <w:r w:rsidR="00195271">
        <w:t>boost lo</w:t>
      </w:r>
      <w:r w:rsidR="00CF63D0">
        <w:t xml:space="preserve">yalty to your clinic and </w:t>
      </w:r>
      <w:r w:rsidR="003322C4">
        <w:t>save a pet’s life</w:t>
      </w:r>
      <w:r w:rsidR="00CD3DCB">
        <w:t>!</w:t>
      </w:r>
    </w:p>
    <w:p w14:paraId="0F1BA8EF" w14:textId="77777777" w:rsidR="00D50E31" w:rsidRDefault="00D50E31" w:rsidP="00633BAC">
      <w:pPr>
        <w:rPr>
          <w:b/>
          <w:sz w:val="28"/>
        </w:rPr>
      </w:pPr>
    </w:p>
    <w:p w14:paraId="5A1FDCD6" w14:textId="77777777" w:rsidR="00974D06" w:rsidRPr="000F6289" w:rsidRDefault="00974D06" w:rsidP="00974D06">
      <w:pPr>
        <w:jc w:val="center"/>
        <w:rPr>
          <w:b/>
          <w:bCs/>
          <w:sz w:val="28"/>
          <w:szCs w:val="28"/>
        </w:rPr>
      </w:pPr>
      <w:r w:rsidRPr="003313A8">
        <w:rPr>
          <w:b/>
          <w:bCs/>
          <w:sz w:val="28"/>
          <w:szCs w:val="28"/>
          <w:highlight w:val="yellow"/>
        </w:rPr>
        <w:t>WHAT IS INCLUDED IN THIS TOOL KIT?</w:t>
      </w:r>
    </w:p>
    <w:p w14:paraId="488B1A91" w14:textId="63A2A5E3" w:rsidR="00001C34" w:rsidRPr="007266BE" w:rsidRDefault="00783803" w:rsidP="008054F5">
      <w:pPr>
        <w:pStyle w:val="ListParagraph"/>
        <w:numPr>
          <w:ilvl w:val="0"/>
          <w:numId w:val="2"/>
        </w:numPr>
      </w:pPr>
      <w:r>
        <w:t>Variations of heatwave</w:t>
      </w:r>
      <w:r w:rsidR="00764ADE">
        <w:t>/heatstroke</w:t>
      </w:r>
      <w:r w:rsidR="00001C34" w:rsidRPr="007266BE">
        <w:t xml:space="preserve"> awareness social media posts</w:t>
      </w:r>
      <w:r w:rsidR="00547A15">
        <w:t xml:space="preserve"> </w:t>
      </w:r>
      <w:r>
        <w:t>and graphics</w:t>
      </w:r>
    </w:p>
    <w:p w14:paraId="615442B4" w14:textId="42F01E6F" w:rsidR="00042E87" w:rsidRDefault="00783803" w:rsidP="008054F5">
      <w:pPr>
        <w:pStyle w:val="ListParagraph"/>
        <w:numPr>
          <w:ilvl w:val="0"/>
          <w:numId w:val="2"/>
        </w:numPr>
      </w:pPr>
      <w:r>
        <w:t>Signs of heatstroke</w:t>
      </w:r>
      <w:r w:rsidR="00001C34" w:rsidRPr="007266BE">
        <w:t xml:space="preserve"> flyer/poster</w:t>
      </w:r>
      <w:r w:rsidR="00042E87" w:rsidRPr="00042E87">
        <w:t xml:space="preserve"> </w:t>
      </w:r>
    </w:p>
    <w:p w14:paraId="02592245" w14:textId="7347F139" w:rsidR="00042E87" w:rsidRPr="007266BE" w:rsidRDefault="00783803" w:rsidP="008054F5">
      <w:pPr>
        <w:pStyle w:val="ListParagraph"/>
        <w:numPr>
          <w:ilvl w:val="0"/>
          <w:numId w:val="2"/>
        </w:numPr>
      </w:pPr>
      <w:r>
        <w:t>Heatwave &amp; heatstroke</w:t>
      </w:r>
      <w:r w:rsidR="00042E87" w:rsidRPr="007266BE">
        <w:t xml:space="preserve"> email messaging </w:t>
      </w:r>
    </w:p>
    <w:p w14:paraId="23D2E17E" w14:textId="77777777" w:rsidR="00001C34" w:rsidRPr="007266BE" w:rsidRDefault="00001C34" w:rsidP="00042E87">
      <w:pPr>
        <w:pStyle w:val="ListParagraph"/>
        <w:ind w:left="789"/>
      </w:pPr>
    </w:p>
    <w:p w14:paraId="32077AAA" w14:textId="1C7E3457" w:rsidR="00001C34" w:rsidRPr="001611B0" w:rsidRDefault="00A24176" w:rsidP="00A24176">
      <w:pPr>
        <w:jc w:val="center"/>
        <w:rPr>
          <w:b/>
          <w:sz w:val="28"/>
        </w:rPr>
      </w:pPr>
      <w:r w:rsidRPr="00A24176">
        <w:rPr>
          <w:b/>
          <w:sz w:val="28"/>
          <w:highlight w:val="yellow"/>
        </w:rPr>
        <w:t>HOW TO USE IT</w:t>
      </w:r>
    </w:p>
    <w:p w14:paraId="5D56D47C" w14:textId="4151788E" w:rsidR="00760A09" w:rsidRDefault="0001698B" w:rsidP="008054F5">
      <w:pPr>
        <w:pStyle w:val="ListParagraph"/>
        <w:numPr>
          <w:ilvl w:val="0"/>
          <w:numId w:val="1"/>
        </w:numPr>
      </w:pPr>
      <w:r>
        <w:t>Send an educational email to pet pa</w:t>
      </w:r>
      <w:r w:rsidR="00760A09">
        <w:t xml:space="preserve">rents during the summer months, </w:t>
      </w:r>
      <w:r w:rsidR="00760A09" w:rsidRPr="00641D78">
        <w:t>increas</w:t>
      </w:r>
      <w:r w:rsidR="00760A09">
        <w:t>ing</w:t>
      </w:r>
      <w:r w:rsidR="00760A09" w:rsidRPr="00641D78">
        <w:t xml:space="preserve"> </w:t>
      </w:r>
      <w:r w:rsidR="00A26AFE">
        <w:t>heatwave and heatstroke awareness; share social media posts to clients.</w:t>
      </w:r>
    </w:p>
    <w:p w14:paraId="736FD306" w14:textId="0499012D" w:rsidR="00090A96" w:rsidRDefault="00090A96" w:rsidP="002528C5">
      <w:pPr>
        <w:spacing w:after="0" w:line="240" w:lineRule="auto"/>
        <w:rPr>
          <w:b/>
          <w:iCs/>
          <w:sz w:val="28"/>
        </w:rPr>
      </w:pPr>
    </w:p>
    <w:p w14:paraId="4831EA62" w14:textId="77777777" w:rsidR="004C29AF" w:rsidRDefault="004C29AF" w:rsidP="002528C5">
      <w:pPr>
        <w:spacing w:after="0" w:line="240" w:lineRule="auto"/>
        <w:rPr>
          <w:b/>
          <w:iCs/>
          <w:sz w:val="28"/>
        </w:rPr>
      </w:pPr>
    </w:p>
    <w:p w14:paraId="504DBEF4" w14:textId="77777777" w:rsidR="00635FA6" w:rsidRPr="00AD6227" w:rsidRDefault="00635FA6" w:rsidP="008054F5">
      <w:pPr>
        <w:pStyle w:val="ListParagraph"/>
        <w:numPr>
          <w:ilvl w:val="0"/>
          <w:numId w:val="3"/>
        </w:numPr>
        <w:pBdr>
          <w:bottom w:val="single" w:sz="12" w:space="1" w:color="auto"/>
        </w:pBdr>
        <w:rPr>
          <w:b/>
          <w:iCs/>
          <w:sz w:val="28"/>
        </w:rPr>
      </w:pPr>
      <w:r>
        <w:rPr>
          <w:b/>
          <w:iCs/>
          <w:sz w:val="28"/>
        </w:rPr>
        <w:t>SOCIAL MEDIA COPY</w:t>
      </w:r>
    </w:p>
    <w:p w14:paraId="0B0FC599" w14:textId="4AE61555" w:rsidR="003704BF" w:rsidRPr="003704BF" w:rsidRDefault="003704BF" w:rsidP="003704BF">
      <w:pPr>
        <w:spacing w:after="0" w:line="240" w:lineRule="auto"/>
        <w:rPr>
          <w:iCs/>
          <w:sz w:val="28"/>
        </w:rPr>
      </w:pPr>
      <w:r w:rsidRPr="003704BF">
        <w:rPr>
          <w:b/>
          <w:bCs/>
          <w:sz w:val="28"/>
        </w:rPr>
        <w:t xml:space="preserve">Education Posts </w:t>
      </w:r>
      <w:r w:rsidR="002C6BB4">
        <w:rPr>
          <w:b/>
        </w:rPr>
        <w:t>(1</w:t>
      </w:r>
      <w:r w:rsidR="00145C7B">
        <w:rPr>
          <w:b/>
        </w:rPr>
        <w:t>1</w:t>
      </w:r>
      <w:r w:rsidR="002C6BB4">
        <w:rPr>
          <w:b/>
        </w:rPr>
        <w:t xml:space="preserve"> Posts, </w:t>
      </w:r>
      <w:r w:rsidR="00E37A57">
        <w:rPr>
          <w:b/>
        </w:rPr>
        <w:t>1</w:t>
      </w:r>
      <w:r w:rsidR="00145C7B">
        <w:rPr>
          <w:b/>
        </w:rPr>
        <w:t>2</w:t>
      </w:r>
      <w:r w:rsidRPr="003704BF">
        <w:rPr>
          <w:b/>
        </w:rPr>
        <w:t xml:space="preserve"> Graphics)</w:t>
      </w:r>
    </w:p>
    <w:p w14:paraId="771C26AA" w14:textId="7B6FD8F1" w:rsidR="003704BF" w:rsidRDefault="003704BF" w:rsidP="003704BF">
      <w:pPr>
        <w:spacing w:after="0" w:line="240" w:lineRule="auto"/>
        <w:rPr>
          <w:noProof/>
        </w:rPr>
      </w:pPr>
      <w:r>
        <w:rPr>
          <w:noProof/>
        </w:rPr>
        <w:t xml:space="preserve">  </w:t>
      </w:r>
    </w:p>
    <w:p w14:paraId="2E9B0DEF" w14:textId="62CDB873" w:rsidR="00E16A5B" w:rsidRDefault="00E16A5B" w:rsidP="008054F5">
      <w:pPr>
        <w:pStyle w:val="ListParagraph"/>
        <w:numPr>
          <w:ilvl w:val="0"/>
          <w:numId w:val="8"/>
        </w:numPr>
        <w:spacing w:line="256" w:lineRule="auto"/>
        <w:jc w:val="both"/>
        <w:rPr>
          <w:i/>
        </w:rPr>
      </w:pPr>
      <w:r>
        <w:rPr>
          <w:noProof/>
        </w:rPr>
        <w:t>Social media is one of the best ways to educate pet parents on pet wellness</w:t>
      </w:r>
      <w:r w:rsidR="005F2248">
        <w:rPr>
          <w:noProof/>
        </w:rPr>
        <w:t xml:space="preserve"> including the dangers of heatwaves and heatstrokes in pets.</w:t>
      </w:r>
    </w:p>
    <w:p w14:paraId="6AF2B5FD" w14:textId="186C2491" w:rsidR="00E16A5B" w:rsidRDefault="00E16A5B" w:rsidP="008054F5">
      <w:pPr>
        <w:pStyle w:val="ListParagraph"/>
        <w:numPr>
          <w:ilvl w:val="0"/>
          <w:numId w:val="8"/>
        </w:numPr>
      </w:pPr>
      <w:r w:rsidRPr="00641D78">
        <w:t>Please</w:t>
      </w:r>
      <w:r>
        <w:t xml:space="preserve"> review the below recommended posts and </w:t>
      </w:r>
      <w:r w:rsidR="00883B40">
        <w:t xml:space="preserve">select the ones that suit your clinic’s </w:t>
      </w:r>
      <w:r>
        <w:t>needs</w:t>
      </w:r>
      <w:r w:rsidR="00883B40">
        <w:t xml:space="preserve">. Feel free to customize them, if needed. </w:t>
      </w:r>
    </w:p>
    <w:p w14:paraId="234CE6B6" w14:textId="77777777" w:rsidR="003121F6" w:rsidRDefault="00E16A5B" w:rsidP="008054F5">
      <w:pPr>
        <w:pStyle w:val="ListParagraph"/>
        <w:numPr>
          <w:ilvl w:val="0"/>
          <w:numId w:val="8"/>
        </w:numPr>
      </w:pPr>
      <w:r w:rsidRPr="00641D78">
        <w:lastRenderedPageBreak/>
        <w:t xml:space="preserve">Wednesday </w:t>
      </w:r>
      <w:r>
        <w:t xml:space="preserve">is a good day to upload educational information for pet parents as part of the </w:t>
      </w:r>
      <w:r w:rsidRPr="00641D78">
        <w:t xml:space="preserve">#Wellnesswednesday series. </w:t>
      </w:r>
    </w:p>
    <w:p w14:paraId="62E885C4" w14:textId="0650F1D7" w:rsidR="0077249D" w:rsidRPr="00641D78" w:rsidRDefault="005F2248" w:rsidP="008054F5">
      <w:pPr>
        <w:pStyle w:val="ListParagraph"/>
        <w:numPr>
          <w:ilvl w:val="0"/>
          <w:numId w:val="8"/>
        </w:numPr>
      </w:pPr>
      <w:r w:rsidRPr="005F2248">
        <w:rPr>
          <w:b/>
          <w:bCs/>
        </w:rPr>
        <w:t>Full-size, his-res versions of the social media graphics</w:t>
      </w:r>
      <w:r w:rsidR="0077249D" w:rsidRPr="005F2248">
        <w:rPr>
          <w:b/>
          <w:bCs/>
        </w:rPr>
        <w:t xml:space="preserve"> are available for download </w:t>
      </w:r>
      <w:r w:rsidR="003121F6" w:rsidRPr="005F2248">
        <w:rPr>
          <w:b/>
          <w:bCs/>
        </w:rPr>
        <w:t>on</w:t>
      </w:r>
      <w:r w:rsidR="0077249D" w:rsidRPr="005F2248">
        <w:rPr>
          <w:b/>
          <w:bCs/>
        </w:rPr>
        <w:t xml:space="preserve"> </w:t>
      </w:r>
      <w:r>
        <w:rPr>
          <w:b/>
          <w:bCs/>
        </w:rPr>
        <w:t xml:space="preserve">the </w:t>
      </w:r>
      <w:hyperlink r:id="rId8" w:history="1">
        <w:r w:rsidRPr="00D9133A">
          <w:rPr>
            <w:rStyle w:val="Hyperlink"/>
            <w:b/>
            <w:bCs/>
          </w:rPr>
          <w:t>https://www.gpconnect.nva.com/</w:t>
        </w:r>
      </w:hyperlink>
      <w:r w:rsidR="0077249D" w:rsidRPr="005F2248">
        <w:rPr>
          <w:b/>
          <w:bCs/>
        </w:rPr>
        <w:t xml:space="preserve"> website</w:t>
      </w:r>
      <w:r w:rsidR="0077249D">
        <w:t xml:space="preserve">. </w:t>
      </w:r>
      <w:r w:rsidR="0086732C">
        <w:t>The password is woof2020.</w:t>
      </w:r>
    </w:p>
    <w:p w14:paraId="7CB7AFD6" w14:textId="77777777" w:rsidR="0077249D" w:rsidRPr="003704BF" w:rsidRDefault="0077249D" w:rsidP="003704BF">
      <w:pPr>
        <w:spacing w:after="0" w:line="240" w:lineRule="auto"/>
        <w:rPr>
          <w:iCs/>
          <w:sz w:val="28"/>
        </w:rPr>
      </w:pPr>
    </w:p>
    <w:p w14:paraId="6627402C" w14:textId="03C9F6CB" w:rsidR="00090A96" w:rsidRPr="002528C5" w:rsidRDefault="0059523C" w:rsidP="004C29AF">
      <w:pPr>
        <w:spacing w:after="0" w:line="240" w:lineRule="auto"/>
        <w:contextualSpacing/>
        <w:rPr>
          <w:iCs/>
          <w:sz w:val="28"/>
        </w:rPr>
      </w:pPr>
      <w:r>
        <w:rPr>
          <w:noProof/>
        </w:rPr>
        <w:t xml:space="preserve">   </w:t>
      </w:r>
    </w:p>
    <w:tbl>
      <w:tblPr>
        <w:tblStyle w:val="TableGrid1"/>
        <w:tblW w:w="0" w:type="auto"/>
        <w:tblLook w:val="04A0" w:firstRow="1" w:lastRow="0" w:firstColumn="1" w:lastColumn="0" w:noHBand="0" w:noVBand="1"/>
      </w:tblPr>
      <w:tblGrid>
        <w:gridCol w:w="2965"/>
        <w:gridCol w:w="6385"/>
      </w:tblGrid>
      <w:tr w:rsidR="00090A96" w:rsidRPr="00090A96" w14:paraId="598641AA" w14:textId="77777777" w:rsidTr="00090A96">
        <w:tc>
          <w:tcPr>
            <w:tcW w:w="2965" w:type="dxa"/>
          </w:tcPr>
          <w:p w14:paraId="0AD5B26D" w14:textId="77777777" w:rsidR="00090A96" w:rsidRPr="00033517" w:rsidRDefault="00090A96" w:rsidP="00090A96">
            <w:pPr>
              <w:rPr>
                <w:b/>
                <w:sz w:val="21"/>
                <w:szCs w:val="21"/>
              </w:rPr>
            </w:pPr>
            <w:r w:rsidRPr="00033517">
              <w:rPr>
                <w:b/>
                <w:sz w:val="21"/>
                <w:szCs w:val="21"/>
              </w:rPr>
              <w:t xml:space="preserve">Graphic/Other Content </w:t>
            </w:r>
          </w:p>
        </w:tc>
        <w:tc>
          <w:tcPr>
            <w:tcW w:w="6385" w:type="dxa"/>
          </w:tcPr>
          <w:p w14:paraId="432ABC4A" w14:textId="77777777" w:rsidR="00090A96" w:rsidRPr="00033517" w:rsidRDefault="00090A96" w:rsidP="00090A96">
            <w:pPr>
              <w:rPr>
                <w:b/>
                <w:sz w:val="21"/>
                <w:szCs w:val="21"/>
              </w:rPr>
            </w:pPr>
            <w:r w:rsidRPr="00033517">
              <w:rPr>
                <w:b/>
                <w:sz w:val="21"/>
                <w:szCs w:val="21"/>
              </w:rPr>
              <w:t>Post Copy</w:t>
            </w:r>
          </w:p>
        </w:tc>
      </w:tr>
      <w:tr w:rsidR="003704BF" w:rsidRPr="00090A96" w14:paraId="23188F39" w14:textId="77777777" w:rsidTr="00090A96">
        <w:tc>
          <w:tcPr>
            <w:tcW w:w="2965" w:type="dxa"/>
          </w:tcPr>
          <w:p w14:paraId="339FE013" w14:textId="77777777" w:rsidR="003704BF" w:rsidRPr="00033517" w:rsidRDefault="003704BF" w:rsidP="003704BF">
            <w:pPr>
              <w:rPr>
                <w:sz w:val="21"/>
                <w:szCs w:val="21"/>
              </w:rPr>
            </w:pPr>
            <w:r w:rsidRPr="00033517">
              <w:rPr>
                <w:sz w:val="21"/>
                <w:szCs w:val="21"/>
              </w:rPr>
              <w:t>Post Graphic: Education 1</w:t>
            </w:r>
          </w:p>
          <w:p w14:paraId="17640A94" w14:textId="77777777" w:rsidR="003704BF" w:rsidRDefault="003704BF" w:rsidP="003704BF">
            <w:pPr>
              <w:rPr>
                <w:sz w:val="21"/>
                <w:szCs w:val="21"/>
              </w:rPr>
            </w:pPr>
          </w:p>
          <w:p w14:paraId="6B046028" w14:textId="381817A4" w:rsidR="003704BF" w:rsidRPr="00033517" w:rsidRDefault="00E167A9" w:rsidP="003704BF">
            <w:pPr>
              <w:rPr>
                <w:b/>
                <w:sz w:val="21"/>
                <w:szCs w:val="21"/>
              </w:rPr>
            </w:pPr>
            <w:r>
              <w:rPr>
                <w:sz w:val="21"/>
                <w:szCs w:val="21"/>
              </w:rPr>
              <w:t>Paw pads on hot ground</w:t>
            </w:r>
          </w:p>
        </w:tc>
        <w:tc>
          <w:tcPr>
            <w:tcW w:w="6385" w:type="dxa"/>
          </w:tcPr>
          <w:p w14:paraId="530473F8" w14:textId="15E565DA" w:rsidR="003704BF" w:rsidRDefault="00E167A9" w:rsidP="003704BF">
            <w:pPr>
              <w:rPr>
                <w:sz w:val="21"/>
                <w:szCs w:val="21"/>
              </w:rPr>
            </w:pPr>
            <w:r>
              <w:rPr>
                <w:sz w:val="21"/>
                <w:szCs w:val="21"/>
              </w:rPr>
              <w:t>Pavement can sometimes get 40-60 degrees hotter than the outside temperature, which can cause extreme damage and pain in your pet’s paw pads. Be cautious of the ground when walking your pet on a warm day. TIP: If you can’t hold your own hand on the pavement for 10 seconds then the ground is too hot for your pet!</w:t>
            </w:r>
          </w:p>
          <w:p w14:paraId="094526A2" w14:textId="1FDBCCB4" w:rsidR="00C87D95" w:rsidRDefault="00E167A9" w:rsidP="00C87D95">
            <w:pPr>
              <w:jc w:val="center"/>
              <w:rPr>
                <w:b/>
                <w:sz w:val="21"/>
                <w:szCs w:val="21"/>
              </w:rPr>
            </w:pPr>
            <w:r>
              <w:rPr>
                <w:b/>
                <w:noProof/>
                <w:sz w:val="21"/>
                <w:szCs w:val="21"/>
              </w:rPr>
              <w:drawing>
                <wp:inline distT="0" distB="0" distL="0" distR="0" wp14:anchorId="4E48C7F7" wp14:editId="72800412">
                  <wp:extent cx="1371600" cy="1371600"/>
                  <wp:effectExtent l="0" t="0" r="0" b="0"/>
                  <wp:docPr id="2" name="Picture 2" descr="A picture containing tex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roa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21E9D838" w14:textId="7B9753D8" w:rsidR="00A10A8B" w:rsidRPr="00033517" w:rsidRDefault="00A10A8B" w:rsidP="00C87D95">
            <w:pPr>
              <w:jc w:val="center"/>
              <w:rPr>
                <w:b/>
                <w:sz w:val="21"/>
                <w:szCs w:val="21"/>
              </w:rPr>
            </w:pPr>
          </w:p>
        </w:tc>
      </w:tr>
      <w:tr w:rsidR="003704BF" w:rsidRPr="00090A96" w14:paraId="3669226A" w14:textId="77777777" w:rsidTr="00090A96">
        <w:tc>
          <w:tcPr>
            <w:tcW w:w="2965" w:type="dxa"/>
          </w:tcPr>
          <w:p w14:paraId="195E8874" w14:textId="77777777" w:rsidR="003704BF" w:rsidRPr="00033517" w:rsidRDefault="003704BF" w:rsidP="003704BF">
            <w:pPr>
              <w:rPr>
                <w:sz w:val="21"/>
                <w:szCs w:val="21"/>
              </w:rPr>
            </w:pPr>
            <w:r>
              <w:rPr>
                <w:sz w:val="21"/>
                <w:szCs w:val="21"/>
              </w:rPr>
              <w:t>Post Graphic: Education 2</w:t>
            </w:r>
          </w:p>
          <w:p w14:paraId="5AA58602" w14:textId="77777777" w:rsidR="003704BF" w:rsidRPr="00033517" w:rsidRDefault="003704BF" w:rsidP="003704BF">
            <w:pPr>
              <w:rPr>
                <w:sz w:val="21"/>
                <w:szCs w:val="21"/>
              </w:rPr>
            </w:pPr>
          </w:p>
          <w:p w14:paraId="46BFCEEE" w14:textId="06FF64AB" w:rsidR="00AB18A1" w:rsidRDefault="00AB18A1" w:rsidP="00AB18A1">
            <w:pPr>
              <w:rPr>
                <w:b/>
                <w:sz w:val="21"/>
                <w:szCs w:val="21"/>
              </w:rPr>
            </w:pPr>
            <w:r>
              <w:rPr>
                <w:sz w:val="21"/>
                <w:szCs w:val="21"/>
              </w:rPr>
              <w:t>Do not leave pets in vehicles 1</w:t>
            </w:r>
          </w:p>
          <w:p w14:paraId="7DB79914" w14:textId="33C2799A" w:rsidR="003704BF" w:rsidRPr="00033517" w:rsidRDefault="003704BF" w:rsidP="003704BF">
            <w:pPr>
              <w:rPr>
                <w:b/>
                <w:sz w:val="21"/>
                <w:szCs w:val="21"/>
              </w:rPr>
            </w:pPr>
          </w:p>
        </w:tc>
        <w:tc>
          <w:tcPr>
            <w:tcW w:w="6385" w:type="dxa"/>
          </w:tcPr>
          <w:p w14:paraId="3D3227AF" w14:textId="0A43153C" w:rsidR="003704BF" w:rsidRDefault="00E167A9" w:rsidP="003704BF">
            <w:pPr>
              <w:rPr>
                <w:rFonts w:cstheme="minorHAnsi"/>
                <w:color w:val="454545"/>
              </w:rPr>
            </w:pPr>
            <w:r>
              <w:rPr>
                <w:rFonts w:cstheme="minorHAnsi"/>
                <w:color w:val="454545"/>
              </w:rPr>
              <w:t>The inside temperature of your car can raise 20 degrees in just 10 minutes and over 30 degrees in just 30 minutes! Never leave your pet alone in your car on a warm day!</w:t>
            </w:r>
          </w:p>
          <w:p w14:paraId="096171E2" w14:textId="00E717F7" w:rsidR="003704BF" w:rsidRDefault="003704BF" w:rsidP="003704BF">
            <w:pPr>
              <w:rPr>
                <w:rFonts w:cstheme="minorHAnsi"/>
                <w:color w:val="454545"/>
              </w:rPr>
            </w:pPr>
            <w:r>
              <w:rPr>
                <w:rFonts w:cstheme="minorHAnsi"/>
                <w:color w:val="454545"/>
              </w:rPr>
              <w:t xml:space="preserve">CALL </w:t>
            </w:r>
            <w:r w:rsidRPr="00F86DF1">
              <w:rPr>
                <w:rFonts w:cstheme="minorHAnsi"/>
                <w:color w:val="FF0000"/>
              </w:rPr>
              <w:t>[</w:t>
            </w:r>
            <w:r>
              <w:rPr>
                <w:rFonts w:cstheme="minorHAnsi"/>
                <w:color w:val="FF0000"/>
              </w:rPr>
              <w:t>CLINIC</w:t>
            </w:r>
            <w:r w:rsidRPr="00F86DF1">
              <w:rPr>
                <w:rFonts w:cstheme="minorHAnsi"/>
                <w:color w:val="FF0000"/>
              </w:rPr>
              <w:t xml:space="preserve"> TEL NUMBER] </w:t>
            </w:r>
            <w:r w:rsidRPr="0035482F">
              <w:rPr>
                <w:rFonts w:cstheme="minorHAnsi"/>
              </w:rPr>
              <w:t xml:space="preserve">immediately </w:t>
            </w:r>
            <w:r>
              <w:rPr>
                <w:rFonts w:cstheme="minorHAnsi"/>
                <w:color w:val="454545"/>
              </w:rPr>
              <w:t xml:space="preserve">if you think your dog </w:t>
            </w:r>
            <w:r w:rsidR="00E167A9">
              <w:rPr>
                <w:rFonts w:cstheme="minorHAnsi"/>
                <w:color w:val="454545"/>
              </w:rPr>
              <w:t>may have been left in a car for too long and needs attention.</w:t>
            </w:r>
          </w:p>
          <w:p w14:paraId="0D5ECF58" w14:textId="757BB6F1" w:rsidR="00DC4A49" w:rsidRDefault="00E167A9" w:rsidP="00DC4A49">
            <w:pPr>
              <w:jc w:val="center"/>
              <w:rPr>
                <w:b/>
                <w:sz w:val="21"/>
                <w:szCs w:val="21"/>
              </w:rPr>
            </w:pPr>
            <w:r>
              <w:rPr>
                <w:b/>
                <w:noProof/>
                <w:sz w:val="21"/>
                <w:szCs w:val="21"/>
              </w:rPr>
              <w:drawing>
                <wp:inline distT="0" distB="0" distL="0" distR="0" wp14:anchorId="26261FF5" wp14:editId="494EE8B6">
                  <wp:extent cx="1371600" cy="1371600"/>
                  <wp:effectExtent l="0" t="0" r="0" b="0"/>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07788A95" w14:textId="4197F828" w:rsidR="00A10A8B" w:rsidRPr="00033517" w:rsidRDefault="00A10A8B" w:rsidP="00DC4A49">
            <w:pPr>
              <w:jc w:val="center"/>
              <w:rPr>
                <w:b/>
                <w:sz w:val="21"/>
                <w:szCs w:val="21"/>
              </w:rPr>
            </w:pPr>
          </w:p>
        </w:tc>
      </w:tr>
      <w:tr w:rsidR="003704BF" w:rsidRPr="00090A96" w14:paraId="618CA05F" w14:textId="77777777" w:rsidTr="00090A96">
        <w:tc>
          <w:tcPr>
            <w:tcW w:w="2965" w:type="dxa"/>
          </w:tcPr>
          <w:p w14:paraId="258FBDEF" w14:textId="77777777" w:rsidR="003704BF" w:rsidRPr="00033517" w:rsidRDefault="003704BF" w:rsidP="003704BF">
            <w:pPr>
              <w:rPr>
                <w:sz w:val="21"/>
                <w:szCs w:val="21"/>
              </w:rPr>
            </w:pPr>
            <w:r>
              <w:rPr>
                <w:sz w:val="21"/>
                <w:szCs w:val="21"/>
              </w:rPr>
              <w:t>Post Graphic: Education 3</w:t>
            </w:r>
          </w:p>
          <w:p w14:paraId="16763E03" w14:textId="77777777" w:rsidR="003704BF" w:rsidRPr="00033517" w:rsidRDefault="003704BF" w:rsidP="003704BF">
            <w:pPr>
              <w:rPr>
                <w:sz w:val="21"/>
                <w:szCs w:val="21"/>
              </w:rPr>
            </w:pPr>
          </w:p>
          <w:p w14:paraId="14D934F4" w14:textId="61CD931B" w:rsidR="003704BF" w:rsidRDefault="00AB18A1" w:rsidP="003704BF">
            <w:pPr>
              <w:rPr>
                <w:b/>
                <w:sz w:val="21"/>
                <w:szCs w:val="21"/>
              </w:rPr>
            </w:pPr>
            <w:r>
              <w:rPr>
                <w:sz w:val="21"/>
                <w:szCs w:val="21"/>
              </w:rPr>
              <w:t>Do not leave pets in vehicles 2</w:t>
            </w:r>
          </w:p>
          <w:p w14:paraId="6BD12352" w14:textId="77777777" w:rsidR="003704BF" w:rsidRDefault="003704BF" w:rsidP="003704BF">
            <w:pPr>
              <w:rPr>
                <w:b/>
                <w:sz w:val="21"/>
                <w:szCs w:val="21"/>
              </w:rPr>
            </w:pPr>
          </w:p>
          <w:p w14:paraId="5144E0D9" w14:textId="77777777" w:rsidR="003704BF" w:rsidRDefault="003704BF" w:rsidP="003704BF">
            <w:pPr>
              <w:rPr>
                <w:b/>
                <w:sz w:val="21"/>
                <w:szCs w:val="21"/>
              </w:rPr>
            </w:pPr>
          </w:p>
          <w:p w14:paraId="5A72B993" w14:textId="77777777" w:rsidR="003704BF" w:rsidRDefault="003704BF" w:rsidP="003704BF">
            <w:pPr>
              <w:rPr>
                <w:b/>
                <w:sz w:val="21"/>
                <w:szCs w:val="21"/>
              </w:rPr>
            </w:pPr>
          </w:p>
          <w:p w14:paraId="60DF103C" w14:textId="3D0F1A98" w:rsidR="003704BF" w:rsidRPr="00033517" w:rsidRDefault="003704BF" w:rsidP="003704BF">
            <w:pPr>
              <w:rPr>
                <w:b/>
                <w:sz w:val="21"/>
                <w:szCs w:val="21"/>
              </w:rPr>
            </w:pPr>
          </w:p>
        </w:tc>
        <w:tc>
          <w:tcPr>
            <w:tcW w:w="6385" w:type="dxa"/>
          </w:tcPr>
          <w:p w14:paraId="449E9ECD" w14:textId="43978A00" w:rsidR="003704BF" w:rsidRDefault="00AB18A1" w:rsidP="003704BF">
            <w:pPr>
              <w:rPr>
                <w:rFonts w:cstheme="minorHAnsi"/>
                <w:color w:val="454545"/>
              </w:rPr>
            </w:pPr>
            <w:r>
              <w:rPr>
                <w:rFonts w:cstheme="minorHAnsi"/>
                <w:color w:val="222222"/>
                <w:shd w:val="clear" w:color="auto" w:fill="FFFFFF"/>
              </w:rPr>
              <w:t xml:space="preserve">NEVER leave your pet alone in a warm vehicle. Temperatures inside your car can climb exponentially fast especially in the Summer. Dogs can experience heatstroke and even death in under 15 minutes of being inside of a hot vehicle. </w:t>
            </w:r>
          </w:p>
          <w:p w14:paraId="79DD021E" w14:textId="533727B4" w:rsidR="00FD04CC" w:rsidRDefault="00AB18A1" w:rsidP="00FD04CC">
            <w:pPr>
              <w:jc w:val="center"/>
              <w:rPr>
                <w:rFonts w:cstheme="minorHAnsi"/>
                <w:color w:val="454545"/>
              </w:rPr>
            </w:pPr>
            <w:r>
              <w:rPr>
                <w:rFonts w:cstheme="minorHAnsi"/>
                <w:noProof/>
                <w:color w:val="454545"/>
              </w:rPr>
              <w:lastRenderedPageBreak/>
              <w:drawing>
                <wp:inline distT="0" distB="0" distL="0" distR="0" wp14:anchorId="05FB178F" wp14:editId="2BC3F496">
                  <wp:extent cx="1371600" cy="1371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687EBFB0" w14:textId="2C6B74B7" w:rsidR="00FD04CC" w:rsidRPr="00033517" w:rsidRDefault="00FD04CC" w:rsidP="003704BF">
            <w:pPr>
              <w:rPr>
                <w:b/>
                <w:sz w:val="21"/>
                <w:szCs w:val="21"/>
              </w:rPr>
            </w:pPr>
          </w:p>
        </w:tc>
      </w:tr>
      <w:tr w:rsidR="003704BF" w:rsidRPr="00090A96" w14:paraId="076032A4" w14:textId="77777777" w:rsidTr="00325628">
        <w:trPr>
          <w:trHeight w:val="3950"/>
        </w:trPr>
        <w:tc>
          <w:tcPr>
            <w:tcW w:w="2965" w:type="dxa"/>
          </w:tcPr>
          <w:p w14:paraId="5EAA9433" w14:textId="77777777" w:rsidR="003704BF" w:rsidRPr="00033517" w:rsidRDefault="003704BF" w:rsidP="003704BF">
            <w:pPr>
              <w:rPr>
                <w:sz w:val="21"/>
                <w:szCs w:val="21"/>
              </w:rPr>
            </w:pPr>
            <w:r>
              <w:rPr>
                <w:sz w:val="21"/>
                <w:szCs w:val="21"/>
              </w:rPr>
              <w:lastRenderedPageBreak/>
              <w:t>Post Graphic: Education 4</w:t>
            </w:r>
          </w:p>
          <w:p w14:paraId="510448CF" w14:textId="77777777" w:rsidR="003704BF" w:rsidRPr="00033517" w:rsidRDefault="003704BF" w:rsidP="003704BF">
            <w:pPr>
              <w:rPr>
                <w:sz w:val="21"/>
                <w:szCs w:val="21"/>
              </w:rPr>
            </w:pPr>
          </w:p>
          <w:p w14:paraId="2C6A16B3" w14:textId="77777777" w:rsidR="003704BF" w:rsidRDefault="003704BF" w:rsidP="003704BF">
            <w:pPr>
              <w:rPr>
                <w:b/>
                <w:sz w:val="21"/>
                <w:szCs w:val="21"/>
              </w:rPr>
            </w:pPr>
          </w:p>
          <w:p w14:paraId="7CF5A146" w14:textId="20038206" w:rsidR="003704BF" w:rsidRPr="006A7B60" w:rsidRDefault="00764ADE" w:rsidP="003704BF">
            <w:pPr>
              <w:rPr>
                <w:sz w:val="21"/>
                <w:szCs w:val="21"/>
              </w:rPr>
            </w:pPr>
            <w:r>
              <w:rPr>
                <w:sz w:val="21"/>
                <w:szCs w:val="21"/>
              </w:rPr>
              <w:t>Causes of heatstroke in pets</w:t>
            </w:r>
          </w:p>
          <w:p w14:paraId="7638E8DF" w14:textId="77777777" w:rsidR="003704BF" w:rsidRDefault="003704BF" w:rsidP="003704BF">
            <w:pPr>
              <w:rPr>
                <w:b/>
                <w:sz w:val="21"/>
                <w:szCs w:val="21"/>
              </w:rPr>
            </w:pPr>
          </w:p>
          <w:p w14:paraId="004AA954" w14:textId="77777777" w:rsidR="003704BF" w:rsidRDefault="003704BF" w:rsidP="003704BF">
            <w:pPr>
              <w:rPr>
                <w:b/>
                <w:sz w:val="21"/>
                <w:szCs w:val="21"/>
              </w:rPr>
            </w:pPr>
          </w:p>
          <w:p w14:paraId="4B4EA7CC" w14:textId="77777777" w:rsidR="003704BF" w:rsidRDefault="003704BF" w:rsidP="003704BF">
            <w:pPr>
              <w:rPr>
                <w:b/>
                <w:sz w:val="21"/>
                <w:szCs w:val="21"/>
              </w:rPr>
            </w:pPr>
          </w:p>
          <w:p w14:paraId="2388245D" w14:textId="77777777" w:rsidR="003704BF" w:rsidRDefault="003704BF" w:rsidP="003704BF">
            <w:pPr>
              <w:rPr>
                <w:b/>
                <w:sz w:val="21"/>
                <w:szCs w:val="21"/>
              </w:rPr>
            </w:pPr>
          </w:p>
          <w:p w14:paraId="38E7D130" w14:textId="77777777" w:rsidR="003704BF" w:rsidRDefault="003704BF" w:rsidP="003704BF">
            <w:pPr>
              <w:rPr>
                <w:b/>
                <w:sz w:val="21"/>
                <w:szCs w:val="21"/>
              </w:rPr>
            </w:pPr>
          </w:p>
          <w:p w14:paraId="077C148F" w14:textId="77777777" w:rsidR="000F32D1" w:rsidRDefault="000F32D1" w:rsidP="003704BF">
            <w:pPr>
              <w:rPr>
                <w:b/>
                <w:sz w:val="21"/>
                <w:szCs w:val="21"/>
              </w:rPr>
            </w:pPr>
          </w:p>
          <w:p w14:paraId="3E2D7589" w14:textId="77777777" w:rsidR="000F32D1" w:rsidRDefault="000F32D1" w:rsidP="003704BF">
            <w:pPr>
              <w:rPr>
                <w:b/>
                <w:sz w:val="21"/>
                <w:szCs w:val="21"/>
              </w:rPr>
            </w:pPr>
          </w:p>
          <w:p w14:paraId="7102DC76" w14:textId="77777777" w:rsidR="000F32D1" w:rsidRDefault="000F32D1" w:rsidP="003704BF">
            <w:pPr>
              <w:rPr>
                <w:b/>
                <w:sz w:val="21"/>
                <w:szCs w:val="21"/>
              </w:rPr>
            </w:pPr>
          </w:p>
          <w:p w14:paraId="15D096F4" w14:textId="77777777" w:rsidR="000F32D1" w:rsidRDefault="000F32D1" w:rsidP="003704BF">
            <w:pPr>
              <w:rPr>
                <w:b/>
                <w:sz w:val="21"/>
                <w:szCs w:val="21"/>
              </w:rPr>
            </w:pPr>
          </w:p>
          <w:p w14:paraId="7E3BBA52" w14:textId="77777777" w:rsidR="000F32D1" w:rsidRDefault="000F32D1" w:rsidP="003704BF">
            <w:pPr>
              <w:rPr>
                <w:b/>
                <w:sz w:val="21"/>
                <w:szCs w:val="21"/>
              </w:rPr>
            </w:pPr>
          </w:p>
          <w:p w14:paraId="5467D805" w14:textId="77777777" w:rsidR="000F32D1" w:rsidRDefault="000F32D1" w:rsidP="003704BF">
            <w:pPr>
              <w:rPr>
                <w:b/>
                <w:sz w:val="21"/>
                <w:szCs w:val="21"/>
              </w:rPr>
            </w:pPr>
          </w:p>
          <w:p w14:paraId="2ED717F3" w14:textId="77777777" w:rsidR="000F32D1" w:rsidRDefault="000F32D1" w:rsidP="003704BF">
            <w:pPr>
              <w:rPr>
                <w:b/>
                <w:sz w:val="21"/>
                <w:szCs w:val="21"/>
              </w:rPr>
            </w:pPr>
          </w:p>
          <w:p w14:paraId="42BBCD4B" w14:textId="3FC6EF4F" w:rsidR="003704BF" w:rsidRPr="00033517" w:rsidRDefault="003704BF" w:rsidP="003704BF">
            <w:pPr>
              <w:rPr>
                <w:b/>
                <w:sz w:val="21"/>
                <w:szCs w:val="21"/>
              </w:rPr>
            </w:pPr>
          </w:p>
        </w:tc>
        <w:tc>
          <w:tcPr>
            <w:tcW w:w="6385" w:type="dxa"/>
          </w:tcPr>
          <w:p w14:paraId="404BB4A0" w14:textId="2CA263BD" w:rsidR="003704BF" w:rsidRPr="00325628" w:rsidRDefault="00325628" w:rsidP="00325628">
            <w:pPr>
              <w:rPr>
                <w:sz w:val="21"/>
                <w:szCs w:val="21"/>
              </w:rPr>
            </w:pPr>
            <w:r w:rsidRPr="00325628">
              <w:rPr>
                <w:sz w:val="21"/>
                <w:szCs w:val="21"/>
              </w:rPr>
              <w:t>Know th</w:t>
            </w:r>
            <w:r>
              <w:rPr>
                <w:sz w:val="21"/>
                <w:szCs w:val="21"/>
              </w:rPr>
              <w:t>e common causes of heatstroke in pets.</w:t>
            </w:r>
          </w:p>
          <w:p w14:paraId="5C97A6B7" w14:textId="3EA25C2F" w:rsidR="003704BF" w:rsidRDefault="003704BF" w:rsidP="003704BF">
            <w:pPr>
              <w:rPr>
                <w:sz w:val="21"/>
                <w:szCs w:val="21"/>
              </w:rPr>
            </w:pPr>
            <w:r w:rsidRPr="003E78B2">
              <w:rPr>
                <w:sz w:val="21"/>
                <w:szCs w:val="21"/>
              </w:rPr>
              <w:t xml:space="preserve">CALL </w:t>
            </w:r>
            <w:r w:rsidRPr="003E78B2">
              <w:rPr>
                <w:color w:val="FF0000"/>
                <w:sz w:val="21"/>
                <w:szCs w:val="21"/>
              </w:rPr>
              <w:t>[HOSPITAL TEL NUMBER]</w:t>
            </w:r>
            <w:r w:rsidRPr="003E78B2">
              <w:rPr>
                <w:sz w:val="21"/>
                <w:szCs w:val="21"/>
              </w:rPr>
              <w:t xml:space="preserve"> </w:t>
            </w:r>
            <w:r w:rsidR="00325628">
              <w:rPr>
                <w:sz w:val="21"/>
                <w:szCs w:val="21"/>
              </w:rPr>
              <w:t>immediately if you think your pet may be experiencing a heatstroke or other emergency.</w:t>
            </w:r>
          </w:p>
          <w:p w14:paraId="40E39106" w14:textId="77777777" w:rsidR="00A10A8B" w:rsidRDefault="00A10A8B" w:rsidP="003704BF">
            <w:pPr>
              <w:rPr>
                <w:sz w:val="21"/>
                <w:szCs w:val="21"/>
              </w:rPr>
            </w:pPr>
          </w:p>
          <w:p w14:paraId="6FF461F4" w14:textId="5CC2DED1" w:rsidR="00A10A8B" w:rsidRDefault="00325628" w:rsidP="00A10A8B">
            <w:pPr>
              <w:jc w:val="center"/>
              <w:rPr>
                <w:b/>
                <w:sz w:val="21"/>
                <w:szCs w:val="21"/>
              </w:rPr>
            </w:pPr>
            <w:r>
              <w:rPr>
                <w:b/>
                <w:noProof/>
                <w:sz w:val="21"/>
                <w:szCs w:val="21"/>
              </w:rPr>
              <w:drawing>
                <wp:inline distT="0" distB="0" distL="0" distR="0" wp14:anchorId="3AEAD37D" wp14:editId="11628EEC">
                  <wp:extent cx="1828800" cy="182880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39BF9FBF" w14:textId="2DA20BF4" w:rsidR="00A10A8B" w:rsidRPr="00033517" w:rsidRDefault="00A10A8B" w:rsidP="00A10A8B">
            <w:pPr>
              <w:jc w:val="center"/>
              <w:rPr>
                <w:b/>
                <w:sz w:val="21"/>
                <w:szCs w:val="21"/>
              </w:rPr>
            </w:pPr>
          </w:p>
        </w:tc>
      </w:tr>
      <w:tr w:rsidR="003704BF" w:rsidRPr="00090A96" w14:paraId="53F8DAAD" w14:textId="77777777" w:rsidTr="00090A96">
        <w:tc>
          <w:tcPr>
            <w:tcW w:w="2965" w:type="dxa"/>
          </w:tcPr>
          <w:p w14:paraId="58305C36" w14:textId="77777777" w:rsidR="003704BF" w:rsidRDefault="003704BF" w:rsidP="003704BF">
            <w:pPr>
              <w:rPr>
                <w:sz w:val="21"/>
                <w:szCs w:val="21"/>
              </w:rPr>
            </w:pPr>
            <w:r>
              <w:rPr>
                <w:sz w:val="21"/>
                <w:szCs w:val="21"/>
              </w:rPr>
              <w:t>Post Graphic: Education 5</w:t>
            </w:r>
          </w:p>
          <w:p w14:paraId="524E6792" w14:textId="77777777" w:rsidR="003704BF" w:rsidRDefault="003704BF" w:rsidP="003704BF">
            <w:pPr>
              <w:rPr>
                <w:sz w:val="21"/>
                <w:szCs w:val="21"/>
              </w:rPr>
            </w:pPr>
          </w:p>
          <w:p w14:paraId="7AC825F9" w14:textId="20302742" w:rsidR="003704BF" w:rsidRDefault="00764ADE" w:rsidP="003704BF">
            <w:pPr>
              <w:rPr>
                <w:sz w:val="21"/>
                <w:szCs w:val="21"/>
              </w:rPr>
            </w:pPr>
            <w:r>
              <w:rPr>
                <w:sz w:val="21"/>
                <w:szCs w:val="21"/>
              </w:rPr>
              <w:t>Symptoms of heatstroke in pets</w:t>
            </w:r>
          </w:p>
          <w:p w14:paraId="6B65C242" w14:textId="77777777" w:rsidR="003704BF" w:rsidRDefault="003704BF" w:rsidP="003704BF">
            <w:pPr>
              <w:rPr>
                <w:sz w:val="21"/>
                <w:szCs w:val="21"/>
              </w:rPr>
            </w:pPr>
          </w:p>
          <w:p w14:paraId="39DA411B" w14:textId="77777777" w:rsidR="003704BF" w:rsidRDefault="003704BF" w:rsidP="003704BF">
            <w:pPr>
              <w:rPr>
                <w:sz w:val="21"/>
                <w:szCs w:val="21"/>
              </w:rPr>
            </w:pPr>
          </w:p>
          <w:p w14:paraId="05008EA4" w14:textId="77777777" w:rsidR="003704BF" w:rsidRDefault="003704BF" w:rsidP="003704BF">
            <w:pPr>
              <w:rPr>
                <w:sz w:val="21"/>
                <w:szCs w:val="21"/>
              </w:rPr>
            </w:pPr>
          </w:p>
          <w:p w14:paraId="016CD74A" w14:textId="77777777" w:rsidR="003704BF" w:rsidRDefault="003704BF" w:rsidP="003704BF">
            <w:pPr>
              <w:rPr>
                <w:sz w:val="21"/>
                <w:szCs w:val="21"/>
              </w:rPr>
            </w:pPr>
          </w:p>
          <w:p w14:paraId="478BDDB7" w14:textId="77777777" w:rsidR="003704BF" w:rsidRDefault="003704BF" w:rsidP="003704BF">
            <w:pPr>
              <w:rPr>
                <w:sz w:val="21"/>
                <w:szCs w:val="21"/>
              </w:rPr>
            </w:pPr>
          </w:p>
          <w:p w14:paraId="5FC19EC7" w14:textId="77777777" w:rsidR="003704BF" w:rsidRPr="00033517" w:rsidRDefault="003704BF" w:rsidP="003704BF">
            <w:pPr>
              <w:rPr>
                <w:b/>
                <w:sz w:val="21"/>
                <w:szCs w:val="21"/>
              </w:rPr>
            </w:pPr>
          </w:p>
        </w:tc>
        <w:tc>
          <w:tcPr>
            <w:tcW w:w="6385" w:type="dxa"/>
          </w:tcPr>
          <w:p w14:paraId="235FE1EB" w14:textId="666226E3" w:rsidR="00C030CA" w:rsidRDefault="00C030CA" w:rsidP="00C030CA">
            <w:r>
              <w:t>Pets get heatstroke too! Watch out for excessive panting, high heart rate, vomiting or diarrhea, bright red gums, body temp over 104 degrees, collapse</w:t>
            </w:r>
            <w:r w:rsidR="00764ADE">
              <w:t>s</w:t>
            </w:r>
            <w:r>
              <w:t xml:space="preserve"> or seizure</w:t>
            </w:r>
            <w:r w:rsidR="00764ADE">
              <w:t>s</w:t>
            </w:r>
            <w:r>
              <w:t>. Think your pet is having a heatstroke? Pour cool water on your pet until their breathing settles – but don’t let them shiver</w:t>
            </w:r>
            <w:r w:rsidR="00B66D0A">
              <w:t xml:space="preserve"> -</w:t>
            </w:r>
            <w:r>
              <w:t xml:space="preserve"> and call your vet right away for guidance. </w:t>
            </w:r>
          </w:p>
          <w:p w14:paraId="697C162F" w14:textId="1A821C32" w:rsidR="003704BF" w:rsidRDefault="003704BF" w:rsidP="003704BF">
            <w:pPr>
              <w:rPr>
                <w:sz w:val="21"/>
                <w:szCs w:val="21"/>
              </w:rPr>
            </w:pPr>
            <w:r w:rsidRPr="003E78B2">
              <w:rPr>
                <w:sz w:val="21"/>
                <w:szCs w:val="21"/>
              </w:rPr>
              <w:t xml:space="preserve">CALL </w:t>
            </w:r>
            <w:r w:rsidRPr="003E78B2">
              <w:rPr>
                <w:color w:val="FF0000"/>
                <w:sz w:val="21"/>
                <w:szCs w:val="21"/>
              </w:rPr>
              <w:t>[HOSPITAL TEL NUMBER]</w:t>
            </w:r>
            <w:r w:rsidRPr="003E78B2">
              <w:rPr>
                <w:sz w:val="21"/>
                <w:szCs w:val="21"/>
              </w:rPr>
              <w:t xml:space="preserve"> </w:t>
            </w:r>
            <w:r>
              <w:rPr>
                <w:sz w:val="21"/>
                <w:szCs w:val="21"/>
              </w:rPr>
              <w:t>IMMEDIATELY if you think your</w:t>
            </w:r>
            <w:r w:rsidR="00C030CA">
              <w:rPr>
                <w:sz w:val="21"/>
                <w:szCs w:val="21"/>
              </w:rPr>
              <w:t xml:space="preserve"> pet is experiencing a heatstroke.</w:t>
            </w:r>
          </w:p>
          <w:p w14:paraId="558C8130" w14:textId="77777777" w:rsidR="00126A57" w:rsidRDefault="00126A57" w:rsidP="003704BF">
            <w:pPr>
              <w:rPr>
                <w:sz w:val="21"/>
                <w:szCs w:val="21"/>
              </w:rPr>
            </w:pPr>
          </w:p>
          <w:p w14:paraId="21F520D2" w14:textId="2DF36562" w:rsidR="002C6672" w:rsidRPr="00033517" w:rsidRDefault="00235411" w:rsidP="00235411">
            <w:pPr>
              <w:jc w:val="center"/>
              <w:rPr>
                <w:b/>
                <w:sz w:val="21"/>
                <w:szCs w:val="21"/>
              </w:rPr>
            </w:pPr>
            <w:r>
              <w:rPr>
                <w:b/>
                <w:noProof/>
                <w:sz w:val="21"/>
                <w:szCs w:val="21"/>
              </w:rPr>
              <w:drawing>
                <wp:inline distT="0" distB="0" distL="0" distR="0" wp14:anchorId="6D852A1B" wp14:editId="365AEB9C">
                  <wp:extent cx="1371600" cy="13716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tc>
      </w:tr>
    </w:tbl>
    <w:tbl>
      <w:tblPr>
        <w:tblStyle w:val="TableGrid2"/>
        <w:tblW w:w="0" w:type="auto"/>
        <w:tblLook w:val="04A0" w:firstRow="1" w:lastRow="0" w:firstColumn="1" w:lastColumn="0" w:noHBand="0" w:noVBand="1"/>
      </w:tblPr>
      <w:tblGrid>
        <w:gridCol w:w="2965"/>
        <w:gridCol w:w="6385"/>
      </w:tblGrid>
      <w:tr w:rsidR="003704BF" w:rsidRPr="00CA0A04" w14:paraId="2AC84D5F" w14:textId="77777777" w:rsidTr="003704BF">
        <w:tc>
          <w:tcPr>
            <w:tcW w:w="2965" w:type="dxa"/>
          </w:tcPr>
          <w:p w14:paraId="57CA2495" w14:textId="77777777" w:rsidR="003704BF" w:rsidRDefault="003704BF" w:rsidP="00FB2BDF">
            <w:pPr>
              <w:rPr>
                <w:sz w:val="21"/>
                <w:szCs w:val="21"/>
              </w:rPr>
            </w:pPr>
            <w:r>
              <w:rPr>
                <w:sz w:val="21"/>
                <w:szCs w:val="21"/>
              </w:rPr>
              <w:t>Post Graphic: Education 6</w:t>
            </w:r>
          </w:p>
          <w:p w14:paraId="00EA4FE9" w14:textId="77777777" w:rsidR="003704BF" w:rsidRDefault="003704BF" w:rsidP="00FB2BDF">
            <w:pPr>
              <w:rPr>
                <w:sz w:val="21"/>
                <w:szCs w:val="21"/>
              </w:rPr>
            </w:pPr>
          </w:p>
          <w:p w14:paraId="380840B6" w14:textId="09270BE4" w:rsidR="003704BF" w:rsidRDefault="00B66D0A" w:rsidP="00FB2BDF">
            <w:pPr>
              <w:rPr>
                <w:sz w:val="21"/>
                <w:szCs w:val="21"/>
              </w:rPr>
            </w:pPr>
            <w:r>
              <w:rPr>
                <w:sz w:val="21"/>
                <w:szCs w:val="21"/>
              </w:rPr>
              <w:t>What to do if your pet has a heatstroke</w:t>
            </w:r>
          </w:p>
          <w:p w14:paraId="2FA76042" w14:textId="77777777" w:rsidR="003704BF" w:rsidRDefault="003704BF" w:rsidP="00FB2BDF">
            <w:pPr>
              <w:rPr>
                <w:sz w:val="21"/>
                <w:szCs w:val="21"/>
              </w:rPr>
            </w:pPr>
          </w:p>
          <w:p w14:paraId="4324969F" w14:textId="77777777" w:rsidR="003704BF" w:rsidRDefault="003704BF" w:rsidP="00FB2BDF">
            <w:pPr>
              <w:rPr>
                <w:sz w:val="21"/>
                <w:szCs w:val="21"/>
              </w:rPr>
            </w:pPr>
          </w:p>
          <w:p w14:paraId="6DB33903" w14:textId="77777777" w:rsidR="003704BF" w:rsidRDefault="003704BF" w:rsidP="00FB2BDF">
            <w:pPr>
              <w:rPr>
                <w:sz w:val="21"/>
                <w:szCs w:val="21"/>
              </w:rPr>
            </w:pPr>
          </w:p>
          <w:p w14:paraId="0F9F0D79" w14:textId="77777777" w:rsidR="003704BF" w:rsidRDefault="003704BF" w:rsidP="00FB2BDF">
            <w:pPr>
              <w:rPr>
                <w:sz w:val="21"/>
                <w:szCs w:val="21"/>
              </w:rPr>
            </w:pPr>
          </w:p>
          <w:p w14:paraId="63D4854A" w14:textId="77777777" w:rsidR="003704BF" w:rsidRDefault="003704BF" w:rsidP="00FB2BDF">
            <w:pPr>
              <w:rPr>
                <w:sz w:val="21"/>
                <w:szCs w:val="21"/>
              </w:rPr>
            </w:pPr>
          </w:p>
          <w:p w14:paraId="6B0A59C6" w14:textId="77777777" w:rsidR="003704BF" w:rsidRDefault="003704BF" w:rsidP="00FB2BDF">
            <w:pPr>
              <w:rPr>
                <w:sz w:val="21"/>
                <w:szCs w:val="21"/>
              </w:rPr>
            </w:pPr>
          </w:p>
          <w:p w14:paraId="0722DE5E" w14:textId="77777777" w:rsidR="003704BF" w:rsidRDefault="003704BF" w:rsidP="00FB2BDF">
            <w:pPr>
              <w:rPr>
                <w:sz w:val="21"/>
                <w:szCs w:val="21"/>
              </w:rPr>
            </w:pPr>
          </w:p>
          <w:p w14:paraId="5FB9831B" w14:textId="77777777" w:rsidR="003704BF" w:rsidRDefault="003704BF" w:rsidP="00FB2BDF">
            <w:pPr>
              <w:rPr>
                <w:sz w:val="21"/>
                <w:szCs w:val="21"/>
              </w:rPr>
            </w:pPr>
          </w:p>
          <w:p w14:paraId="6AE77D2B" w14:textId="77777777" w:rsidR="003704BF" w:rsidRDefault="003704BF" w:rsidP="00FB2BDF">
            <w:pPr>
              <w:rPr>
                <w:sz w:val="21"/>
                <w:szCs w:val="21"/>
              </w:rPr>
            </w:pPr>
          </w:p>
          <w:p w14:paraId="4DB9DD12" w14:textId="77777777" w:rsidR="003704BF" w:rsidRPr="00033517" w:rsidRDefault="003704BF" w:rsidP="00FB2BDF">
            <w:pPr>
              <w:rPr>
                <w:sz w:val="21"/>
                <w:szCs w:val="21"/>
              </w:rPr>
            </w:pPr>
          </w:p>
          <w:p w14:paraId="6E62DE84" w14:textId="77777777" w:rsidR="003704BF" w:rsidRPr="00033517" w:rsidRDefault="003704BF" w:rsidP="00FB2BDF">
            <w:pPr>
              <w:rPr>
                <w:sz w:val="21"/>
                <w:szCs w:val="21"/>
              </w:rPr>
            </w:pPr>
          </w:p>
          <w:p w14:paraId="61FF6C21" w14:textId="77777777" w:rsidR="003704BF" w:rsidRPr="00090A96" w:rsidRDefault="003704BF" w:rsidP="00FB2BDF"/>
        </w:tc>
        <w:tc>
          <w:tcPr>
            <w:tcW w:w="6385" w:type="dxa"/>
          </w:tcPr>
          <w:p w14:paraId="74841318" w14:textId="43981748" w:rsidR="003704BF" w:rsidRDefault="00B66D0A" w:rsidP="00FB2BDF">
            <w:pPr>
              <w:rPr>
                <w:sz w:val="21"/>
                <w:szCs w:val="21"/>
              </w:rPr>
            </w:pPr>
            <w:r>
              <w:rPr>
                <w:sz w:val="21"/>
                <w:szCs w:val="21"/>
              </w:rPr>
              <w:lastRenderedPageBreak/>
              <w:t xml:space="preserve">If you think that your pet is having a heatstroke move them to a cool, shaded area, immediately pour cool (not cold) water over them or use a wet towel to cool them down, have them drink cold water, continue to pour cool water over them until their breathing settles, and then </w:t>
            </w:r>
            <w:r w:rsidR="003704BF" w:rsidRPr="003E78B2">
              <w:rPr>
                <w:sz w:val="21"/>
                <w:szCs w:val="21"/>
              </w:rPr>
              <w:t xml:space="preserve">CALL </w:t>
            </w:r>
            <w:r w:rsidR="003704BF" w:rsidRPr="003E78B2">
              <w:rPr>
                <w:color w:val="FF0000"/>
                <w:sz w:val="21"/>
                <w:szCs w:val="21"/>
              </w:rPr>
              <w:t>[HOSPITAL TEL NUMBER]</w:t>
            </w:r>
            <w:r w:rsidR="003704BF" w:rsidRPr="003E78B2">
              <w:rPr>
                <w:sz w:val="21"/>
                <w:szCs w:val="21"/>
              </w:rPr>
              <w:t xml:space="preserve"> </w:t>
            </w:r>
            <w:r w:rsidR="003704BF">
              <w:rPr>
                <w:sz w:val="21"/>
                <w:szCs w:val="21"/>
              </w:rPr>
              <w:t xml:space="preserve">IMMEDIATELY </w:t>
            </w:r>
            <w:r>
              <w:rPr>
                <w:sz w:val="21"/>
                <w:szCs w:val="21"/>
              </w:rPr>
              <w:t>as this will be an urgent matter.</w:t>
            </w:r>
          </w:p>
          <w:p w14:paraId="3CC20211" w14:textId="79D62901" w:rsidR="00B66D0A" w:rsidRDefault="00B66D0A" w:rsidP="00FB2BDF">
            <w:pPr>
              <w:rPr>
                <w:sz w:val="21"/>
                <w:szCs w:val="21"/>
              </w:rPr>
            </w:pPr>
          </w:p>
          <w:p w14:paraId="27EFFB9C" w14:textId="79512D90" w:rsidR="00B66D0A" w:rsidRPr="00B66D0A" w:rsidRDefault="00B66D0A" w:rsidP="00B66D0A">
            <w:pPr>
              <w:jc w:val="center"/>
              <w:rPr>
                <w:color w:val="FF0000"/>
                <w:sz w:val="21"/>
                <w:szCs w:val="21"/>
              </w:rPr>
            </w:pPr>
          </w:p>
          <w:p w14:paraId="09DD8219" w14:textId="73A78794" w:rsidR="002C6672" w:rsidRDefault="002C6672" w:rsidP="002C6672">
            <w:pPr>
              <w:jc w:val="center"/>
              <w:rPr>
                <w:sz w:val="21"/>
                <w:szCs w:val="21"/>
              </w:rPr>
            </w:pPr>
          </w:p>
          <w:p w14:paraId="26BC8F0B" w14:textId="571FBAD8" w:rsidR="002C6672" w:rsidRPr="00CA0A04" w:rsidRDefault="00235411" w:rsidP="00235411">
            <w:pPr>
              <w:jc w:val="center"/>
              <w:rPr>
                <w:sz w:val="21"/>
                <w:szCs w:val="21"/>
              </w:rPr>
            </w:pPr>
            <w:r>
              <w:rPr>
                <w:noProof/>
                <w:sz w:val="21"/>
                <w:szCs w:val="21"/>
              </w:rPr>
              <w:drawing>
                <wp:inline distT="0" distB="0" distL="0" distR="0" wp14:anchorId="774FD984" wp14:editId="561E30AF">
                  <wp:extent cx="1371600" cy="13716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tc>
      </w:tr>
    </w:tbl>
    <w:tbl>
      <w:tblPr>
        <w:tblStyle w:val="TableGrid1"/>
        <w:tblW w:w="0" w:type="auto"/>
        <w:tblLook w:val="04A0" w:firstRow="1" w:lastRow="0" w:firstColumn="1" w:lastColumn="0" w:noHBand="0" w:noVBand="1"/>
      </w:tblPr>
      <w:tblGrid>
        <w:gridCol w:w="2965"/>
        <w:gridCol w:w="6385"/>
      </w:tblGrid>
      <w:tr w:rsidR="003704BF" w:rsidRPr="00090A96" w14:paraId="5B0A8BD7" w14:textId="77777777" w:rsidTr="00090A96">
        <w:tc>
          <w:tcPr>
            <w:tcW w:w="2965" w:type="dxa"/>
          </w:tcPr>
          <w:p w14:paraId="3FCBD104" w14:textId="77777777" w:rsidR="003704BF" w:rsidRDefault="003704BF" w:rsidP="003704BF">
            <w:pPr>
              <w:rPr>
                <w:sz w:val="21"/>
                <w:szCs w:val="21"/>
              </w:rPr>
            </w:pPr>
            <w:r>
              <w:rPr>
                <w:sz w:val="21"/>
                <w:szCs w:val="21"/>
              </w:rPr>
              <w:lastRenderedPageBreak/>
              <w:t>Post Graphic: Education 7</w:t>
            </w:r>
          </w:p>
          <w:p w14:paraId="091E4F83" w14:textId="77777777" w:rsidR="003704BF" w:rsidRDefault="003704BF" w:rsidP="003704BF">
            <w:pPr>
              <w:rPr>
                <w:sz w:val="21"/>
                <w:szCs w:val="21"/>
              </w:rPr>
            </w:pPr>
          </w:p>
          <w:p w14:paraId="6ADD0BE2" w14:textId="6BB23436" w:rsidR="003704BF" w:rsidRPr="00033517" w:rsidRDefault="006F171E" w:rsidP="003704BF">
            <w:pPr>
              <w:rPr>
                <w:sz w:val="21"/>
                <w:szCs w:val="21"/>
              </w:rPr>
            </w:pPr>
            <w:r>
              <w:rPr>
                <w:sz w:val="21"/>
                <w:szCs w:val="21"/>
              </w:rPr>
              <w:t>Heatwave awareness</w:t>
            </w:r>
          </w:p>
          <w:p w14:paraId="3D1DDF41" w14:textId="77777777" w:rsidR="003704BF" w:rsidRPr="00033517" w:rsidRDefault="003704BF" w:rsidP="003704BF">
            <w:pPr>
              <w:rPr>
                <w:sz w:val="21"/>
                <w:szCs w:val="21"/>
              </w:rPr>
            </w:pPr>
          </w:p>
          <w:p w14:paraId="0C18AEC8" w14:textId="77777777" w:rsidR="003704BF" w:rsidRPr="00033517" w:rsidRDefault="003704BF" w:rsidP="003704BF">
            <w:pPr>
              <w:rPr>
                <w:b/>
                <w:sz w:val="21"/>
                <w:szCs w:val="21"/>
              </w:rPr>
            </w:pPr>
          </w:p>
        </w:tc>
        <w:tc>
          <w:tcPr>
            <w:tcW w:w="6385" w:type="dxa"/>
          </w:tcPr>
          <w:p w14:paraId="6AFFAB7A" w14:textId="0C7833DF" w:rsidR="006F171E" w:rsidRDefault="006F171E" w:rsidP="006F171E">
            <w:r>
              <w:t>Keep pets cool when it’s hot out! Make sure pets have shade and cool water. Watch for signs of heatstroke, like excessive panting and vomiting.  Never leave pets alone in hot cars – even on a cloudy day, they can overheat!</w:t>
            </w:r>
          </w:p>
          <w:p w14:paraId="582D9DB0" w14:textId="092CFE73" w:rsidR="003704BF" w:rsidRDefault="003704BF" w:rsidP="003704BF">
            <w:pPr>
              <w:rPr>
                <w:sz w:val="21"/>
                <w:szCs w:val="21"/>
              </w:rPr>
            </w:pPr>
            <w:r w:rsidRPr="003E78B2">
              <w:rPr>
                <w:sz w:val="21"/>
                <w:szCs w:val="21"/>
              </w:rPr>
              <w:t xml:space="preserve">CALL </w:t>
            </w:r>
            <w:r w:rsidRPr="003E78B2">
              <w:rPr>
                <w:color w:val="FF0000"/>
                <w:sz w:val="21"/>
                <w:szCs w:val="21"/>
              </w:rPr>
              <w:t>[HOSPITAL TEL NUMBER]</w:t>
            </w:r>
            <w:r w:rsidRPr="003E78B2">
              <w:rPr>
                <w:sz w:val="21"/>
                <w:szCs w:val="21"/>
              </w:rPr>
              <w:t xml:space="preserve"> TODAY to </w:t>
            </w:r>
            <w:r>
              <w:rPr>
                <w:sz w:val="21"/>
                <w:szCs w:val="21"/>
              </w:rPr>
              <w:t xml:space="preserve">learn more </w:t>
            </w:r>
            <w:r w:rsidR="006F171E">
              <w:rPr>
                <w:sz w:val="21"/>
                <w:szCs w:val="21"/>
              </w:rPr>
              <w:t>about the safety steps that you can take for your pet during an excessive heatwave.</w:t>
            </w:r>
          </w:p>
          <w:p w14:paraId="1E2A2B11" w14:textId="16A3724C" w:rsidR="006F171E" w:rsidRDefault="006F171E" w:rsidP="003704BF">
            <w:pPr>
              <w:rPr>
                <w:sz w:val="21"/>
                <w:szCs w:val="21"/>
              </w:rPr>
            </w:pPr>
          </w:p>
          <w:p w14:paraId="3D9BF548" w14:textId="7D21A138" w:rsidR="003704BF" w:rsidRDefault="00235411" w:rsidP="00206A30">
            <w:pPr>
              <w:jc w:val="center"/>
              <w:rPr>
                <w:b/>
                <w:sz w:val="21"/>
                <w:szCs w:val="21"/>
              </w:rPr>
            </w:pPr>
            <w:r>
              <w:rPr>
                <w:b/>
                <w:noProof/>
                <w:sz w:val="21"/>
                <w:szCs w:val="21"/>
              </w:rPr>
              <w:drawing>
                <wp:inline distT="0" distB="0" distL="0" distR="0" wp14:anchorId="0E32D6AF" wp14:editId="7DD47E55">
                  <wp:extent cx="1371600" cy="137160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29F5F025" w14:textId="77777777" w:rsidR="00206A30" w:rsidRPr="00033517" w:rsidRDefault="00206A30" w:rsidP="003704BF">
            <w:pPr>
              <w:rPr>
                <w:b/>
                <w:sz w:val="21"/>
                <w:szCs w:val="21"/>
              </w:rPr>
            </w:pPr>
          </w:p>
        </w:tc>
      </w:tr>
      <w:tr w:rsidR="00235411" w:rsidRPr="00090A96" w14:paraId="7905C3CB" w14:textId="77777777" w:rsidTr="00090A96">
        <w:tc>
          <w:tcPr>
            <w:tcW w:w="2965" w:type="dxa"/>
          </w:tcPr>
          <w:p w14:paraId="72DC1A43" w14:textId="77777777" w:rsidR="00235411" w:rsidRDefault="00235411" w:rsidP="00235411">
            <w:pPr>
              <w:rPr>
                <w:sz w:val="21"/>
                <w:szCs w:val="21"/>
              </w:rPr>
            </w:pPr>
            <w:r>
              <w:rPr>
                <w:sz w:val="21"/>
                <w:szCs w:val="21"/>
              </w:rPr>
              <w:t>Post Graphic: Education 8</w:t>
            </w:r>
          </w:p>
          <w:p w14:paraId="00E86DB6" w14:textId="77777777" w:rsidR="00235411" w:rsidRDefault="00235411" w:rsidP="00235411">
            <w:pPr>
              <w:rPr>
                <w:sz w:val="21"/>
                <w:szCs w:val="21"/>
              </w:rPr>
            </w:pPr>
          </w:p>
          <w:p w14:paraId="6FC58BD9" w14:textId="51DBEFAB" w:rsidR="00235411" w:rsidRPr="00033517" w:rsidRDefault="00235411" w:rsidP="00235411">
            <w:pPr>
              <w:rPr>
                <w:sz w:val="21"/>
                <w:szCs w:val="21"/>
              </w:rPr>
            </w:pPr>
            <w:r>
              <w:rPr>
                <w:sz w:val="21"/>
                <w:szCs w:val="21"/>
              </w:rPr>
              <w:t>Keep your pets cool</w:t>
            </w:r>
          </w:p>
          <w:p w14:paraId="3A237091" w14:textId="77777777" w:rsidR="00235411" w:rsidRDefault="00235411" w:rsidP="003704BF">
            <w:pPr>
              <w:rPr>
                <w:sz w:val="21"/>
                <w:szCs w:val="21"/>
              </w:rPr>
            </w:pPr>
          </w:p>
        </w:tc>
        <w:tc>
          <w:tcPr>
            <w:tcW w:w="6385" w:type="dxa"/>
          </w:tcPr>
          <w:p w14:paraId="305465E5" w14:textId="01E7B5BE" w:rsidR="00235411" w:rsidRDefault="00235411" w:rsidP="006F171E">
            <w:r>
              <w:t>Always remember to keep your pets cool during Summer months and excessive heatwaves!</w:t>
            </w:r>
          </w:p>
          <w:p w14:paraId="3133E7E1" w14:textId="77777777" w:rsidR="00235411" w:rsidRDefault="00235411" w:rsidP="006F171E"/>
          <w:p w14:paraId="31D09794" w14:textId="77777777" w:rsidR="00235411" w:rsidRDefault="00235411" w:rsidP="00235411">
            <w:pPr>
              <w:jc w:val="center"/>
            </w:pPr>
            <w:r>
              <w:rPr>
                <w:noProof/>
              </w:rPr>
              <w:drawing>
                <wp:inline distT="0" distB="0" distL="0" distR="0" wp14:anchorId="20E97299" wp14:editId="2BEB8A90">
                  <wp:extent cx="1371600" cy="137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r>
              <w:t xml:space="preserve">          </w:t>
            </w:r>
            <w:r>
              <w:rPr>
                <w:noProof/>
              </w:rPr>
              <w:drawing>
                <wp:inline distT="0" distB="0" distL="0" distR="0" wp14:anchorId="306C1C9B" wp14:editId="5CEF16D3">
                  <wp:extent cx="137160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7CA24A35" w14:textId="2F5382E0" w:rsidR="00235411" w:rsidRDefault="00235411" w:rsidP="00235411">
            <w:pPr>
              <w:jc w:val="center"/>
            </w:pPr>
          </w:p>
        </w:tc>
      </w:tr>
      <w:tr w:rsidR="003704BF" w:rsidRPr="00090A96" w14:paraId="08641A74" w14:textId="77777777" w:rsidTr="00090A96">
        <w:tc>
          <w:tcPr>
            <w:tcW w:w="2965" w:type="dxa"/>
          </w:tcPr>
          <w:p w14:paraId="3EAB55DF" w14:textId="6D9997F4" w:rsidR="003704BF" w:rsidRDefault="003704BF" w:rsidP="003704BF">
            <w:pPr>
              <w:rPr>
                <w:sz w:val="21"/>
                <w:szCs w:val="21"/>
              </w:rPr>
            </w:pPr>
            <w:r>
              <w:rPr>
                <w:sz w:val="21"/>
                <w:szCs w:val="21"/>
              </w:rPr>
              <w:t xml:space="preserve">Post Graphic: Education </w:t>
            </w:r>
            <w:r w:rsidR="00235411">
              <w:rPr>
                <w:sz w:val="21"/>
                <w:szCs w:val="21"/>
              </w:rPr>
              <w:t>9</w:t>
            </w:r>
          </w:p>
          <w:p w14:paraId="4E0A2B78" w14:textId="77777777" w:rsidR="003704BF" w:rsidRDefault="003704BF" w:rsidP="003704BF">
            <w:pPr>
              <w:rPr>
                <w:sz w:val="21"/>
                <w:szCs w:val="21"/>
              </w:rPr>
            </w:pPr>
          </w:p>
          <w:p w14:paraId="7732842A" w14:textId="202D3A22" w:rsidR="003704BF" w:rsidRPr="00033517" w:rsidRDefault="00594279" w:rsidP="003704BF">
            <w:pPr>
              <w:rPr>
                <w:sz w:val="21"/>
                <w:szCs w:val="21"/>
              </w:rPr>
            </w:pPr>
            <w:r>
              <w:rPr>
                <w:sz w:val="21"/>
                <w:szCs w:val="21"/>
              </w:rPr>
              <w:t>Sunburn protection for dogs</w:t>
            </w:r>
          </w:p>
          <w:p w14:paraId="68053CD6" w14:textId="77777777" w:rsidR="003704BF" w:rsidRPr="00033517" w:rsidRDefault="003704BF" w:rsidP="003704BF">
            <w:pPr>
              <w:rPr>
                <w:sz w:val="21"/>
                <w:szCs w:val="21"/>
              </w:rPr>
            </w:pPr>
          </w:p>
          <w:p w14:paraId="2CCAEC76" w14:textId="77777777" w:rsidR="003704BF" w:rsidRPr="00033517" w:rsidRDefault="003704BF" w:rsidP="003704BF">
            <w:pPr>
              <w:rPr>
                <w:b/>
                <w:sz w:val="21"/>
                <w:szCs w:val="21"/>
              </w:rPr>
            </w:pPr>
          </w:p>
        </w:tc>
        <w:tc>
          <w:tcPr>
            <w:tcW w:w="6385" w:type="dxa"/>
          </w:tcPr>
          <w:p w14:paraId="103E83C6" w14:textId="6175D075" w:rsidR="00594279" w:rsidRDefault="00594279" w:rsidP="003704BF">
            <w:r>
              <w:t>Did you know that dogs can get sunburns and other affiliated diseases when exposed to the sun like we can? Safety measures such as applying pet sunscreen on your dog can drastically lower the risk of sun-related complications.</w:t>
            </w:r>
          </w:p>
          <w:p w14:paraId="109E9811" w14:textId="3F37E0D3" w:rsidR="003704BF" w:rsidRDefault="003704BF" w:rsidP="003704BF">
            <w:r w:rsidRPr="006B4DCD">
              <w:t xml:space="preserve">CALL </w:t>
            </w:r>
            <w:r w:rsidRPr="006B4DCD">
              <w:rPr>
                <w:color w:val="FF0000"/>
              </w:rPr>
              <w:t>[HOSPITAL TEL NUMBER]</w:t>
            </w:r>
            <w:r w:rsidRPr="006B4DCD">
              <w:t xml:space="preserve"> TODAY to learn more</w:t>
            </w:r>
            <w:r w:rsidR="00594279">
              <w:t>.</w:t>
            </w:r>
          </w:p>
          <w:p w14:paraId="2F3C7687" w14:textId="77777777" w:rsidR="00206A30" w:rsidRDefault="00206A30" w:rsidP="003704BF"/>
          <w:p w14:paraId="3B278D6E" w14:textId="050880FC" w:rsidR="00206A30" w:rsidRDefault="00594279" w:rsidP="00CE5534">
            <w:pPr>
              <w:jc w:val="center"/>
              <w:rPr>
                <w:b/>
                <w:sz w:val="21"/>
                <w:szCs w:val="21"/>
              </w:rPr>
            </w:pPr>
            <w:r>
              <w:rPr>
                <w:b/>
                <w:noProof/>
                <w:sz w:val="21"/>
                <w:szCs w:val="21"/>
              </w:rPr>
              <w:lastRenderedPageBreak/>
              <w:drawing>
                <wp:inline distT="0" distB="0" distL="0" distR="0" wp14:anchorId="3248EA23" wp14:editId="49D7CD23">
                  <wp:extent cx="1371600" cy="1371600"/>
                  <wp:effectExtent l="0" t="0" r="0" b="0"/>
                  <wp:docPr id="22" name="Picture 2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7FDE25FB" w14:textId="25A3A0CE" w:rsidR="00CE5534" w:rsidRPr="00033517" w:rsidRDefault="00CE5534" w:rsidP="00CE5534">
            <w:pPr>
              <w:jc w:val="center"/>
              <w:rPr>
                <w:b/>
                <w:sz w:val="21"/>
                <w:szCs w:val="21"/>
              </w:rPr>
            </w:pPr>
          </w:p>
        </w:tc>
      </w:tr>
      <w:tr w:rsidR="00E37B53" w:rsidRPr="00090A96" w14:paraId="0F280E99" w14:textId="77777777" w:rsidTr="00090A96">
        <w:tc>
          <w:tcPr>
            <w:tcW w:w="2965" w:type="dxa"/>
          </w:tcPr>
          <w:p w14:paraId="3862E27C" w14:textId="7E8D7BB0" w:rsidR="00E37B53" w:rsidRDefault="00CC72D5" w:rsidP="00E37B53">
            <w:pPr>
              <w:rPr>
                <w:sz w:val="21"/>
                <w:szCs w:val="21"/>
              </w:rPr>
            </w:pPr>
            <w:r>
              <w:rPr>
                <w:sz w:val="21"/>
                <w:szCs w:val="21"/>
              </w:rPr>
              <w:lastRenderedPageBreak/>
              <w:t xml:space="preserve">Post Graphic: Education </w:t>
            </w:r>
            <w:r w:rsidR="00235411">
              <w:rPr>
                <w:sz w:val="21"/>
                <w:szCs w:val="21"/>
              </w:rPr>
              <w:t>10</w:t>
            </w:r>
          </w:p>
          <w:p w14:paraId="4497787A" w14:textId="77777777" w:rsidR="00E37B53" w:rsidRDefault="00E37B53" w:rsidP="00E37B53">
            <w:pPr>
              <w:rPr>
                <w:sz w:val="21"/>
                <w:szCs w:val="21"/>
              </w:rPr>
            </w:pPr>
          </w:p>
          <w:p w14:paraId="01F5BA77" w14:textId="04E64EF4" w:rsidR="00E37B53" w:rsidRPr="00033517" w:rsidRDefault="00366713" w:rsidP="00E37B53">
            <w:pPr>
              <w:rPr>
                <w:sz w:val="21"/>
                <w:szCs w:val="21"/>
              </w:rPr>
            </w:pPr>
            <w:r>
              <w:rPr>
                <w:sz w:val="21"/>
                <w:szCs w:val="21"/>
              </w:rPr>
              <w:t>How much water does your pet need?</w:t>
            </w:r>
          </w:p>
          <w:p w14:paraId="4AFF080C" w14:textId="77777777" w:rsidR="00E37B53" w:rsidRPr="00033517" w:rsidRDefault="00E37B53" w:rsidP="00E37B53">
            <w:pPr>
              <w:rPr>
                <w:sz w:val="21"/>
                <w:szCs w:val="21"/>
              </w:rPr>
            </w:pPr>
          </w:p>
          <w:p w14:paraId="3DF64C2E" w14:textId="77777777" w:rsidR="00E37B53" w:rsidRPr="00033517" w:rsidRDefault="00E37B53" w:rsidP="00E37B53">
            <w:pPr>
              <w:rPr>
                <w:b/>
                <w:sz w:val="21"/>
                <w:szCs w:val="21"/>
              </w:rPr>
            </w:pPr>
          </w:p>
        </w:tc>
        <w:tc>
          <w:tcPr>
            <w:tcW w:w="6385" w:type="dxa"/>
          </w:tcPr>
          <w:p w14:paraId="25A7C97B" w14:textId="4C3434D2" w:rsidR="00E37B53" w:rsidRDefault="00366713" w:rsidP="00E37B53">
            <w:pPr>
              <w:rPr>
                <w:rFonts w:cstheme="minorHAnsi"/>
              </w:rPr>
            </w:pPr>
            <w:r>
              <w:rPr>
                <w:rFonts w:cstheme="minorHAnsi"/>
              </w:rPr>
              <w:t xml:space="preserve">Most dogs require about 1 ounce of fluids per pound per day to be properly hydrated. Highly active dogs and puppies generally drink more water, but if you think that </w:t>
            </w:r>
            <w:r w:rsidR="00CD48BA">
              <w:rPr>
                <w:rFonts w:cstheme="minorHAnsi"/>
              </w:rPr>
              <w:t>your dog isn’t</w:t>
            </w:r>
            <w:r>
              <w:rPr>
                <w:rFonts w:cstheme="minorHAnsi"/>
              </w:rPr>
              <w:t xml:space="preserve"> drinking enough OR drinking too much call </w:t>
            </w:r>
            <w:r w:rsidRPr="00366713">
              <w:rPr>
                <w:rFonts w:cstheme="minorHAnsi"/>
                <w:color w:val="FF0000"/>
              </w:rPr>
              <w:t xml:space="preserve">[HOSPITAL TEL NUMBER] </w:t>
            </w:r>
            <w:r>
              <w:rPr>
                <w:rFonts w:cstheme="minorHAnsi"/>
              </w:rPr>
              <w:t>as it may be due to an underlying health problem.</w:t>
            </w:r>
          </w:p>
          <w:p w14:paraId="0D1F12D9" w14:textId="7C22BA5D" w:rsidR="00366713" w:rsidRDefault="00366713" w:rsidP="00E37B53"/>
          <w:p w14:paraId="5B547014" w14:textId="682C89A6" w:rsidR="00366713" w:rsidRDefault="00366713" w:rsidP="00366713">
            <w:pPr>
              <w:jc w:val="center"/>
            </w:pPr>
            <w:r>
              <w:rPr>
                <w:noProof/>
              </w:rPr>
              <w:drawing>
                <wp:inline distT="0" distB="0" distL="0" distR="0" wp14:anchorId="0FA98D15" wp14:editId="5390B98D">
                  <wp:extent cx="1371600" cy="1371600"/>
                  <wp:effectExtent l="0" t="0" r="0" b="0"/>
                  <wp:docPr id="25" name="Picture 25" descr="A picture containing text, envelope, stationary,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envelope, stationary, accessory&#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30E937A5" w14:textId="7154048F" w:rsidR="00E37B53" w:rsidRDefault="00E37B53" w:rsidP="00E37B53">
            <w:pPr>
              <w:jc w:val="center"/>
            </w:pPr>
          </w:p>
          <w:p w14:paraId="2CD554EF" w14:textId="6C26C02F" w:rsidR="00E37B53" w:rsidRPr="00033517" w:rsidRDefault="00E37B53" w:rsidP="00E37B53">
            <w:pPr>
              <w:rPr>
                <w:b/>
                <w:sz w:val="21"/>
                <w:szCs w:val="21"/>
              </w:rPr>
            </w:pPr>
          </w:p>
        </w:tc>
      </w:tr>
      <w:tr w:rsidR="00E37B53" w:rsidRPr="00090A96" w14:paraId="3E682482" w14:textId="77777777" w:rsidTr="00090A96">
        <w:tc>
          <w:tcPr>
            <w:tcW w:w="2965" w:type="dxa"/>
          </w:tcPr>
          <w:p w14:paraId="41798DD3" w14:textId="67032422" w:rsidR="00CC72D5" w:rsidRDefault="00CC72D5" w:rsidP="00CC72D5">
            <w:pPr>
              <w:rPr>
                <w:sz w:val="21"/>
                <w:szCs w:val="21"/>
              </w:rPr>
            </w:pPr>
            <w:r>
              <w:rPr>
                <w:sz w:val="21"/>
                <w:szCs w:val="21"/>
              </w:rPr>
              <w:t>Post Graphic: Education 1</w:t>
            </w:r>
            <w:r w:rsidR="00235411">
              <w:rPr>
                <w:sz w:val="21"/>
                <w:szCs w:val="21"/>
              </w:rPr>
              <w:t>1</w:t>
            </w:r>
          </w:p>
          <w:p w14:paraId="6F42BEFA" w14:textId="77777777" w:rsidR="00CC72D5" w:rsidRDefault="00CC72D5" w:rsidP="00CC72D5">
            <w:pPr>
              <w:rPr>
                <w:sz w:val="21"/>
                <w:szCs w:val="21"/>
              </w:rPr>
            </w:pPr>
          </w:p>
          <w:p w14:paraId="6EA5692A" w14:textId="647B2B8F" w:rsidR="00CC72D5" w:rsidRPr="00033517" w:rsidRDefault="00037632" w:rsidP="00CC72D5">
            <w:pPr>
              <w:rPr>
                <w:sz w:val="21"/>
                <w:szCs w:val="21"/>
              </w:rPr>
            </w:pPr>
            <w:r>
              <w:rPr>
                <w:sz w:val="21"/>
                <w:szCs w:val="21"/>
              </w:rPr>
              <w:t>National Pet Fire Safety Day</w:t>
            </w:r>
          </w:p>
          <w:p w14:paraId="63267DC2" w14:textId="77777777" w:rsidR="00E37B53" w:rsidRDefault="00E37B53" w:rsidP="00E37B53">
            <w:pPr>
              <w:rPr>
                <w:sz w:val="21"/>
                <w:szCs w:val="21"/>
              </w:rPr>
            </w:pPr>
          </w:p>
          <w:p w14:paraId="70F2DE22" w14:textId="77777777" w:rsidR="00E37B53" w:rsidRPr="00033517" w:rsidRDefault="00E37B53" w:rsidP="00E37B53">
            <w:pPr>
              <w:rPr>
                <w:b/>
                <w:sz w:val="21"/>
                <w:szCs w:val="21"/>
              </w:rPr>
            </w:pPr>
          </w:p>
        </w:tc>
        <w:tc>
          <w:tcPr>
            <w:tcW w:w="6385" w:type="dxa"/>
          </w:tcPr>
          <w:p w14:paraId="56B37190" w14:textId="41ED5E8D" w:rsidR="00E37B53" w:rsidRDefault="00037632" w:rsidP="00E37B53">
            <w:pPr>
              <w:rPr>
                <w:rFonts w:cstheme="minorHAnsi"/>
              </w:rPr>
            </w:pPr>
            <w:r>
              <w:rPr>
                <w:rFonts w:cstheme="minorHAnsi"/>
              </w:rPr>
              <w:t>Brush fires and evacuations are common during high heatwaves. National Pet Fire Safety Day is July 15</w:t>
            </w:r>
            <w:r w:rsidRPr="00037632">
              <w:rPr>
                <w:rFonts w:cstheme="minorHAnsi"/>
                <w:vertAlign w:val="superscript"/>
              </w:rPr>
              <w:t>th</w:t>
            </w:r>
            <w:r>
              <w:rPr>
                <w:rFonts w:cstheme="minorHAnsi"/>
              </w:rPr>
              <w:t xml:space="preserve"> this year, and it is a great time to review your fire safety plans with your family to keep them and your pet safe in case of an emergency.</w:t>
            </w:r>
          </w:p>
          <w:p w14:paraId="4A511E97" w14:textId="77777777" w:rsidR="00037632" w:rsidRDefault="00037632" w:rsidP="00E37B53">
            <w:pPr>
              <w:rPr>
                <w:rFonts w:cstheme="minorHAnsi"/>
              </w:rPr>
            </w:pPr>
          </w:p>
          <w:p w14:paraId="446CD366" w14:textId="4021F995" w:rsidR="00E37B53" w:rsidRDefault="00037632" w:rsidP="00E37B53">
            <w:pPr>
              <w:jc w:val="center"/>
              <w:rPr>
                <w:sz w:val="21"/>
                <w:szCs w:val="21"/>
              </w:rPr>
            </w:pPr>
            <w:r>
              <w:rPr>
                <w:noProof/>
                <w:sz w:val="21"/>
                <w:szCs w:val="21"/>
              </w:rPr>
              <w:drawing>
                <wp:inline distT="0" distB="0" distL="0" distR="0" wp14:anchorId="7270B0E7" wp14:editId="4BB79DCD">
                  <wp:extent cx="1371600" cy="1371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3040BB8F" w14:textId="3D188558" w:rsidR="00E37B53" w:rsidRPr="00033517" w:rsidRDefault="00E37B53" w:rsidP="00E37B53">
            <w:pPr>
              <w:rPr>
                <w:b/>
                <w:sz w:val="21"/>
                <w:szCs w:val="21"/>
              </w:rPr>
            </w:pPr>
          </w:p>
        </w:tc>
      </w:tr>
    </w:tbl>
    <w:p w14:paraId="65A601C0" w14:textId="43074B2C" w:rsidR="00A55A10" w:rsidRDefault="00A55A10" w:rsidP="00A55A10">
      <w:pPr>
        <w:spacing w:after="0" w:line="240" w:lineRule="auto"/>
        <w:rPr>
          <w:b/>
          <w:bCs/>
          <w:sz w:val="28"/>
        </w:rPr>
      </w:pPr>
    </w:p>
    <w:p w14:paraId="09DBA97C" w14:textId="4B01ACFF" w:rsidR="004C2406" w:rsidRDefault="004C2406" w:rsidP="00A55A10">
      <w:pPr>
        <w:spacing w:after="0" w:line="240" w:lineRule="auto"/>
        <w:rPr>
          <w:b/>
          <w:bCs/>
          <w:sz w:val="28"/>
        </w:rPr>
      </w:pPr>
    </w:p>
    <w:p w14:paraId="1A56A042" w14:textId="084ED3DB" w:rsidR="004C2406" w:rsidRDefault="004C2406" w:rsidP="00A55A10">
      <w:pPr>
        <w:spacing w:after="0" w:line="240" w:lineRule="auto"/>
        <w:rPr>
          <w:b/>
          <w:bCs/>
          <w:sz w:val="28"/>
        </w:rPr>
      </w:pPr>
    </w:p>
    <w:p w14:paraId="53221DCC" w14:textId="5EDDFF83" w:rsidR="004C2406" w:rsidRDefault="004C2406" w:rsidP="00A55A10">
      <w:pPr>
        <w:spacing w:after="0" w:line="240" w:lineRule="auto"/>
        <w:rPr>
          <w:b/>
          <w:bCs/>
          <w:sz w:val="28"/>
        </w:rPr>
      </w:pPr>
    </w:p>
    <w:p w14:paraId="05A02DB8" w14:textId="6D06993F" w:rsidR="004C2406" w:rsidRDefault="004C2406" w:rsidP="00A55A10">
      <w:pPr>
        <w:spacing w:after="0" w:line="240" w:lineRule="auto"/>
        <w:rPr>
          <w:b/>
          <w:bCs/>
          <w:sz w:val="28"/>
        </w:rPr>
      </w:pPr>
    </w:p>
    <w:p w14:paraId="313208F0" w14:textId="77777777" w:rsidR="004C2406" w:rsidRDefault="004C2406" w:rsidP="00A55A10">
      <w:pPr>
        <w:spacing w:after="0" w:line="240" w:lineRule="auto"/>
        <w:rPr>
          <w:b/>
          <w:bCs/>
          <w:sz w:val="28"/>
        </w:rPr>
      </w:pPr>
    </w:p>
    <w:p w14:paraId="486B01EE" w14:textId="4C35DD1B" w:rsidR="00A55A10" w:rsidRDefault="00A55A10" w:rsidP="00A55A10">
      <w:pPr>
        <w:spacing w:after="0" w:line="240" w:lineRule="auto"/>
        <w:rPr>
          <w:b/>
          <w:bCs/>
          <w:sz w:val="28"/>
        </w:rPr>
      </w:pPr>
    </w:p>
    <w:p w14:paraId="73D677CB" w14:textId="384F8BBF" w:rsidR="0007015B" w:rsidRPr="00CC1658" w:rsidRDefault="0038039F" w:rsidP="00775228">
      <w:pPr>
        <w:pStyle w:val="ListParagraph"/>
        <w:numPr>
          <w:ilvl w:val="0"/>
          <w:numId w:val="3"/>
        </w:numPr>
        <w:pBdr>
          <w:bottom w:val="single" w:sz="12" w:space="1" w:color="auto"/>
        </w:pBdr>
        <w:spacing w:after="0" w:line="240" w:lineRule="auto"/>
        <w:rPr>
          <w:b/>
          <w:bCs/>
          <w:sz w:val="28"/>
        </w:rPr>
      </w:pPr>
      <w:r w:rsidRPr="00CC1658">
        <w:rPr>
          <w:b/>
          <w:iCs/>
          <w:sz w:val="28"/>
        </w:rPr>
        <w:lastRenderedPageBreak/>
        <w:t>Signs of Heatstroke in Pets Flyer</w:t>
      </w:r>
    </w:p>
    <w:p w14:paraId="16F18877" w14:textId="5A8A2056" w:rsidR="00CF1BDD" w:rsidRPr="00CF1BDD" w:rsidRDefault="00726D0F" w:rsidP="008054F5">
      <w:pPr>
        <w:pStyle w:val="ListParagraph"/>
        <w:numPr>
          <w:ilvl w:val="0"/>
          <w:numId w:val="9"/>
        </w:numPr>
        <w:spacing w:after="0" w:line="240" w:lineRule="auto"/>
        <w:rPr>
          <w:b/>
          <w:bCs/>
        </w:rPr>
      </w:pPr>
      <w:r>
        <w:rPr>
          <w:bCs/>
        </w:rPr>
        <w:t xml:space="preserve">During the </w:t>
      </w:r>
      <w:r w:rsidR="0038039F">
        <w:rPr>
          <w:bCs/>
        </w:rPr>
        <w:t>Summer s</w:t>
      </w:r>
      <w:r>
        <w:rPr>
          <w:bCs/>
        </w:rPr>
        <w:t>eason print and post the below flyer</w:t>
      </w:r>
      <w:r w:rsidR="00CC1658">
        <w:rPr>
          <w:bCs/>
        </w:rPr>
        <w:t>(s)</w:t>
      </w:r>
      <w:r>
        <w:rPr>
          <w:bCs/>
        </w:rPr>
        <w:t xml:space="preserve"> to increase awareness of </w:t>
      </w:r>
      <w:r w:rsidR="0038039F">
        <w:rPr>
          <w:bCs/>
        </w:rPr>
        <w:t>symptoms of heatstroke in pets.</w:t>
      </w:r>
      <w:r>
        <w:rPr>
          <w:bCs/>
        </w:rPr>
        <w:t xml:space="preserve"> </w:t>
      </w:r>
    </w:p>
    <w:p w14:paraId="445ADB45" w14:textId="00075897" w:rsidR="00CF1BDD" w:rsidRPr="00CF1BDD" w:rsidRDefault="00726D0F" w:rsidP="008054F5">
      <w:pPr>
        <w:pStyle w:val="ListParagraph"/>
        <w:numPr>
          <w:ilvl w:val="0"/>
          <w:numId w:val="9"/>
        </w:numPr>
        <w:spacing w:after="0" w:line="240" w:lineRule="auto"/>
        <w:rPr>
          <w:b/>
          <w:bCs/>
        </w:rPr>
      </w:pPr>
      <w:r w:rsidRPr="00CC1658">
        <w:rPr>
          <w:b/>
        </w:rPr>
        <w:t>The flyer</w:t>
      </w:r>
      <w:r w:rsidR="00CC1658" w:rsidRPr="00CC1658">
        <w:rPr>
          <w:b/>
        </w:rPr>
        <w:t>s</w:t>
      </w:r>
      <w:r w:rsidRPr="00CC1658">
        <w:rPr>
          <w:b/>
        </w:rPr>
        <w:t xml:space="preserve"> can be downloaded </w:t>
      </w:r>
      <w:r w:rsidR="00CF1BDD" w:rsidRPr="00CC1658">
        <w:rPr>
          <w:b/>
        </w:rPr>
        <w:t>from</w:t>
      </w:r>
      <w:r w:rsidR="00CF1BDD">
        <w:rPr>
          <w:bCs/>
        </w:rPr>
        <w:t xml:space="preserve"> </w:t>
      </w:r>
      <w:r w:rsidR="00CF1BDD">
        <w:t xml:space="preserve"> </w:t>
      </w:r>
      <w:hyperlink r:id="rId21" w:history="1">
        <w:r w:rsidR="00CF1BDD">
          <w:rPr>
            <w:rStyle w:val="Hyperlink"/>
          </w:rPr>
          <w:t>https://www.gpconnect.nva.com/</w:t>
        </w:r>
      </w:hyperlink>
      <w:r w:rsidR="00CF1BDD">
        <w:t xml:space="preserve"> </w:t>
      </w:r>
      <w:r w:rsidR="00CF1BDD" w:rsidRPr="00CC1658">
        <w:rPr>
          <w:b/>
          <w:bCs/>
        </w:rPr>
        <w:t>website.</w:t>
      </w:r>
      <w:r w:rsidR="00CF1BDD">
        <w:t xml:space="preserve"> The password is woof2020.</w:t>
      </w:r>
    </w:p>
    <w:p w14:paraId="2281BBA5" w14:textId="37144EC9" w:rsidR="00726D0F" w:rsidRDefault="00726D0F" w:rsidP="00CF1BDD">
      <w:pPr>
        <w:pStyle w:val="ListParagraph"/>
        <w:spacing w:after="0" w:line="240" w:lineRule="auto"/>
        <w:rPr>
          <w:b/>
          <w:bCs/>
        </w:rPr>
      </w:pPr>
    </w:p>
    <w:p w14:paraId="211F396E" w14:textId="45EB0495" w:rsidR="00CC1658" w:rsidRDefault="00CC1658" w:rsidP="00CF1BDD">
      <w:pPr>
        <w:pStyle w:val="ListParagraph"/>
        <w:spacing w:after="0" w:line="240" w:lineRule="auto"/>
        <w:rPr>
          <w:b/>
          <w:bCs/>
        </w:rPr>
      </w:pPr>
    </w:p>
    <w:p w14:paraId="641B96E0" w14:textId="11780BE9" w:rsidR="00CC1658" w:rsidRDefault="00CC1658" w:rsidP="00CF1BDD">
      <w:pPr>
        <w:pStyle w:val="ListParagraph"/>
        <w:spacing w:after="0" w:line="240" w:lineRule="auto"/>
        <w:rPr>
          <w:b/>
          <w:bCs/>
        </w:rPr>
      </w:pPr>
    </w:p>
    <w:p w14:paraId="456D98C6" w14:textId="188AC770" w:rsidR="00CC1658" w:rsidRDefault="00CC1658" w:rsidP="00CF1BDD">
      <w:pPr>
        <w:pStyle w:val="ListParagraph"/>
        <w:spacing w:after="0" w:line="240" w:lineRule="auto"/>
        <w:rPr>
          <w:b/>
          <w:bCs/>
        </w:rPr>
      </w:pPr>
    </w:p>
    <w:p w14:paraId="1F11CF8F" w14:textId="77777777" w:rsidR="00CC1658" w:rsidRDefault="00CC1658" w:rsidP="00CF1BDD">
      <w:pPr>
        <w:pStyle w:val="ListParagraph"/>
        <w:spacing w:after="0" w:line="240" w:lineRule="auto"/>
        <w:rPr>
          <w:b/>
          <w:bCs/>
        </w:rPr>
      </w:pPr>
    </w:p>
    <w:p w14:paraId="0385B86C" w14:textId="4596B19B" w:rsidR="00CC1658" w:rsidRDefault="00CC1658" w:rsidP="00CF1BDD">
      <w:pPr>
        <w:pStyle w:val="ListParagraph"/>
        <w:spacing w:after="0" w:line="240" w:lineRule="auto"/>
        <w:rPr>
          <w:b/>
          <w:bCs/>
        </w:rPr>
      </w:pPr>
    </w:p>
    <w:p w14:paraId="4B774693" w14:textId="41286E69" w:rsidR="00CC1658" w:rsidRPr="00726D0F" w:rsidRDefault="00CC1658" w:rsidP="00CF1BDD">
      <w:pPr>
        <w:pStyle w:val="ListParagraph"/>
        <w:spacing w:after="0" w:line="240" w:lineRule="auto"/>
        <w:rPr>
          <w:b/>
          <w:bCs/>
        </w:rPr>
      </w:pPr>
      <w:r w:rsidRPr="008F21A5">
        <w:rPr>
          <w:noProof/>
        </w:rPr>
        <mc:AlternateContent>
          <mc:Choice Requires="wps">
            <w:drawing>
              <wp:anchor distT="0" distB="0" distL="114300" distR="114300" simplePos="0" relativeHeight="251674624" behindDoc="0" locked="0" layoutInCell="1" allowOverlap="1" wp14:anchorId="0CCE6CAE" wp14:editId="47208996">
                <wp:simplePos x="0" y="0"/>
                <wp:positionH relativeFrom="margin">
                  <wp:align>right</wp:align>
                </wp:positionH>
                <wp:positionV relativeFrom="paragraph">
                  <wp:posOffset>9525</wp:posOffset>
                </wp:positionV>
                <wp:extent cx="2790825" cy="288290"/>
                <wp:effectExtent l="0" t="0" r="28575" b="16510"/>
                <wp:wrapNone/>
                <wp:docPr id="14" name="Text Box 14"/>
                <wp:cNvGraphicFramePr/>
                <a:graphic xmlns:a="http://schemas.openxmlformats.org/drawingml/2006/main">
                  <a:graphicData uri="http://schemas.microsoft.com/office/word/2010/wordprocessingShape">
                    <wps:wsp>
                      <wps:cNvSpPr txBox="1"/>
                      <wps:spPr>
                        <a:xfrm>
                          <a:off x="0" y="0"/>
                          <a:ext cx="2790825" cy="2882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1DD85F0" w14:textId="0F832EB7" w:rsidR="00CC1658" w:rsidRPr="00CC1658" w:rsidRDefault="00CC1658" w:rsidP="00CC1658">
                            <w:pPr>
                              <w:jc w:val="center"/>
                              <w:rPr>
                                <w:b/>
                              </w:rPr>
                            </w:pPr>
                            <w:r w:rsidRPr="00CC1658">
                              <w:rPr>
                                <w:b/>
                              </w:rPr>
                              <w:t>Gener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CCE6CAE" id="_x0000_t202" coordsize="21600,21600" o:spt="202" path="m,l,21600r21600,l21600,xe">
                <v:stroke joinstyle="miter"/>
                <v:path gradientshapeok="t" o:connecttype="rect"/>
              </v:shapetype>
              <v:shape id="Text Box 14" o:spid="_x0000_s1027" type="#_x0000_t202" style="position:absolute;left:0;text-align:left;margin-left:168.55pt;margin-top:.75pt;width:219.75pt;height:22.7pt;z-index:2516746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" fillcolor="white [3201]" strokeweight=".5pt">
                <v:textbox>
                  <w:txbxContent>
                    <w:p w14:paraId="71DD85F0" w14:textId="0F832EB7" w:rsidR="00CC1658" w:rsidRPr="00CC1658" w:rsidRDefault="00CC1658" w:rsidP="00CC1658">
                      <w:pPr>
                        <w:jc w:val="center"/>
                        <w:rPr>
                          <w:b/>
                        </w:rPr>
                      </w:pPr>
                      <w:r w:rsidRPr="00CC1658">
                        <w:rPr>
                          <w:b/>
                        </w:rPr>
                        <w:t>General</w:t>
                      </w:r>
                    </w:p>
                  </w:txbxContent>
                </v:textbox>
                <w10:wrap anchorx="margin"/>
              </v:shape>
            </w:pict>
          </mc:Fallback>
        </mc:AlternateContent>
      </w:r>
      <w:r w:rsidRPr="008F21A5">
        <w:rPr>
          <w:noProof/>
        </w:rPr>
        <mc:AlternateContent>
          <mc:Choice Requires="wps">
            <w:drawing>
              <wp:anchor distT="0" distB="0" distL="114300" distR="114300" simplePos="0" relativeHeight="251672576" behindDoc="0" locked="0" layoutInCell="1" allowOverlap="1" wp14:anchorId="37EA86D4" wp14:editId="435769FB">
                <wp:simplePos x="0" y="0"/>
                <wp:positionH relativeFrom="margin">
                  <wp:posOffset>34925</wp:posOffset>
                </wp:positionH>
                <wp:positionV relativeFrom="paragraph">
                  <wp:posOffset>17780</wp:posOffset>
                </wp:positionV>
                <wp:extent cx="2790825" cy="288290"/>
                <wp:effectExtent l="0" t="0" r="28575" b="16510"/>
                <wp:wrapNone/>
                <wp:docPr id="13" name="Text Box 13"/>
                <wp:cNvGraphicFramePr/>
                <a:graphic xmlns:a="http://schemas.openxmlformats.org/drawingml/2006/main">
                  <a:graphicData uri="http://schemas.microsoft.com/office/word/2010/wordprocessingShape">
                    <wps:wsp>
                      <wps:cNvSpPr txBox="1"/>
                      <wps:spPr>
                        <a:xfrm>
                          <a:off x="0" y="0"/>
                          <a:ext cx="2790825" cy="2882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EB0FF7" w14:textId="639C0787" w:rsidR="00CC1658" w:rsidRPr="00CC1658" w:rsidRDefault="00CC1658" w:rsidP="00CC1658">
                            <w:pPr>
                              <w:jc w:val="center"/>
                              <w:rPr>
                                <w:b/>
                              </w:rPr>
                            </w:pPr>
                            <w:r w:rsidRPr="00CC1658">
                              <w:rPr>
                                <w:b/>
                              </w:rPr>
                              <w:t>In Memory of Li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EA86D4" id="Text Box 13" o:spid="_x0000_s1028" type="#_x0000_t202" style="position:absolute;left:0;text-align:left;margin-left:2.75pt;margin-top:1.4pt;width:219.75pt;height:22.7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" fillcolor="white [3201]" strokeweight=".5pt">
                <v:textbox>
                  <w:txbxContent>
                    <w:p w14:paraId="49EB0FF7" w14:textId="639C0787" w:rsidR="00CC1658" w:rsidRPr="00CC1658" w:rsidRDefault="00CC1658" w:rsidP="00CC1658">
                      <w:pPr>
                        <w:jc w:val="center"/>
                        <w:rPr>
                          <w:b/>
                        </w:rPr>
                      </w:pPr>
                      <w:r w:rsidRPr="00CC1658">
                        <w:rPr>
                          <w:b/>
                        </w:rPr>
                        <w:t>In Memory of Lilly</w:t>
                      </w:r>
                    </w:p>
                  </w:txbxContent>
                </v:textbox>
                <w10:wrap anchorx="margin"/>
              </v:shape>
            </w:pict>
          </mc:Fallback>
        </mc:AlternateContent>
      </w:r>
    </w:p>
    <w:p w14:paraId="7D2EB492" w14:textId="77777777" w:rsidR="0007015B" w:rsidRDefault="0007015B" w:rsidP="0007015B">
      <w:pPr>
        <w:spacing w:after="0" w:line="240" w:lineRule="auto"/>
        <w:rPr>
          <w:b/>
          <w:bCs/>
          <w:sz w:val="28"/>
        </w:rPr>
      </w:pPr>
    </w:p>
    <w:p w14:paraId="03D24745" w14:textId="1465B677" w:rsidR="0007015B" w:rsidRDefault="00CC1658" w:rsidP="0007015B">
      <w:pPr>
        <w:spacing w:after="0" w:line="240" w:lineRule="auto"/>
        <w:jc w:val="center"/>
        <w:rPr>
          <w:b/>
          <w:bCs/>
          <w:sz w:val="28"/>
        </w:rPr>
      </w:pPr>
      <w:r>
        <w:rPr>
          <w:b/>
          <w:bCs/>
          <w:noProof/>
          <w:sz w:val="28"/>
        </w:rPr>
        <w:drawing>
          <wp:inline distT="0" distB="0" distL="0" distR="0" wp14:anchorId="0576B67C" wp14:editId="499F2035">
            <wp:extent cx="2816352" cy="3611880"/>
            <wp:effectExtent l="0" t="0" r="3175" b="762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816352" cy="3611880"/>
                    </a:xfrm>
                    <a:prstGeom prst="rect">
                      <a:avLst/>
                    </a:prstGeom>
                  </pic:spPr>
                </pic:pic>
              </a:graphicData>
            </a:graphic>
          </wp:inline>
        </w:drawing>
      </w:r>
      <w:r>
        <w:rPr>
          <w:b/>
          <w:bCs/>
          <w:sz w:val="28"/>
        </w:rPr>
        <w:t xml:space="preserve">        </w:t>
      </w:r>
      <w:r>
        <w:rPr>
          <w:b/>
          <w:bCs/>
          <w:noProof/>
          <w:sz w:val="28"/>
        </w:rPr>
        <w:drawing>
          <wp:inline distT="0" distB="0" distL="0" distR="0" wp14:anchorId="2D1D6EAE" wp14:editId="15E7A26D">
            <wp:extent cx="2783997" cy="3609975"/>
            <wp:effectExtent l="0" t="0" r="0" b="0"/>
            <wp:docPr id="12" name="Picture 12"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websit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83997" cy="3609975"/>
                    </a:xfrm>
                    <a:prstGeom prst="rect">
                      <a:avLst/>
                    </a:prstGeom>
                  </pic:spPr>
                </pic:pic>
              </a:graphicData>
            </a:graphic>
          </wp:inline>
        </w:drawing>
      </w:r>
    </w:p>
    <w:p w14:paraId="56DED9C9" w14:textId="3E55D0EE" w:rsidR="0038039F" w:rsidRDefault="0038039F" w:rsidP="0007015B">
      <w:pPr>
        <w:spacing w:after="0" w:line="240" w:lineRule="auto"/>
        <w:jc w:val="center"/>
        <w:rPr>
          <w:b/>
          <w:bCs/>
          <w:sz w:val="28"/>
        </w:rPr>
      </w:pPr>
    </w:p>
    <w:p w14:paraId="7D3D1D4A" w14:textId="2C999020" w:rsidR="0038039F" w:rsidRDefault="0038039F" w:rsidP="0007015B">
      <w:pPr>
        <w:spacing w:after="0" w:line="240" w:lineRule="auto"/>
        <w:jc w:val="center"/>
        <w:rPr>
          <w:b/>
          <w:bCs/>
          <w:sz w:val="28"/>
        </w:rPr>
      </w:pPr>
    </w:p>
    <w:p w14:paraId="1A3AF95D" w14:textId="637D212D" w:rsidR="0038039F" w:rsidRDefault="0038039F" w:rsidP="0007015B">
      <w:pPr>
        <w:spacing w:after="0" w:line="240" w:lineRule="auto"/>
        <w:jc w:val="center"/>
        <w:rPr>
          <w:b/>
          <w:bCs/>
          <w:sz w:val="28"/>
        </w:rPr>
      </w:pPr>
    </w:p>
    <w:p w14:paraId="526EA49F" w14:textId="79AE4977" w:rsidR="0038039F" w:rsidRDefault="0038039F" w:rsidP="0007015B">
      <w:pPr>
        <w:spacing w:after="0" w:line="240" w:lineRule="auto"/>
        <w:jc w:val="center"/>
        <w:rPr>
          <w:b/>
          <w:bCs/>
          <w:sz w:val="28"/>
        </w:rPr>
      </w:pPr>
    </w:p>
    <w:p w14:paraId="2E45550A" w14:textId="34DC2F62" w:rsidR="0038039F" w:rsidRDefault="0038039F" w:rsidP="0007015B">
      <w:pPr>
        <w:spacing w:after="0" w:line="240" w:lineRule="auto"/>
        <w:jc w:val="center"/>
        <w:rPr>
          <w:b/>
          <w:bCs/>
          <w:sz w:val="28"/>
        </w:rPr>
      </w:pPr>
    </w:p>
    <w:p w14:paraId="7E1298C4" w14:textId="2A7B9310" w:rsidR="0038039F" w:rsidRDefault="0038039F" w:rsidP="0007015B">
      <w:pPr>
        <w:spacing w:after="0" w:line="240" w:lineRule="auto"/>
        <w:jc w:val="center"/>
        <w:rPr>
          <w:b/>
          <w:bCs/>
          <w:sz w:val="28"/>
        </w:rPr>
      </w:pPr>
    </w:p>
    <w:p w14:paraId="61C58A07" w14:textId="724D17BD" w:rsidR="0038039F" w:rsidRDefault="0038039F" w:rsidP="0007015B">
      <w:pPr>
        <w:spacing w:after="0" w:line="240" w:lineRule="auto"/>
        <w:jc w:val="center"/>
        <w:rPr>
          <w:b/>
          <w:bCs/>
          <w:sz w:val="28"/>
        </w:rPr>
      </w:pPr>
    </w:p>
    <w:p w14:paraId="31CA405F" w14:textId="09545973" w:rsidR="00CC1658" w:rsidRDefault="00CC1658" w:rsidP="0007015B">
      <w:pPr>
        <w:spacing w:after="0" w:line="240" w:lineRule="auto"/>
        <w:jc w:val="center"/>
        <w:rPr>
          <w:b/>
          <w:bCs/>
          <w:sz w:val="28"/>
        </w:rPr>
      </w:pPr>
    </w:p>
    <w:p w14:paraId="03F8429C" w14:textId="77777777" w:rsidR="00CC1658" w:rsidRDefault="00CC1658" w:rsidP="0007015B">
      <w:pPr>
        <w:spacing w:after="0" w:line="240" w:lineRule="auto"/>
        <w:jc w:val="center"/>
        <w:rPr>
          <w:b/>
          <w:bCs/>
          <w:sz w:val="28"/>
        </w:rPr>
      </w:pPr>
    </w:p>
    <w:p w14:paraId="79801A9E" w14:textId="77777777" w:rsidR="004C2406" w:rsidRDefault="004C2406" w:rsidP="00A55A10">
      <w:pPr>
        <w:spacing w:after="0" w:line="240" w:lineRule="auto"/>
        <w:rPr>
          <w:b/>
          <w:bCs/>
          <w:sz w:val="28"/>
        </w:rPr>
      </w:pPr>
    </w:p>
    <w:p w14:paraId="490B2438" w14:textId="016708EB" w:rsidR="00681155" w:rsidRPr="00AD6227" w:rsidRDefault="00681155" w:rsidP="008054F5">
      <w:pPr>
        <w:pStyle w:val="ListParagraph"/>
        <w:numPr>
          <w:ilvl w:val="0"/>
          <w:numId w:val="3"/>
        </w:numPr>
        <w:pBdr>
          <w:bottom w:val="single" w:sz="12" w:space="1" w:color="auto"/>
        </w:pBdr>
        <w:rPr>
          <w:b/>
          <w:iCs/>
          <w:sz w:val="28"/>
        </w:rPr>
      </w:pPr>
      <w:r>
        <w:rPr>
          <w:b/>
          <w:iCs/>
          <w:sz w:val="28"/>
        </w:rPr>
        <w:lastRenderedPageBreak/>
        <w:t>EMAIL MESSAGING</w:t>
      </w:r>
    </w:p>
    <w:p w14:paraId="441B7166" w14:textId="04C1C9DD" w:rsidR="008F21A5" w:rsidRDefault="000E7389" w:rsidP="008F21A5">
      <w:pPr>
        <w:pStyle w:val="ListParagraph"/>
        <w:numPr>
          <w:ilvl w:val="0"/>
          <w:numId w:val="10"/>
        </w:numPr>
        <w:spacing w:after="0"/>
        <w:ind w:left="360"/>
      </w:pPr>
      <w:r>
        <w:t>To inform your clients on what to watch for during a heatwave and high-temperature days, including signs and symptoms of a heatstroke.</w:t>
      </w:r>
      <w:r w:rsidR="008F21A5">
        <w:t xml:space="preserve"> Choose one of the email b</w:t>
      </w:r>
      <w:r w:rsidR="00F917B7">
        <w:t xml:space="preserve">anners below when sending your eblast. </w:t>
      </w:r>
    </w:p>
    <w:p w14:paraId="0A0BFB9A" w14:textId="6C069AC5" w:rsidR="008F21A5" w:rsidRDefault="008F21A5" w:rsidP="008F21A5">
      <w:pPr>
        <w:spacing w:after="0"/>
      </w:pPr>
    </w:p>
    <w:p w14:paraId="08BFEBEF" w14:textId="20F2F29F" w:rsidR="008F21A5" w:rsidRDefault="00A01047" w:rsidP="008F21A5">
      <w:pPr>
        <w:spacing w:after="0"/>
      </w:pPr>
      <w:r w:rsidRPr="008F21A5">
        <w:rPr>
          <w:noProof/>
        </w:rPr>
        <mc:AlternateContent>
          <mc:Choice Requires="wps">
            <w:drawing>
              <wp:anchor distT="0" distB="0" distL="114300" distR="114300" simplePos="0" relativeHeight="251670528" behindDoc="0" locked="0" layoutInCell="1" allowOverlap="1" wp14:anchorId="054BE65C" wp14:editId="235281F3">
                <wp:simplePos x="0" y="0"/>
                <wp:positionH relativeFrom="margin">
                  <wp:align>right</wp:align>
                </wp:positionH>
                <wp:positionV relativeFrom="paragraph">
                  <wp:posOffset>8890</wp:posOffset>
                </wp:positionV>
                <wp:extent cx="2886075" cy="288290"/>
                <wp:effectExtent l="0" t="0" r="28575" b="16510"/>
                <wp:wrapNone/>
                <wp:docPr id="10" name="Text Box 10"/>
                <wp:cNvGraphicFramePr/>
                <a:graphic xmlns:a="http://schemas.openxmlformats.org/drawingml/2006/main">
                  <a:graphicData uri="http://schemas.microsoft.com/office/word/2010/wordprocessingShape">
                    <wps:wsp>
                      <wps:cNvSpPr txBox="1"/>
                      <wps:spPr>
                        <a:xfrm>
                          <a:off x="0" y="0"/>
                          <a:ext cx="2886075" cy="2882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638FB9" w14:textId="3A1A3287" w:rsidR="00A01047" w:rsidRPr="000E7389" w:rsidRDefault="00A01047" w:rsidP="00A01047">
                            <w:pPr>
                              <w:jc w:val="center"/>
                              <w:rPr>
                                <w:b/>
                                <w:color w:val="FF0000"/>
                              </w:rPr>
                            </w:pPr>
                            <w:r>
                              <w:rPr>
                                <w:b/>
                                <w:color w:val="FF0000"/>
                              </w:rPr>
                              <w:t>Protect your pet from heatstro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54BE65C" id="_x0000_t202" coordsize="21600,21600" o:spt="202" path="m,l,21600r21600,l21600,xe">
                <v:stroke joinstyle="miter"/>
                <v:path gradientshapeok="t" o:connecttype="rect"/>
              </v:shapetype>
              <v:shape id="Text Box 10" o:spid="_x0000_s1027" type="#_x0000_t202" style="position:absolute;margin-left:176.05pt;margin-top:.7pt;width:227.25pt;height:22.7pt;z-index:2516705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" fillcolor="white [3201]" strokeweight=".5pt">
                <v:textbox>
                  <w:txbxContent>
                    <w:p w14:paraId="2C638FB9" w14:textId="3A1A3287" w:rsidR="00A01047" w:rsidRPr="000E7389" w:rsidRDefault="00A01047" w:rsidP="00A01047">
                      <w:pPr>
                        <w:jc w:val="center"/>
                        <w:rPr>
                          <w:b/>
                          <w:color w:val="FF0000"/>
                        </w:rPr>
                      </w:pPr>
                      <w:r>
                        <w:rPr>
                          <w:b/>
                          <w:color w:val="FF0000"/>
                        </w:rPr>
                        <w:t xml:space="preserve">Protect your pet </w:t>
                      </w:r>
                      <w:r>
                        <w:rPr>
                          <w:b/>
                          <w:color w:val="FF0000"/>
                        </w:rPr>
                        <w:t>from heatstroke!</w:t>
                      </w:r>
                    </w:p>
                  </w:txbxContent>
                </v:textbox>
                <w10:wrap anchorx="margin"/>
              </v:shape>
            </w:pict>
          </mc:Fallback>
        </mc:AlternateContent>
      </w:r>
      <w:r w:rsidRPr="008F21A5">
        <w:rPr>
          <w:noProof/>
        </w:rPr>
        <mc:AlternateContent>
          <mc:Choice Requires="wps">
            <w:drawing>
              <wp:anchor distT="0" distB="0" distL="114300" distR="114300" simplePos="0" relativeHeight="251668480" behindDoc="0" locked="0" layoutInCell="1" allowOverlap="1" wp14:anchorId="26D2DF85" wp14:editId="3EF58324">
                <wp:simplePos x="0" y="0"/>
                <wp:positionH relativeFrom="margin">
                  <wp:align>left</wp:align>
                </wp:positionH>
                <wp:positionV relativeFrom="paragraph">
                  <wp:posOffset>9525</wp:posOffset>
                </wp:positionV>
                <wp:extent cx="2886075" cy="288290"/>
                <wp:effectExtent l="0" t="0" r="28575" b="16510"/>
                <wp:wrapNone/>
                <wp:docPr id="18" name="Text Box 18"/>
                <wp:cNvGraphicFramePr/>
                <a:graphic xmlns:a="http://schemas.openxmlformats.org/drawingml/2006/main">
                  <a:graphicData uri="http://schemas.microsoft.com/office/word/2010/wordprocessingShape">
                    <wps:wsp>
                      <wps:cNvSpPr txBox="1"/>
                      <wps:spPr>
                        <a:xfrm>
                          <a:off x="0" y="0"/>
                          <a:ext cx="2886075" cy="2882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ADA560" w14:textId="23E2EDDA" w:rsidR="008F21A5" w:rsidRPr="000E7389" w:rsidRDefault="00A01047" w:rsidP="008F21A5">
                            <w:pPr>
                              <w:jc w:val="center"/>
                              <w:rPr>
                                <w:b/>
                                <w:color w:val="FF0000"/>
                              </w:rPr>
                            </w:pPr>
                            <w:r>
                              <w:rPr>
                                <w:b/>
                                <w:color w:val="FF0000"/>
                              </w:rPr>
                              <w:t>Protect your pet during summer heatwa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D2DF85" id="Text Box 18" o:spid="_x0000_s1028" type="#_x0000_t202" style="position:absolute;margin-left:0;margin-top:.75pt;width:227.25pt;height:22.7pt;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" fillcolor="white [3201]" strokeweight=".5pt">
                <v:textbox>
                  <w:txbxContent>
                    <w:p w14:paraId="7DADA560" w14:textId="23E2EDDA" w:rsidR="008F21A5" w:rsidRPr="000E7389" w:rsidRDefault="00A01047" w:rsidP="008F21A5">
                      <w:pPr>
                        <w:jc w:val="center"/>
                        <w:rPr>
                          <w:b/>
                          <w:color w:val="FF0000"/>
                        </w:rPr>
                      </w:pPr>
                      <w:r>
                        <w:rPr>
                          <w:b/>
                          <w:color w:val="FF0000"/>
                        </w:rPr>
                        <w:t>Protect your pet during summer heatwaves!</w:t>
                      </w:r>
                    </w:p>
                  </w:txbxContent>
                </v:textbox>
                <w10:wrap anchorx="margin"/>
              </v:shape>
            </w:pict>
          </mc:Fallback>
        </mc:AlternateContent>
      </w:r>
    </w:p>
    <w:p w14:paraId="64FCB663" w14:textId="4706C20A" w:rsidR="008F21A5" w:rsidRDefault="008F21A5" w:rsidP="008F21A5">
      <w:pPr>
        <w:spacing w:after="0"/>
        <w:rPr>
          <w:b/>
          <w:bCs/>
          <w:noProof/>
          <w:sz w:val="28"/>
        </w:rPr>
      </w:pPr>
    </w:p>
    <w:p w14:paraId="229C75C5" w14:textId="3D17B63B" w:rsidR="000E7389" w:rsidRDefault="00A01047" w:rsidP="00A01047">
      <w:pPr>
        <w:spacing w:after="0"/>
        <w:jc w:val="center"/>
      </w:pPr>
      <w:r>
        <w:rPr>
          <w:noProof/>
        </w:rPr>
        <w:drawing>
          <wp:inline distT="0" distB="0" distL="0" distR="0" wp14:anchorId="70C742A4" wp14:editId="0873933D">
            <wp:extent cx="2221992" cy="1371600"/>
            <wp:effectExtent l="0" t="0" r="6985" b="0"/>
            <wp:docPr id="8" name="Picture 8" descr="A picture containing text, grass, wooden,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grass, wooden, devi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21992" cy="1371600"/>
                    </a:xfrm>
                    <a:prstGeom prst="rect">
                      <a:avLst/>
                    </a:prstGeom>
                  </pic:spPr>
                </pic:pic>
              </a:graphicData>
            </a:graphic>
          </wp:inline>
        </w:drawing>
      </w:r>
      <w:r>
        <w:t xml:space="preserve">                          </w:t>
      </w:r>
      <w:r>
        <w:rPr>
          <w:noProof/>
        </w:rPr>
        <w:drawing>
          <wp:inline distT="0" distB="0" distL="0" distR="0" wp14:anchorId="42E257B9" wp14:editId="0A65E263">
            <wp:extent cx="2221992" cy="137160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21992" cy="1371600"/>
                    </a:xfrm>
                    <a:prstGeom prst="rect">
                      <a:avLst/>
                    </a:prstGeom>
                  </pic:spPr>
                </pic:pic>
              </a:graphicData>
            </a:graphic>
          </wp:inline>
        </w:drawing>
      </w:r>
    </w:p>
    <w:p w14:paraId="4DEDD06D" w14:textId="77777777" w:rsidR="008F21A5" w:rsidRDefault="008F21A5" w:rsidP="008F21A5">
      <w:pPr>
        <w:spacing w:after="0"/>
      </w:pPr>
    </w:p>
    <w:p w14:paraId="12969B2F" w14:textId="77777777" w:rsidR="003F6FE5" w:rsidRPr="00D91E97" w:rsidRDefault="003F6FE5" w:rsidP="003F6FE5">
      <w:pPr>
        <w:pStyle w:val="ListParagraph"/>
        <w:numPr>
          <w:ilvl w:val="0"/>
          <w:numId w:val="10"/>
        </w:numPr>
        <w:spacing w:after="0" w:line="240" w:lineRule="auto"/>
        <w:ind w:left="360"/>
        <w:rPr>
          <w:b/>
          <w:i/>
          <w:u w:val="single"/>
        </w:rPr>
      </w:pPr>
      <w:r w:rsidRPr="0038124B">
        <w:rPr>
          <w:b/>
          <w:color w:val="FF0000"/>
        </w:rPr>
        <w:t xml:space="preserve">If you use </w:t>
      </w:r>
      <w:proofErr w:type="spellStart"/>
      <w:r w:rsidRPr="0038124B">
        <w:rPr>
          <w:b/>
          <w:color w:val="FF0000"/>
        </w:rPr>
        <w:t>Vetstreet</w:t>
      </w:r>
      <w:proofErr w:type="spellEnd"/>
      <w:r>
        <w:rPr>
          <w:color w:val="FF0000"/>
        </w:rPr>
        <w:t xml:space="preserve"> </w:t>
      </w:r>
      <w:r>
        <w:t xml:space="preserve">and need help obtaining log-in credentials or setting up the eblast, </w:t>
      </w:r>
      <w:r w:rsidRPr="00D91E97">
        <w:t xml:space="preserve">contact </w:t>
      </w:r>
      <w:hyperlink r:id="rId26" w:history="1">
        <w:r w:rsidRPr="00D91E97">
          <w:rPr>
            <w:rStyle w:val="Hyperlink"/>
            <w:i/>
          </w:rPr>
          <w:t>support@vetstreet.com</w:t>
        </w:r>
      </w:hyperlink>
      <w:r w:rsidRPr="00D91E97">
        <w:rPr>
          <w:i/>
        </w:rPr>
        <w:t xml:space="preserve"> </w:t>
      </w:r>
    </w:p>
    <w:p w14:paraId="36CC1A70" w14:textId="274776BD" w:rsidR="003F6FE5" w:rsidRPr="00D91E97" w:rsidRDefault="003F6FE5" w:rsidP="003F6FE5">
      <w:pPr>
        <w:pStyle w:val="ListParagraph"/>
        <w:numPr>
          <w:ilvl w:val="0"/>
          <w:numId w:val="10"/>
        </w:numPr>
        <w:spacing w:after="0" w:line="240" w:lineRule="auto"/>
        <w:ind w:left="360"/>
        <w:rPr>
          <w:b/>
          <w:color w:val="FF0000"/>
          <w:u w:val="single"/>
        </w:rPr>
      </w:pPr>
      <w:r w:rsidRPr="0038124B">
        <w:rPr>
          <w:b/>
          <w:color w:val="FF0000"/>
        </w:rPr>
        <w:t xml:space="preserve">If you use </w:t>
      </w:r>
      <w:proofErr w:type="spellStart"/>
      <w:r w:rsidRPr="0038124B">
        <w:rPr>
          <w:b/>
          <w:color w:val="FF0000"/>
        </w:rPr>
        <w:t>AllyDVM</w:t>
      </w:r>
      <w:proofErr w:type="spellEnd"/>
      <w:r>
        <w:t xml:space="preserve"> and need help obtaining log-in credentials or setting up the eblast in the dashboard, send </w:t>
      </w:r>
      <w:r w:rsidR="00955FDF">
        <w:t>select the</w:t>
      </w:r>
      <w:r>
        <w:t xml:space="preserve"> </w:t>
      </w:r>
      <w:r w:rsidRPr="00C2127E">
        <w:rPr>
          <w:b/>
        </w:rPr>
        <w:t xml:space="preserve">NVA </w:t>
      </w:r>
      <w:proofErr w:type="spellStart"/>
      <w:r w:rsidRPr="00C2127E">
        <w:rPr>
          <w:b/>
        </w:rPr>
        <w:t>AllyDVM</w:t>
      </w:r>
      <w:proofErr w:type="spellEnd"/>
      <w:r w:rsidR="00C2127E">
        <w:t xml:space="preserve"> distribution list</w:t>
      </w:r>
      <w:r w:rsidR="00955FDF">
        <w:t xml:space="preserve"> in Outlook and send an email using your NVA email account. </w:t>
      </w:r>
      <w:r>
        <w:t xml:space="preserve"> </w:t>
      </w:r>
    </w:p>
    <w:p w14:paraId="4F1F15A6" w14:textId="77777777" w:rsidR="003F6FE5" w:rsidRPr="00D91E97" w:rsidRDefault="003F6FE5" w:rsidP="003F6FE5">
      <w:pPr>
        <w:pStyle w:val="ListParagraph"/>
        <w:numPr>
          <w:ilvl w:val="0"/>
          <w:numId w:val="11"/>
        </w:numPr>
        <w:spacing w:after="0" w:line="240" w:lineRule="auto"/>
        <w:ind w:left="360"/>
        <w:rPr>
          <w:b/>
          <w:u w:val="single"/>
        </w:rPr>
      </w:pPr>
      <w:r w:rsidRPr="0038124B">
        <w:rPr>
          <w:b/>
          <w:color w:val="FF0000"/>
        </w:rPr>
        <w:t xml:space="preserve">If you use </w:t>
      </w:r>
      <w:proofErr w:type="spellStart"/>
      <w:r w:rsidRPr="0038124B">
        <w:rPr>
          <w:b/>
          <w:color w:val="FF0000"/>
        </w:rPr>
        <w:t>PetDesk</w:t>
      </w:r>
      <w:proofErr w:type="spellEnd"/>
      <w:r w:rsidRPr="00D91E97">
        <w:rPr>
          <w:color w:val="FF0000"/>
        </w:rPr>
        <w:t xml:space="preserve"> </w:t>
      </w:r>
      <w:r w:rsidRPr="00D91E97">
        <w:t xml:space="preserve">and need help setting up this campaign, contact Kayla </w:t>
      </w:r>
      <w:proofErr w:type="spellStart"/>
      <w:r w:rsidRPr="00D91E97">
        <w:t>Hanono</w:t>
      </w:r>
      <w:proofErr w:type="spellEnd"/>
      <w:r w:rsidRPr="00D91E97">
        <w:t xml:space="preserve"> (</w:t>
      </w:r>
      <w:hyperlink r:id="rId27" w:history="1">
        <w:r w:rsidRPr="00D91E97">
          <w:rPr>
            <w:rStyle w:val="Hyperlink"/>
          </w:rPr>
          <w:t>kayla@petdesk.com</w:t>
        </w:r>
      </w:hyperlink>
      <w:r w:rsidRPr="00D91E97">
        <w:t>) or Mackenzie Baird (</w:t>
      </w:r>
      <w:hyperlink r:id="rId28" w:history="1">
        <w:r w:rsidRPr="00D91E97">
          <w:rPr>
            <w:rStyle w:val="Hyperlink"/>
          </w:rPr>
          <w:t>mackenzie@petdesk.com</w:t>
        </w:r>
      </w:hyperlink>
      <w:r w:rsidRPr="00D91E97">
        <w:t>)</w:t>
      </w:r>
    </w:p>
    <w:p w14:paraId="768E6EC6" w14:textId="77777777" w:rsidR="003F6FE5" w:rsidRPr="00696268" w:rsidRDefault="003F6FE5" w:rsidP="003F6FE5">
      <w:pPr>
        <w:pStyle w:val="ListParagraph"/>
        <w:numPr>
          <w:ilvl w:val="0"/>
          <w:numId w:val="10"/>
        </w:numPr>
        <w:spacing w:after="0" w:line="240" w:lineRule="auto"/>
        <w:ind w:left="360"/>
        <w:rPr>
          <w:b/>
          <w:color w:val="FF0000"/>
          <w:u w:val="single"/>
        </w:rPr>
      </w:pPr>
      <w:r w:rsidRPr="0038124B">
        <w:rPr>
          <w:b/>
          <w:color w:val="FF0000"/>
        </w:rPr>
        <w:t xml:space="preserve">If you wish to send this communication directly from </w:t>
      </w:r>
      <w:proofErr w:type="spellStart"/>
      <w:r w:rsidRPr="0038124B">
        <w:rPr>
          <w:b/>
          <w:color w:val="FF0000"/>
        </w:rPr>
        <w:t>AVImark</w:t>
      </w:r>
      <w:proofErr w:type="spellEnd"/>
      <w:r w:rsidRPr="0038124B">
        <w:rPr>
          <w:b/>
          <w:color w:val="FF0000"/>
        </w:rPr>
        <w:t>,</w:t>
      </w:r>
      <w:r>
        <w:rPr>
          <w:color w:val="FF0000"/>
        </w:rPr>
        <w:t xml:space="preserve"> </w:t>
      </w:r>
      <w:r>
        <w:t xml:space="preserve">instructions are attached. </w:t>
      </w:r>
    </w:p>
    <w:p w14:paraId="513C8A3B" w14:textId="77777777" w:rsidR="003F6FE5" w:rsidRPr="00C643CE" w:rsidRDefault="003F6FE5" w:rsidP="003F6FE5">
      <w:pPr>
        <w:pStyle w:val="ListParagraph"/>
        <w:spacing w:after="0" w:line="240" w:lineRule="auto"/>
        <w:ind w:left="360"/>
        <w:rPr>
          <w:b/>
          <w:color w:val="FF0000"/>
          <w:u w:val="single"/>
        </w:rPr>
      </w:pPr>
    </w:p>
    <w:p w14:paraId="1A8FCD48" w14:textId="77777777" w:rsidR="003F6FE5" w:rsidRDefault="003F6FE5" w:rsidP="003F6FE5">
      <w:pPr>
        <w:pStyle w:val="ListParagraph"/>
        <w:spacing w:after="0" w:line="240" w:lineRule="auto"/>
        <w:ind w:left="360"/>
        <w:jc w:val="center"/>
        <w:rPr>
          <w:color w:val="FF0000"/>
          <w:u w:val="single"/>
        </w:rPr>
      </w:pPr>
      <w:r>
        <w:rPr>
          <w:color w:val="FF0000"/>
          <w:u w:val="single"/>
        </w:rPr>
        <w:object w:dxaOrig="1508" w:dyaOrig="984" w14:anchorId="6B14A8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1.75pt" o:ole="">
            <v:imagedata r:id="rId29" o:title=""/>
          </v:shape>
          <o:OLEObject Type="Embed" ProgID="AcroExch.Document.DC" ShapeID="_x0000_i1025" DrawAspect="Icon" ObjectID="_1686651314" r:id="rId30"/>
        </w:object>
      </w:r>
    </w:p>
    <w:p w14:paraId="19C30073" w14:textId="77777777" w:rsidR="003F6FE5" w:rsidRPr="00C643CE" w:rsidRDefault="003F6FE5" w:rsidP="003F6FE5">
      <w:pPr>
        <w:pStyle w:val="ListParagraph"/>
        <w:spacing w:after="0" w:line="240" w:lineRule="auto"/>
        <w:ind w:left="360"/>
        <w:rPr>
          <w:b/>
          <w:color w:val="FF0000"/>
          <w:u w:val="single"/>
        </w:rPr>
      </w:pPr>
    </w:p>
    <w:p w14:paraId="68F50594" w14:textId="77777777" w:rsidR="003F6FE5" w:rsidRPr="00800849" w:rsidRDefault="003F6FE5" w:rsidP="003F6FE5">
      <w:pPr>
        <w:pStyle w:val="ListParagraph"/>
        <w:numPr>
          <w:ilvl w:val="0"/>
          <w:numId w:val="10"/>
        </w:numPr>
        <w:spacing w:after="0" w:line="240" w:lineRule="auto"/>
        <w:ind w:left="360"/>
        <w:rPr>
          <w:b/>
          <w:color w:val="FF0000"/>
          <w:u w:val="single"/>
        </w:rPr>
      </w:pPr>
      <w:r w:rsidRPr="0038124B">
        <w:rPr>
          <w:b/>
          <w:color w:val="FF0000"/>
        </w:rPr>
        <w:t>If you use any other client communication platform,</w:t>
      </w:r>
      <w:r w:rsidRPr="0038124B">
        <w:rPr>
          <w:color w:val="FF0000"/>
        </w:rPr>
        <w:t xml:space="preserve"> </w:t>
      </w:r>
      <w:r w:rsidRPr="00D91E97">
        <w:t xml:space="preserve">use the email template above and contact your specific vendor for help, where needed. </w:t>
      </w:r>
    </w:p>
    <w:p w14:paraId="3761C4FB" w14:textId="77777777" w:rsidR="008F21A5" w:rsidRPr="008F21A5" w:rsidRDefault="008F21A5" w:rsidP="00D269C0">
      <w:pPr>
        <w:pStyle w:val="ListParagraph"/>
        <w:spacing w:after="0"/>
        <w:ind w:left="360"/>
      </w:pPr>
    </w:p>
    <w:p w14:paraId="5DB83316" w14:textId="77777777" w:rsidR="00681155" w:rsidRDefault="00681155" w:rsidP="00681155">
      <w:pPr>
        <w:spacing w:after="0"/>
      </w:pPr>
    </w:p>
    <w:p w14:paraId="4B7A1F93" w14:textId="0731B1DD" w:rsidR="007608BA" w:rsidRPr="00874649" w:rsidRDefault="00067419" w:rsidP="00681155">
      <w:pPr>
        <w:spacing w:after="0"/>
        <w:rPr>
          <w:b/>
        </w:rPr>
      </w:pPr>
      <w:r w:rsidRPr="00874649">
        <w:rPr>
          <w:b/>
          <w:highlight w:val="yellow"/>
        </w:rPr>
        <w:t xml:space="preserve">EMAIL TEMPLATE: </w:t>
      </w:r>
    </w:p>
    <w:p w14:paraId="77BC94C9" w14:textId="77777777" w:rsidR="00D748EA" w:rsidRDefault="00D748EA" w:rsidP="00681155">
      <w:pPr>
        <w:spacing w:after="0"/>
      </w:pPr>
    </w:p>
    <w:p w14:paraId="7E8CB3A5" w14:textId="01C9E81B" w:rsidR="00681155" w:rsidRPr="000E7389" w:rsidRDefault="00187A41" w:rsidP="000E7389">
      <w:r w:rsidRPr="003E210C">
        <w:rPr>
          <w:b/>
          <w:bCs/>
        </w:rPr>
        <w:t>Subject line:</w:t>
      </w:r>
      <w:r>
        <w:t xml:space="preserve"> </w:t>
      </w:r>
      <w:r w:rsidR="000E7389">
        <w:t>Protect your pets against heatstroke during summer heatwaves!</w:t>
      </w:r>
    </w:p>
    <w:p w14:paraId="76D4CD47" w14:textId="77777777" w:rsidR="00681155" w:rsidRDefault="00681155" w:rsidP="00681155">
      <w:pPr>
        <w:spacing w:after="0"/>
        <w:jc w:val="center"/>
      </w:pPr>
    </w:p>
    <w:p w14:paraId="5CD4253C" w14:textId="00F496C2" w:rsidR="00681155" w:rsidRDefault="00681155" w:rsidP="00681155">
      <w:pPr>
        <w:spacing w:after="0"/>
        <w:rPr>
          <w:i/>
        </w:rPr>
      </w:pPr>
      <w:r w:rsidRPr="00D748EA">
        <w:rPr>
          <w:i/>
        </w:rPr>
        <w:t xml:space="preserve">Dear Clients, </w:t>
      </w:r>
    </w:p>
    <w:p w14:paraId="42484C58" w14:textId="77777777" w:rsidR="000E7389" w:rsidRPr="00D748EA" w:rsidRDefault="000E7389" w:rsidP="00681155">
      <w:pPr>
        <w:spacing w:after="0"/>
        <w:rPr>
          <w:i/>
        </w:rPr>
      </w:pPr>
    </w:p>
    <w:p w14:paraId="62748A9D" w14:textId="77777777" w:rsidR="000E7389" w:rsidRDefault="000E7389" w:rsidP="000E7389">
      <w:r>
        <w:rPr>
          <w:i/>
          <w:iCs/>
        </w:rPr>
        <w:t xml:space="preserve">The hot weather is back for the summer, and with it the chance that a pet you love could suffer from heatstroke. </w:t>
      </w:r>
    </w:p>
    <w:p w14:paraId="2BF69CA7" w14:textId="77777777" w:rsidR="000E7389" w:rsidRDefault="000E7389" w:rsidP="000E7389">
      <w:r>
        <w:rPr>
          <w:i/>
          <w:iCs/>
        </w:rPr>
        <w:t>Keep an eye out for these heatstroke warning signs:</w:t>
      </w:r>
    </w:p>
    <w:p w14:paraId="2EE4708F" w14:textId="77777777" w:rsidR="000E7389" w:rsidRDefault="000E7389" w:rsidP="000E7389">
      <w:r>
        <w:rPr>
          <w:i/>
          <w:iCs/>
        </w:rPr>
        <w:lastRenderedPageBreak/>
        <w:t> </w:t>
      </w:r>
    </w:p>
    <w:p w14:paraId="0CBEF924" w14:textId="77777777" w:rsidR="000E7389" w:rsidRDefault="000E7389" w:rsidP="000E7389">
      <w:pPr>
        <w:pStyle w:val="ListParagraph"/>
        <w:numPr>
          <w:ilvl w:val="0"/>
          <w:numId w:val="11"/>
        </w:numPr>
      </w:pPr>
      <w:r w:rsidRPr="000E7389">
        <w:rPr>
          <w:i/>
          <w:iCs/>
        </w:rPr>
        <w:t>Excessive panting</w:t>
      </w:r>
    </w:p>
    <w:p w14:paraId="15688FBB" w14:textId="77777777" w:rsidR="000E7389" w:rsidRDefault="000E7389" w:rsidP="000E7389">
      <w:pPr>
        <w:pStyle w:val="ListParagraph"/>
        <w:numPr>
          <w:ilvl w:val="0"/>
          <w:numId w:val="11"/>
        </w:numPr>
      </w:pPr>
      <w:r w:rsidRPr="000E7389">
        <w:rPr>
          <w:i/>
          <w:iCs/>
        </w:rPr>
        <w:t>Vomiting</w:t>
      </w:r>
    </w:p>
    <w:p w14:paraId="675EAE81" w14:textId="77777777" w:rsidR="000E7389" w:rsidRDefault="000E7389" w:rsidP="000E7389">
      <w:pPr>
        <w:pStyle w:val="ListParagraph"/>
        <w:numPr>
          <w:ilvl w:val="0"/>
          <w:numId w:val="11"/>
        </w:numPr>
      </w:pPr>
      <w:r w:rsidRPr="000E7389">
        <w:rPr>
          <w:i/>
          <w:iCs/>
        </w:rPr>
        <w:t>Collapse</w:t>
      </w:r>
    </w:p>
    <w:p w14:paraId="36598632" w14:textId="77777777" w:rsidR="000E7389" w:rsidRDefault="000E7389" w:rsidP="000E7389">
      <w:pPr>
        <w:pStyle w:val="ListParagraph"/>
        <w:numPr>
          <w:ilvl w:val="0"/>
          <w:numId w:val="11"/>
        </w:numPr>
      </w:pPr>
      <w:r w:rsidRPr="000E7389">
        <w:rPr>
          <w:i/>
          <w:iCs/>
        </w:rPr>
        <w:t>Seizure</w:t>
      </w:r>
    </w:p>
    <w:p w14:paraId="237E0542" w14:textId="77777777" w:rsidR="000E7389" w:rsidRDefault="000E7389" w:rsidP="000E7389">
      <w:pPr>
        <w:pStyle w:val="ListParagraph"/>
        <w:numPr>
          <w:ilvl w:val="0"/>
          <w:numId w:val="11"/>
        </w:numPr>
      </w:pPr>
      <w:r w:rsidRPr="000E7389">
        <w:rPr>
          <w:i/>
          <w:iCs/>
        </w:rPr>
        <w:t>Bright Red gums</w:t>
      </w:r>
    </w:p>
    <w:p w14:paraId="349C6754" w14:textId="77777777" w:rsidR="000E7389" w:rsidRDefault="000E7389" w:rsidP="000E7389">
      <w:pPr>
        <w:pStyle w:val="ListParagraph"/>
        <w:numPr>
          <w:ilvl w:val="0"/>
          <w:numId w:val="11"/>
        </w:numPr>
      </w:pPr>
      <w:r w:rsidRPr="000E7389">
        <w:rPr>
          <w:i/>
          <w:iCs/>
        </w:rPr>
        <w:t>Over 104 body temperature</w:t>
      </w:r>
    </w:p>
    <w:p w14:paraId="6F34DDC0" w14:textId="77777777" w:rsidR="000E7389" w:rsidRDefault="000E7389" w:rsidP="000E7389">
      <w:pPr>
        <w:pStyle w:val="ListParagraph"/>
        <w:numPr>
          <w:ilvl w:val="0"/>
          <w:numId w:val="11"/>
        </w:numPr>
      </w:pPr>
      <w:r w:rsidRPr="000E7389">
        <w:rPr>
          <w:i/>
          <w:iCs/>
        </w:rPr>
        <w:t>Diarrhea</w:t>
      </w:r>
    </w:p>
    <w:p w14:paraId="5A2BFF97" w14:textId="77777777" w:rsidR="000E7389" w:rsidRDefault="000E7389" w:rsidP="000E7389">
      <w:r>
        <w:rPr>
          <w:i/>
          <w:iCs/>
        </w:rPr>
        <w:t> </w:t>
      </w:r>
    </w:p>
    <w:p w14:paraId="64F932F9" w14:textId="77777777" w:rsidR="000E7389" w:rsidRDefault="000E7389" w:rsidP="000E7389">
      <w:r>
        <w:rPr>
          <w:b/>
          <w:bCs/>
          <w:i/>
          <w:iCs/>
          <w:u w:val="single"/>
        </w:rPr>
        <w:t>Ways to keep your pet cool during a heatwave:</w:t>
      </w:r>
    </w:p>
    <w:p w14:paraId="4725629B" w14:textId="77777777" w:rsidR="000E7389" w:rsidRDefault="000E7389" w:rsidP="000E7389">
      <w:pPr>
        <w:pStyle w:val="ListParagraph"/>
        <w:numPr>
          <w:ilvl w:val="0"/>
          <w:numId w:val="13"/>
        </w:numPr>
      </w:pPr>
      <w:r w:rsidRPr="000E7389">
        <w:rPr>
          <w:i/>
          <w:iCs/>
        </w:rPr>
        <w:t>Make sure pets have shade or keep them indoors</w:t>
      </w:r>
    </w:p>
    <w:p w14:paraId="0044C096" w14:textId="77777777" w:rsidR="000E7389" w:rsidRDefault="000E7389" w:rsidP="000E7389">
      <w:pPr>
        <w:pStyle w:val="ListParagraph"/>
        <w:numPr>
          <w:ilvl w:val="0"/>
          <w:numId w:val="13"/>
        </w:numPr>
      </w:pPr>
      <w:r w:rsidRPr="000E7389">
        <w:rPr>
          <w:i/>
          <w:iCs/>
        </w:rPr>
        <w:t>Offer cool water for them to sip in small amounts</w:t>
      </w:r>
    </w:p>
    <w:p w14:paraId="689CD9A9" w14:textId="77777777" w:rsidR="000E7389" w:rsidRDefault="000E7389" w:rsidP="000E7389">
      <w:pPr>
        <w:pStyle w:val="ListParagraph"/>
        <w:numPr>
          <w:ilvl w:val="0"/>
          <w:numId w:val="13"/>
        </w:numPr>
      </w:pPr>
      <w:r w:rsidRPr="000E7389">
        <w:rPr>
          <w:i/>
          <w:iCs/>
        </w:rPr>
        <w:t>Never leave pets alone in a car – even on cloudy days, cars can overheat</w:t>
      </w:r>
    </w:p>
    <w:p w14:paraId="645717D0" w14:textId="77777777" w:rsidR="000E7389" w:rsidRDefault="000E7389" w:rsidP="000E7389">
      <w:r>
        <w:rPr>
          <w:i/>
          <w:iCs/>
        </w:rPr>
        <w:t> </w:t>
      </w:r>
    </w:p>
    <w:p w14:paraId="7C39729B" w14:textId="77777777" w:rsidR="000E7389" w:rsidRDefault="000E7389" w:rsidP="000E7389">
      <w:r>
        <w:rPr>
          <w:i/>
          <w:iCs/>
        </w:rPr>
        <w:t xml:space="preserve">The Staff at </w:t>
      </w:r>
      <w:r>
        <w:rPr>
          <w:b/>
          <w:bCs/>
          <w:i/>
          <w:iCs/>
          <w:color w:val="FF0000"/>
        </w:rPr>
        <w:t>&lt;HOSPITAL NAME&gt;</w:t>
      </w:r>
    </w:p>
    <w:p w14:paraId="20FB957B" w14:textId="77777777" w:rsidR="00874649" w:rsidRDefault="00874649" w:rsidP="00681155">
      <w:pPr>
        <w:spacing w:after="0"/>
        <w:rPr>
          <w:b/>
          <w:i/>
          <w:color w:val="FF0000"/>
        </w:rPr>
      </w:pPr>
    </w:p>
    <w:p w14:paraId="6EA24D59" w14:textId="77777777" w:rsidR="00874649" w:rsidRDefault="00874649" w:rsidP="00681155">
      <w:pPr>
        <w:spacing w:after="0"/>
        <w:rPr>
          <w:b/>
          <w:i/>
          <w:color w:val="FF0000"/>
        </w:rPr>
      </w:pPr>
    </w:p>
    <w:p w14:paraId="60EE3132" w14:textId="04E94E70" w:rsidR="007278D5" w:rsidRPr="007278D5" w:rsidRDefault="007278D5" w:rsidP="007278D5">
      <w:pPr>
        <w:rPr>
          <w:i/>
        </w:rPr>
      </w:pPr>
    </w:p>
    <w:sectPr w:rsidR="007278D5" w:rsidRPr="007278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CD66E" w14:textId="77777777" w:rsidR="00BC510F" w:rsidRDefault="00BC510F" w:rsidP="008425F4">
      <w:pPr>
        <w:spacing w:after="0" w:line="240" w:lineRule="auto"/>
      </w:pPr>
      <w:r>
        <w:separator/>
      </w:r>
    </w:p>
  </w:endnote>
  <w:endnote w:type="continuationSeparator" w:id="0">
    <w:p w14:paraId="1D688AE7" w14:textId="77777777" w:rsidR="00BC510F" w:rsidRDefault="00BC510F" w:rsidP="008425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35993" w14:textId="77777777" w:rsidR="00BC510F" w:rsidRDefault="00BC510F" w:rsidP="008425F4">
      <w:pPr>
        <w:spacing w:after="0" w:line="240" w:lineRule="auto"/>
      </w:pPr>
      <w:r>
        <w:separator/>
      </w:r>
    </w:p>
  </w:footnote>
  <w:footnote w:type="continuationSeparator" w:id="0">
    <w:p w14:paraId="21EAD42D" w14:textId="77777777" w:rsidR="00BC510F" w:rsidRDefault="00BC510F" w:rsidP="008425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D4005"/>
    <w:multiLevelType w:val="hybridMultilevel"/>
    <w:tmpl w:val="33C2E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E1341"/>
    <w:multiLevelType w:val="hybridMultilevel"/>
    <w:tmpl w:val="2FC86E22"/>
    <w:lvl w:ilvl="0" w:tplc="F8D4938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0C4C5F"/>
    <w:multiLevelType w:val="hybridMultilevel"/>
    <w:tmpl w:val="D548E1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1">
      <w:start w:val="1"/>
      <w:numFmt w:val="bullet"/>
      <w:lvlText w:val=""/>
      <w:lvlJc w:val="left"/>
      <w:pPr>
        <w:ind w:left="3960" w:hanging="360"/>
      </w:pPr>
      <w:rPr>
        <w:rFonts w:ascii="Symbol" w:hAnsi="Symbol"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7077C8"/>
    <w:multiLevelType w:val="hybridMultilevel"/>
    <w:tmpl w:val="3D126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4A343C"/>
    <w:multiLevelType w:val="hybridMultilevel"/>
    <w:tmpl w:val="EB829144"/>
    <w:lvl w:ilvl="0" w:tplc="0E4AB122">
      <w:start w:val="1"/>
      <w:numFmt w:val="decimal"/>
      <w:lvlText w:val="%1."/>
      <w:lvlJc w:val="left"/>
      <w:pPr>
        <w:ind w:left="720" w:hanging="360"/>
      </w:pPr>
      <w:rPr>
        <w:rFonts w:cstheme="minorHAnsi" w:hint="default"/>
        <w:b w:val="0"/>
        <w:color w:val="222222"/>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E17C3E"/>
    <w:multiLevelType w:val="hybridMultilevel"/>
    <w:tmpl w:val="1C2AD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9D7899"/>
    <w:multiLevelType w:val="hybridMultilevel"/>
    <w:tmpl w:val="380696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6BC03BA"/>
    <w:multiLevelType w:val="hybridMultilevel"/>
    <w:tmpl w:val="72E071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77655FE"/>
    <w:multiLevelType w:val="hybridMultilevel"/>
    <w:tmpl w:val="526A1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D16B72"/>
    <w:multiLevelType w:val="hybridMultilevel"/>
    <w:tmpl w:val="632CF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C2236D"/>
    <w:multiLevelType w:val="hybridMultilevel"/>
    <w:tmpl w:val="66320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6C76C6"/>
    <w:multiLevelType w:val="hybridMultilevel"/>
    <w:tmpl w:val="B534195C"/>
    <w:lvl w:ilvl="0" w:tplc="0409000F">
      <w:start w:val="1"/>
      <w:numFmt w:val="decimal"/>
      <w:lvlText w:val="%1."/>
      <w:lvlJc w:val="left"/>
      <w:pPr>
        <w:ind w:left="789" w:hanging="360"/>
      </w:pPr>
      <w:rPr>
        <w:rFonts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2" w15:restartNumberingAfterBreak="0">
    <w:nsid w:val="72A16B5D"/>
    <w:multiLevelType w:val="hybridMultilevel"/>
    <w:tmpl w:val="1C2AD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6"/>
  </w:num>
  <w:num w:numId="4">
    <w:abstractNumId w:val="4"/>
  </w:num>
  <w:num w:numId="5">
    <w:abstractNumId w:val="3"/>
  </w:num>
  <w:num w:numId="6">
    <w:abstractNumId w:val="0"/>
  </w:num>
  <w:num w:numId="7">
    <w:abstractNumId w:val="12"/>
  </w:num>
  <w:num w:numId="8">
    <w:abstractNumId w:val="7"/>
  </w:num>
  <w:num w:numId="9">
    <w:abstractNumId w:val="10"/>
  </w:num>
  <w:num w:numId="10">
    <w:abstractNumId w:val="1"/>
  </w:num>
  <w:num w:numId="11">
    <w:abstractNumId w:val="2"/>
  </w:num>
  <w:num w:numId="12">
    <w:abstractNumId w:val="5"/>
  </w:num>
  <w:num w:numId="13">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jMyMjQ3NTc2MDJS0lEKTi0uzszPAykwrAUAHDVW0iwAAAA="/>
  </w:docVars>
  <w:rsids>
    <w:rsidRoot w:val="00633BAC"/>
    <w:rsid w:val="00001C34"/>
    <w:rsid w:val="000110E9"/>
    <w:rsid w:val="00013701"/>
    <w:rsid w:val="0001698B"/>
    <w:rsid w:val="00033517"/>
    <w:rsid w:val="00035805"/>
    <w:rsid w:val="00037632"/>
    <w:rsid w:val="00042E87"/>
    <w:rsid w:val="00055AF0"/>
    <w:rsid w:val="0005651A"/>
    <w:rsid w:val="00067419"/>
    <w:rsid w:val="000677BD"/>
    <w:rsid w:val="0006781E"/>
    <w:rsid w:val="0007015B"/>
    <w:rsid w:val="000758CD"/>
    <w:rsid w:val="00086233"/>
    <w:rsid w:val="00090A96"/>
    <w:rsid w:val="000B47E2"/>
    <w:rsid w:val="000B54A2"/>
    <w:rsid w:val="000C24E6"/>
    <w:rsid w:val="000E7389"/>
    <w:rsid w:val="000F2728"/>
    <w:rsid w:val="000F32D1"/>
    <w:rsid w:val="000F52A4"/>
    <w:rsid w:val="001223B7"/>
    <w:rsid w:val="00126A57"/>
    <w:rsid w:val="0013252F"/>
    <w:rsid w:val="00142AC9"/>
    <w:rsid w:val="00145C7B"/>
    <w:rsid w:val="001611B0"/>
    <w:rsid w:val="001621C7"/>
    <w:rsid w:val="00165D4F"/>
    <w:rsid w:val="00182969"/>
    <w:rsid w:val="00187398"/>
    <w:rsid w:val="00187A41"/>
    <w:rsid w:val="00195271"/>
    <w:rsid w:val="001A70FE"/>
    <w:rsid w:val="001B53C8"/>
    <w:rsid w:val="001E2441"/>
    <w:rsid w:val="002046E0"/>
    <w:rsid w:val="00206A30"/>
    <w:rsid w:val="00215899"/>
    <w:rsid w:val="002166B4"/>
    <w:rsid w:val="00235411"/>
    <w:rsid w:val="002528C5"/>
    <w:rsid w:val="00273980"/>
    <w:rsid w:val="002800AB"/>
    <w:rsid w:val="00286D46"/>
    <w:rsid w:val="00297F8F"/>
    <w:rsid w:val="002A6CB5"/>
    <w:rsid w:val="002B0570"/>
    <w:rsid w:val="002C3D69"/>
    <w:rsid w:val="002C6672"/>
    <w:rsid w:val="002C6BB4"/>
    <w:rsid w:val="002D06A6"/>
    <w:rsid w:val="002E20A0"/>
    <w:rsid w:val="003121F6"/>
    <w:rsid w:val="00314923"/>
    <w:rsid w:val="00325628"/>
    <w:rsid w:val="00325932"/>
    <w:rsid w:val="00331FCA"/>
    <w:rsid w:val="003322C4"/>
    <w:rsid w:val="00341FEB"/>
    <w:rsid w:val="003462F2"/>
    <w:rsid w:val="003464C3"/>
    <w:rsid w:val="00350700"/>
    <w:rsid w:val="0035482F"/>
    <w:rsid w:val="00355C3B"/>
    <w:rsid w:val="00366713"/>
    <w:rsid w:val="003673E4"/>
    <w:rsid w:val="003704BF"/>
    <w:rsid w:val="0038039F"/>
    <w:rsid w:val="003A410B"/>
    <w:rsid w:val="003A52CA"/>
    <w:rsid w:val="003B108A"/>
    <w:rsid w:val="003C2FB3"/>
    <w:rsid w:val="003C799A"/>
    <w:rsid w:val="003D1C38"/>
    <w:rsid w:val="003E210C"/>
    <w:rsid w:val="003E7089"/>
    <w:rsid w:val="003E74AF"/>
    <w:rsid w:val="003E78B2"/>
    <w:rsid w:val="003F6FE5"/>
    <w:rsid w:val="004147AE"/>
    <w:rsid w:val="00414D0C"/>
    <w:rsid w:val="00417C2A"/>
    <w:rsid w:val="00430BF5"/>
    <w:rsid w:val="00444C49"/>
    <w:rsid w:val="00480381"/>
    <w:rsid w:val="0049474B"/>
    <w:rsid w:val="004C115D"/>
    <w:rsid w:val="004C2406"/>
    <w:rsid w:val="004C29AF"/>
    <w:rsid w:val="004D10F1"/>
    <w:rsid w:val="004E4223"/>
    <w:rsid w:val="004F0968"/>
    <w:rsid w:val="004F2CEB"/>
    <w:rsid w:val="00503098"/>
    <w:rsid w:val="00511A16"/>
    <w:rsid w:val="00515C29"/>
    <w:rsid w:val="005462E0"/>
    <w:rsid w:val="00547384"/>
    <w:rsid w:val="00547A15"/>
    <w:rsid w:val="00556924"/>
    <w:rsid w:val="00563E54"/>
    <w:rsid w:val="00594279"/>
    <w:rsid w:val="0059523C"/>
    <w:rsid w:val="0059592D"/>
    <w:rsid w:val="005B395E"/>
    <w:rsid w:val="005C1864"/>
    <w:rsid w:val="005C6732"/>
    <w:rsid w:val="005D0116"/>
    <w:rsid w:val="005D7C2D"/>
    <w:rsid w:val="005F2248"/>
    <w:rsid w:val="00607CE3"/>
    <w:rsid w:val="00625BC3"/>
    <w:rsid w:val="00627211"/>
    <w:rsid w:val="00633BAC"/>
    <w:rsid w:val="00635FA6"/>
    <w:rsid w:val="00641D78"/>
    <w:rsid w:val="00681155"/>
    <w:rsid w:val="00681FD6"/>
    <w:rsid w:val="00683CBB"/>
    <w:rsid w:val="006840C2"/>
    <w:rsid w:val="006E0D9A"/>
    <w:rsid w:val="006E0E68"/>
    <w:rsid w:val="006E3A9F"/>
    <w:rsid w:val="006F171E"/>
    <w:rsid w:val="006F30B9"/>
    <w:rsid w:val="006F373B"/>
    <w:rsid w:val="00715C06"/>
    <w:rsid w:val="007265A6"/>
    <w:rsid w:val="007266BE"/>
    <w:rsid w:val="00726D0F"/>
    <w:rsid w:val="007278D5"/>
    <w:rsid w:val="007359C1"/>
    <w:rsid w:val="0074245A"/>
    <w:rsid w:val="007450D8"/>
    <w:rsid w:val="00751CF4"/>
    <w:rsid w:val="00754846"/>
    <w:rsid w:val="007608BA"/>
    <w:rsid w:val="00760A09"/>
    <w:rsid w:val="00762891"/>
    <w:rsid w:val="00764ADE"/>
    <w:rsid w:val="00764CD1"/>
    <w:rsid w:val="0077249D"/>
    <w:rsid w:val="00783803"/>
    <w:rsid w:val="00791724"/>
    <w:rsid w:val="007D0FE6"/>
    <w:rsid w:val="007E43FA"/>
    <w:rsid w:val="007F3A3B"/>
    <w:rsid w:val="007F68AB"/>
    <w:rsid w:val="008054F5"/>
    <w:rsid w:val="008059DA"/>
    <w:rsid w:val="00837A8F"/>
    <w:rsid w:val="00841A8C"/>
    <w:rsid w:val="008425F4"/>
    <w:rsid w:val="00854AA5"/>
    <w:rsid w:val="00856E27"/>
    <w:rsid w:val="00865ADE"/>
    <w:rsid w:val="0086732C"/>
    <w:rsid w:val="00874649"/>
    <w:rsid w:val="00883B40"/>
    <w:rsid w:val="008915D1"/>
    <w:rsid w:val="008A747A"/>
    <w:rsid w:val="008A7B4B"/>
    <w:rsid w:val="008B3603"/>
    <w:rsid w:val="008B4733"/>
    <w:rsid w:val="008C1977"/>
    <w:rsid w:val="008C3FCC"/>
    <w:rsid w:val="008D1FE8"/>
    <w:rsid w:val="008E673E"/>
    <w:rsid w:val="008F21A5"/>
    <w:rsid w:val="00906686"/>
    <w:rsid w:val="00910C34"/>
    <w:rsid w:val="009137D5"/>
    <w:rsid w:val="00936F47"/>
    <w:rsid w:val="009425BB"/>
    <w:rsid w:val="00955867"/>
    <w:rsid w:val="00955FDF"/>
    <w:rsid w:val="00960685"/>
    <w:rsid w:val="009719C4"/>
    <w:rsid w:val="00974D06"/>
    <w:rsid w:val="00975785"/>
    <w:rsid w:val="009838A1"/>
    <w:rsid w:val="009A2E11"/>
    <w:rsid w:val="009B5E1C"/>
    <w:rsid w:val="009E618D"/>
    <w:rsid w:val="009E70B7"/>
    <w:rsid w:val="00A01047"/>
    <w:rsid w:val="00A05655"/>
    <w:rsid w:val="00A10A8B"/>
    <w:rsid w:val="00A24176"/>
    <w:rsid w:val="00A26AFE"/>
    <w:rsid w:val="00A4505B"/>
    <w:rsid w:val="00A55A10"/>
    <w:rsid w:val="00A877B5"/>
    <w:rsid w:val="00AB18A1"/>
    <w:rsid w:val="00AC0F00"/>
    <w:rsid w:val="00AC2B05"/>
    <w:rsid w:val="00AE4B75"/>
    <w:rsid w:val="00AE4EE2"/>
    <w:rsid w:val="00B038FA"/>
    <w:rsid w:val="00B14C85"/>
    <w:rsid w:val="00B1644C"/>
    <w:rsid w:val="00B17440"/>
    <w:rsid w:val="00B27F3F"/>
    <w:rsid w:val="00B41E0E"/>
    <w:rsid w:val="00B462AB"/>
    <w:rsid w:val="00B5738F"/>
    <w:rsid w:val="00B57DF8"/>
    <w:rsid w:val="00B63ACB"/>
    <w:rsid w:val="00B66D0A"/>
    <w:rsid w:val="00B83671"/>
    <w:rsid w:val="00B87715"/>
    <w:rsid w:val="00B92A80"/>
    <w:rsid w:val="00BA0269"/>
    <w:rsid w:val="00BB2951"/>
    <w:rsid w:val="00BC3D9D"/>
    <w:rsid w:val="00BC510F"/>
    <w:rsid w:val="00BD0189"/>
    <w:rsid w:val="00BD7881"/>
    <w:rsid w:val="00BE22CC"/>
    <w:rsid w:val="00BE3261"/>
    <w:rsid w:val="00BE546D"/>
    <w:rsid w:val="00C012B4"/>
    <w:rsid w:val="00C030CA"/>
    <w:rsid w:val="00C13106"/>
    <w:rsid w:val="00C164FF"/>
    <w:rsid w:val="00C17051"/>
    <w:rsid w:val="00C2127E"/>
    <w:rsid w:val="00C32AE4"/>
    <w:rsid w:val="00C43555"/>
    <w:rsid w:val="00C832EE"/>
    <w:rsid w:val="00C863A0"/>
    <w:rsid w:val="00C87D95"/>
    <w:rsid w:val="00CA43FF"/>
    <w:rsid w:val="00CA4AF3"/>
    <w:rsid w:val="00CA542B"/>
    <w:rsid w:val="00CC1658"/>
    <w:rsid w:val="00CC7008"/>
    <w:rsid w:val="00CC72D5"/>
    <w:rsid w:val="00CD3836"/>
    <w:rsid w:val="00CD3DCB"/>
    <w:rsid w:val="00CD48BA"/>
    <w:rsid w:val="00CE4062"/>
    <w:rsid w:val="00CE5534"/>
    <w:rsid w:val="00CF1BDD"/>
    <w:rsid w:val="00CF5369"/>
    <w:rsid w:val="00CF63D0"/>
    <w:rsid w:val="00D03A5A"/>
    <w:rsid w:val="00D269C0"/>
    <w:rsid w:val="00D337C2"/>
    <w:rsid w:val="00D50E31"/>
    <w:rsid w:val="00D74201"/>
    <w:rsid w:val="00D748EA"/>
    <w:rsid w:val="00D804C8"/>
    <w:rsid w:val="00DA0992"/>
    <w:rsid w:val="00DA1198"/>
    <w:rsid w:val="00DA11E4"/>
    <w:rsid w:val="00DB4E2D"/>
    <w:rsid w:val="00DC4A49"/>
    <w:rsid w:val="00DE256B"/>
    <w:rsid w:val="00DE31FE"/>
    <w:rsid w:val="00DE3E37"/>
    <w:rsid w:val="00DE4180"/>
    <w:rsid w:val="00DF291F"/>
    <w:rsid w:val="00E049A2"/>
    <w:rsid w:val="00E167A9"/>
    <w:rsid w:val="00E16A5B"/>
    <w:rsid w:val="00E34EAA"/>
    <w:rsid w:val="00E37A57"/>
    <w:rsid w:val="00E37B53"/>
    <w:rsid w:val="00E41381"/>
    <w:rsid w:val="00E44D88"/>
    <w:rsid w:val="00E6134D"/>
    <w:rsid w:val="00E61A18"/>
    <w:rsid w:val="00E76667"/>
    <w:rsid w:val="00E83D74"/>
    <w:rsid w:val="00E84B2C"/>
    <w:rsid w:val="00EC4357"/>
    <w:rsid w:val="00ED436D"/>
    <w:rsid w:val="00EE0196"/>
    <w:rsid w:val="00EE0A06"/>
    <w:rsid w:val="00EF1162"/>
    <w:rsid w:val="00F0163A"/>
    <w:rsid w:val="00F10B51"/>
    <w:rsid w:val="00F234A3"/>
    <w:rsid w:val="00F25E78"/>
    <w:rsid w:val="00F31036"/>
    <w:rsid w:val="00F423BC"/>
    <w:rsid w:val="00F46C19"/>
    <w:rsid w:val="00F51417"/>
    <w:rsid w:val="00F55363"/>
    <w:rsid w:val="00F8091E"/>
    <w:rsid w:val="00F84305"/>
    <w:rsid w:val="00F86DF1"/>
    <w:rsid w:val="00F917B7"/>
    <w:rsid w:val="00F933AE"/>
    <w:rsid w:val="00FA571D"/>
    <w:rsid w:val="00FB71B6"/>
    <w:rsid w:val="00FC29C9"/>
    <w:rsid w:val="00FD04CC"/>
    <w:rsid w:val="00FD0FED"/>
    <w:rsid w:val="00FE036D"/>
    <w:rsid w:val="00FE7602"/>
    <w:rsid w:val="00FF3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6A21E"/>
  <w15:chartTrackingRefBased/>
  <w15:docId w15:val="{0B901B3F-8F90-4E33-9B0D-480DB4BB1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25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5F4"/>
  </w:style>
  <w:style w:type="paragraph" w:styleId="Footer">
    <w:name w:val="footer"/>
    <w:basedOn w:val="Normal"/>
    <w:link w:val="FooterChar"/>
    <w:uiPriority w:val="99"/>
    <w:unhideWhenUsed/>
    <w:rsid w:val="008425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5F4"/>
  </w:style>
  <w:style w:type="paragraph" w:styleId="ListParagraph">
    <w:name w:val="List Paragraph"/>
    <w:basedOn w:val="Normal"/>
    <w:uiPriority w:val="34"/>
    <w:qFormat/>
    <w:rsid w:val="008425F4"/>
    <w:pPr>
      <w:ind w:left="720"/>
      <w:contextualSpacing/>
    </w:pPr>
  </w:style>
  <w:style w:type="table" w:styleId="TableGrid">
    <w:name w:val="Table Grid"/>
    <w:basedOn w:val="TableNormal"/>
    <w:uiPriority w:val="39"/>
    <w:rsid w:val="00414D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1864"/>
    <w:rPr>
      <w:color w:val="0563C1" w:themeColor="hyperlink"/>
      <w:u w:val="single"/>
    </w:rPr>
  </w:style>
  <w:style w:type="character" w:styleId="CommentReference">
    <w:name w:val="annotation reference"/>
    <w:basedOn w:val="DefaultParagraphFont"/>
    <w:uiPriority w:val="99"/>
    <w:semiHidden/>
    <w:unhideWhenUsed/>
    <w:rsid w:val="008915D1"/>
    <w:rPr>
      <w:sz w:val="16"/>
      <w:szCs w:val="16"/>
    </w:rPr>
  </w:style>
  <w:style w:type="paragraph" w:styleId="CommentText">
    <w:name w:val="annotation text"/>
    <w:basedOn w:val="Normal"/>
    <w:link w:val="CommentTextChar"/>
    <w:uiPriority w:val="99"/>
    <w:semiHidden/>
    <w:unhideWhenUsed/>
    <w:rsid w:val="008915D1"/>
    <w:pPr>
      <w:spacing w:line="240" w:lineRule="auto"/>
    </w:pPr>
    <w:rPr>
      <w:sz w:val="20"/>
      <w:szCs w:val="20"/>
    </w:rPr>
  </w:style>
  <w:style w:type="character" w:customStyle="1" w:styleId="CommentTextChar">
    <w:name w:val="Comment Text Char"/>
    <w:basedOn w:val="DefaultParagraphFont"/>
    <w:link w:val="CommentText"/>
    <w:uiPriority w:val="99"/>
    <w:semiHidden/>
    <w:rsid w:val="008915D1"/>
    <w:rPr>
      <w:sz w:val="20"/>
      <w:szCs w:val="20"/>
    </w:rPr>
  </w:style>
  <w:style w:type="paragraph" w:styleId="CommentSubject">
    <w:name w:val="annotation subject"/>
    <w:basedOn w:val="CommentText"/>
    <w:next w:val="CommentText"/>
    <w:link w:val="CommentSubjectChar"/>
    <w:uiPriority w:val="99"/>
    <w:semiHidden/>
    <w:unhideWhenUsed/>
    <w:rsid w:val="008915D1"/>
    <w:rPr>
      <w:b/>
      <w:bCs/>
    </w:rPr>
  </w:style>
  <w:style w:type="character" w:customStyle="1" w:styleId="CommentSubjectChar">
    <w:name w:val="Comment Subject Char"/>
    <w:basedOn w:val="CommentTextChar"/>
    <w:link w:val="CommentSubject"/>
    <w:uiPriority w:val="99"/>
    <w:semiHidden/>
    <w:rsid w:val="008915D1"/>
    <w:rPr>
      <w:b/>
      <w:bCs/>
      <w:sz w:val="20"/>
      <w:szCs w:val="20"/>
    </w:rPr>
  </w:style>
  <w:style w:type="paragraph" w:styleId="BalloonText">
    <w:name w:val="Balloon Text"/>
    <w:basedOn w:val="Normal"/>
    <w:link w:val="BalloonTextChar"/>
    <w:uiPriority w:val="99"/>
    <w:semiHidden/>
    <w:unhideWhenUsed/>
    <w:rsid w:val="008915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5D1"/>
    <w:rPr>
      <w:rFonts w:ascii="Segoe UI" w:hAnsi="Segoe UI" w:cs="Segoe UI"/>
      <w:sz w:val="18"/>
      <w:szCs w:val="18"/>
    </w:rPr>
  </w:style>
  <w:style w:type="character" w:styleId="FollowedHyperlink">
    <w:name w:val="FollowedHyperlink"/>
    <w:basedOn w:val="DefaultParagraphFont"/>
    <w:uiPriority w:val="99"/>
    <w:semiHidden/>
    <w:unhideWhenUsed/>
    <w:rsid w:val="00417C2A"/>
    <w:rPr>
      <w:color w:val="954F72" w:themeColor="followedHyperlink"/>
      <w:u w:val="single"/>
    </w:rPr>
  </w:style>
  <w:style w:type="table" w:customStyle="1" w:styleId="TableGrid1">
    <w:name w:val="Table Grid1"/>
    <w:basedOn w:val="TableNormal"/>
    <w:next w:val="TableGrid"/>
    <w:uiPriority w:val="39"/>
    <w:rsid w:val="00090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90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90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55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F22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60558">
      <w:bodyDiv w:val="1"/>
      <w:marLeft w:val="0"/>
      <w:marRight w:val="0"/>
      <w:marTop w:val="0"/>
      <w:marBottom w:val="0"/>
      <w:divBdr>
        <w:top w:val="none" w:sz="0" w:space="0" w:color="auto"/>
        <w:left w:val="none" w:sz="0" w:space="0" w:color="auto"/>
        <w:bottom w:val="none" w:sz="0" w:space="0" w:color="auto"/>
        <w:right w:val="none" w:sz="0" w:space="0" w:color="auto"/>
      </w:divBdr>
    </w:div>
    <w:div w:id="249852735">
      <w:bodyDiv w:val="1"/>
      <w:marLeft w:val="0"/>
      <w:marRight w:val="0"/>
      <w:marTop w:val="0"/>
      <w:marBottom w:val="0"/>
      <w:divBdr>
        <w:top w:val="none" w:sz="0" w:space="0" w:color="auto"/>
        <w:left w:val="none" w:sz="0" w:space="0" w:color="auto"/>
        <w:bottom w:val="none" w:sz="0" w:space="0" w:color="auto"/>
        <w:right w:val="none" w:sz="0" w:space="0" w:color="auto"/>
      </w:divBdr>
    </w:div>
    <w:div w:id="260576899">
      <w:bodyDiv w:val="1"/>
      <w:marLeft w:val="0"/>
      <w:marRight w:val="0"/>
      <w:marTop w:val="0"/>
      <w:marBottom w:val="0"/>
      <w:divBdr>
        <w:top w:val="none" w:sz="0" w:space="0" w:color="auto"/>
        <w:left w:val="none" w:sz="0" w:space="0" w:color="auto"/>
        <w:bottom w:val="none" w:sz="0" w:space="0" w:color="auto"/>
        <w:right w:val="none" w:sz="0" w:space="0" w:color="auto"/>
      </w:divBdr>
    </w:div>
    <w:div w:id="351876599">
      <w:bodyDiv w:val="1"/>
      <w:marLeft w:val="0"/>
      <w:marRight w:val="0"/>
      <w:marTop w:val="0"/>
      <w:marBottom w:val="0"/>
      <w:divBdr>
        <w:top w:val="none" w:sz="0" w:space="0" w:color="auto"/>
        <w:left w:val="none" w:sz="0" w:space="0" w:color="auto"/>
        <w:bottom w:val="none" w:sz="0" w:space="0" w:color="auto"/>
        <w:right w:val="none" w:sz="0" w:space="0" w:color="auto"/>
      </w:divBdr>
    </w:div>
    <w:div w:id="473065593">
      <w:bodyDiv w:val="1"/>
      <w:marLeft w:val="0"/>
      <w:marRight w:val="0"/>
      <w:marTop w:val="0"/>
      <w:marBottom w:val="0"/>
      <w:divBdr>
        <w:top w:val="none" w:sz="0" w:space="0" w:color="auto"/>
        <w:left w:val="none" w:sz="0" w:space="0" w:color="auto"/>
        <w:bottom w:val="none" w:sz="0" w:space="0" w:color="auto"/>
        <w:right w:val="none" w:sz="0" w:space="0" w:color="auto"/>
      </w:divBdr>
    </w:div>
    <w:div w:id="491483655">
      <w:bodyDiv w:val="1"/>
      <w:marLeft w:val="0"/>
      <w:marRight w:val="0"/>
      <w:marTop w:val="0"/>
      <w:marBottom w:val="0"/>
      <w:divBdr>
        <w:top w:val="none" w:sz="0" w:space="0" w:color="auto"/>
        <w:left w:val="none" w:sz="0" w:space="0" w:color="auto"/>
        <w:bottom w:val="none" w:sz="0" w:space="0" w:color="auto"/>
        <w:right w:val="none" w:sz="0" w:space="0" w:color="auto"/>
      </w:divBdr>
    </w:div>
    <w:div w:id="607128189">
      <w:bodyDiv w:val="1"/>
      <w:marLeft w:val="0"/>
      <w:marRight w:val="0"/>
      <w:marTop w:val="0"/>
      <w:marBottom w:val="0"/>
      <w:divBdr>
        <w:top w:val="none" w:sz="0" w:space="0" w:color="auto"/>
        <w:left w:val="none" w:sz="0" w:space="0" w:color="auto"/>
        <w:bottom w:val="none" w:sz="0" w:space="0" w:color="auto"/>
        <w:right w:val="none" w:sz="0" w:space="0" w:color="auto"/>
      </w:divBdr>
    </w:div>
    <w:div w:id="628391668">
      <w:bodyDiv w:val="1"/>
      <w:marLeft w:val="0"/>
      <w:marRight w:val="0"/>
      <w:marTop w:val="0"/>
      <w:marBottom w:val="0"/>
      <w:divBdr>
        <w:top w:val="none" w:sz="0" w:space="0" w:color="auto"/>
        <w:left w:val="none" w:sz="0" w:space="0" w:color="auto"/>
        <w:bottom w:val="none" w:sz="0" w:space="0" w:color="auto"/>
        <w:right w:val="none" w:sz="0" w:space="0" w:color="auto"/>
      </w:divBdr>
    </w:div>
    <w:div w:id="646250799">
      <w:bodyDiv w:val="1"/>
      <w:marLeft w:val="0"/>
      <w:marRight w:val="0"/>
      <w:marTop w:val="0"/>
      <w:marBottom w:val="0"/>
      <w:divBdr>
        <w:top w:val="none" w:sz="0" w:space="0" w:color="auto"/>
        <w:left w:val="none" w:sz="0" w:space="0" w:color="auto"/>
        <w:bottom w:val="none" w:sz="0" w:space="0" w:color="auto"/>
        <w:right w:val="none" w:sz="0" w:space="0" w:color="auto"/>
      </w:divBdr>
    </w:div>
    <w:div w:id="792362925">
      <w:bodyDiv w:val="1"/>
      <w:marLeft w:val="0"/>
      <w:marRight w:val="0"/>
      <w:marTop w:val="0"/>
      <w:marBottom w:val="0"/>
      <w:divBdr>
        <w:top w:val="none" w:sz="0" w:space="0" w:color="auto"/>
        <w:left w:val="none" w:sz="0" w:space="0" w:color="auto"/>
        <w:bottom w:val="none" w:sz="0" w:space="0" w:color="auto"/>
        <w:right w:val="none" w:sz="0" w:space="0" w:color="auto"/>
      </w:divBdr>
    </w:div>
    <w:div w:id="797839934">
      <w:bodyDiv w:val="1"/>
      <w:marLeft w:val="0"/>
      <w:marRight w:val="0"/>
      <w:marTop w:val="0"/>
      <w:marBottom w:val="0"/>
      <w:divBdr>
        <w:top w:val="none" w:sz="0" w:space="0" w:color="auto"/>
        <w:left w:val="none" w:sz="0" w:space="0" w:color="auto"/>
        <w:bottom w:val="none" w:sz="0" w:space="0" w:color="auto"/>
        <w:right w:val="none" w:sz="0" w:space="0" w:color="auto"/>
      </w:divBdr>
    </w:div>
    <w:div w:id="1244757846">
      <w:bodyDiv w:val="1"/>
      <w:marLeft w:val="0"/>
      <w:marRight w:val="0"/>
      <w:marTop w:val="0"/>
      <w:marBottom w:val="0"/>
      <w:divBdr>
        <w:top w:val="none" w:sz="0" w:space="0" w:color="auto"/>
        <w:left w:val="none" w:sz="0" w:space="0" w:color="auto"/>
        <w:bottom w:val="none" w:sz="0" w:space="0" w:color="auto"/>
        <w:right w:val="none" w:sz="0" w:space="0" w:color="auto"/>
      </w:divBdr>
    </w:div>
    <w:div w:id="1289510514">
      <w:bodyDiv w:val="1"/>
      <w:marLeft w:val="0"/>
      <w:marRight w:val="0"/>
      <w:marTop w:val="0"/>
      <w:marBottom w:val="0"/>
      <w:divBdr>
        <w:top w:val="none" w:sz="0" w:space="0" w:color="auto"/>
        <w:left w:val="none" w:sz="0" w:space="0" w:color="auto"/>
        <w:bottom w:val="none" w:sz="0" w:space="0" w:color="auto"/>
        <w:right w:val="none" w:sz="0" w:space="0" w:color="auto"/>
      </w:divBdr>
    </w:div>
    <w:div w:id="1566524548">
      <w:bodyDiv w:val="1"/>
      <w:marLeft w:val="0"/>
      <w:marRight w:val="0"/>
      <w:marTop w:val="0"/>
      <w:marBottom w:val="0"/>
      <w:divBdr>
        <w:top w:val="none" w:sz="0" w:space="0" w:color="auto"/>
        <w:left w:val="none" w:sz="0" w:space="0" w:color="auto"/>
        <w:bottom w:val="none" w:sz="0" w:space="0" w:color="auto"/>
        <w:right w:val="none" w:sz="0" w:space="0" w:color="auto"/>
      </w:divBdr>
    </w:div>
    <w:div w:id="1652053281">
      <w:bodyDiv w:val="1"/>
      <w:marLeft w:val="0"/>
      <w:marRight w:val="0"/>
      <w:marTop w:val="0"/>
      <w:marBottom w:val="0"/>
      <w:divBdr>
        <w:top w:val="none" w:sz="0" w:space="0" w:color="auto"/>
        <w:left w:val="none" w:sz="0" w:space="0" w:color="auto"/>
        <w:bottom w:val="none" w:sz="0" w:space="0" w:color="auto"/>
        <w:right w:val="none" w:sz="0" w:space="0" w:color="auto"/>
      </w:divBdr>
    </w:div>
    <w:div w:id="2009748368">
      <w:bodyDiv w:val="1"/>
      <w:marLeft w:val="0"/>
      <w:marRight w:val="0"/>
      <w:marTop w:val="0"/>
      <w:marBottom w:val="0"/>
      <w:divBdr>
        <w:top w:val="none" w:sz="0" w:space="0" w:color="auto"/>
        <w:left w:val="none" w:sz="0" w:space="0" w:color="auto"/>
        <w:bottom w:val="none" w:sz="0" w:space="0" w:color="auto"/>
        <w:right w:val="none" w:sz="0" w:space="0" w:color="auto"/>
      </w:divBdr>
    </w:div>
    <w:div w:id="205437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pconnect.nva.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mailto:support@vetstreet.com" TargetMode="External"/><Relationship Id="rId3" Type="http://schemas.openxmlformats.org/officeDocument/2006/relationships/styles" Target="styles.xml"/><Relationship Id="rId21" Type="http://schemas.openxmlformats.org/officeDocument/2006/relationships/hyperlink" Target="https://www.gpconnect.nva.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5.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g"/><Relationship Id="rId28" Type="http://schemas.openxmlformats.org/officeDocument/2006/relationships/hyperlink" Target="mailto:mackenzie@petdesk.com"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jpg"/><Relationship Id="rId27" Type="http://schemas.openxmlformats.org/officeDocument/2006/relationships/hyperlink" Target="mailto:kayla@petdesk.com" TargetMode="External"/><Relationship Id="rId30"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A5041-22A6-4345-83CF-57AEE865C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8</Pages>
  <Words>1138</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Cassidy</dc:creator>
  <cp:keywords/>
  <dc:description/>
  <cp:lastModifiedBy>Misha Goetze</cp:lastModifiedBy>
  <cp:revision>138</cp:revision>
  <cp:lastPrinted>2020-05-07T21:25:00Z</cp:lastPrinted>
  <dcterms:created xsi:type="dcterms:W3CDTF">2020-05-01T22:14:00Z</dcterms:created>
  <dcterms:modified xsi:type="dcterms:W3CDTF">2021-07-01T20:28:00Z</dcterms:modified>
</cp:coreProperties>
</file>